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819130" w14:textId="77777777" w:rsidR="0094021E" w:rsidRPr="00613FEA" w:rsidRDefault="00C52956" w:rsidP="003C2387">
      <w:pPr>
        <w:jc w:val="center"/>
        <w:rPr>
          <w:rFonts w:ascii="Calibri" w:hAnsi="Calibri"/>
          <w:color w:val="1F497D" w:themeColor="text2"/>
          <w:lang w:val="en-IE"/>
        </w:rPr>
      </w:pPr>
      <w:r w:rsidRPr="00613FEA">
        <w:rPr>
          <w:rFonts w:ascii="Calibri" w:hAnsi="Calibri"/>
          <w:b/>
          <w:color w:val="1F497D" w:themeColor="text2"/>
          <w:sz w:val="28"/>
          <w:szCs w:val="28"/>
          <w:lang w:val="en-IE"/>
        </w:rPr>
        <w:t xml:space="preserve">Tutor </w:t>
      </w:r>
      <w:r w:rsidR="003C2387" w:rsidRPr="00613FEA">
        <w:rPr>
          <w:rFonts w:ascii="Calibri" w:hAnsi="Calibri"/>
          <w:b/>
          <w:color w:val="1F497D" w:themeColor="text2"/>
          <w:sz w:val="28"/>
          <w:szCs w:val="28"/>
          <w:lang w:val="en-IE"/>
        </w:rPr>
        <w:t>Curriculum Vita</w:t>
      </w:r>
      <w:r w:rsidRPr="00613FEA">
        <w:rPr>
          <w:rFonts w:ascii="Calibri" w:hAnsi="Calibri"/>
          <w:b/>
          <w:color w:val="1F497D" w:themeColor="text2"/>
          <w:sz w:val="28"/>
          <w:szCs w:val="28"/>
          <w:lang w:val="en-IE"/>
        </w:rPr>
        <w:t>e</w:t>
      </w:r>
    </w:p>
    <w:p w14:paraId="7B819131" w14:textId="77777777" w:rsidR="003C2387" w:rsidRPr="00613FEA" w:rsidRDefault="003C2387" w:rsidP="003C2387">
      <w:pPr>
        <w:jc w:val="center"/>
        <w:rPr>
          <w:rFonts w:ascii="Calibri" w:hAnsi="Calibri"/>
          <w:color w:val="1F497D" w:themeColor="text2"/>
          <w:lang w:val="en-IE"/>
        </w:rPr>
      </w:pPr>
    </w:p>
    <w:tbl>
      <w:tblPr>
        <w:tblW w:w="0" w:type="auto"/>
        <w:tblBorders>
          <w:top w:val="single" w:sz="4" w:space="0" w:color="1F497D" w:themeColor="text2"/>
          <w:left w:val="single" w:sz="4" w:space="0" w:color="1F497D" w:themeColor="text2"/>
          <w:bottom w:val="single" w:sz="4" w:space="0" w:color="1F497D" w:themeColor="text2"/>
          <w:right w:val="single" w:sz="4" w:space="0" w:color="1F497D" w:themeColor="text2"/>
          <w:insideH w:val="single" w:sz="4" w:space="0" w:color="1F497D" w:themeColor="text2"/>
          <w:insideV w:val="single" w:sz="4" w:space="0" w:color="1F497D" w:themeColor="text2"/>
        </w:tblBorders>
        <w:tblLook w:val="01E0" w:firstRow="1" w:lastRow="1" w:firstColumn="1" w:lastColumn="1" w:noHBand="0" w:noVBand="0"/>
      </w:tblPr>
      <w:tblGrid>
        <w:gridCol w:w="2268"/>
        <w:gridCol w:w="7246"/>
      </w:tblGrid>
      <w:tr w:rsidR="00613FEA" w:rsidRPr="00613FEA" w14:paraId="7B819134" w14:textId="77777777" w:rsidTr="00613FEA">
        <w:tc>
          <w:tcPr>
            <w:tcW w:w="2268" w:type="dxa"/>
            <w:shd w:val="clear" w:color="auto" w:fill="auto"/>
          </w:tcPr>
          <w:p w14:paraId="7B819132" w14:textId="77777777" w:rsidR="004D6E60" w:rsidRPr="00613FEA" w:rsidRDefault="004D6E60" w:rsidP="00780A55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  <w:r w:rsidRPr="00613FEA">
              <w:rPr>
                <w:rFonts w:ascii="Calibri" w:hAnsi="Calibri"/>
                <w:color w:val="1F497D" w:themeColor="text2"/>
                <w:lang w:val="en-IE"/>
              </w:rPr>
              <w:t>Name:</w:t>
            </w:r>
          </w:p>
        </w:tc>
        <w:tc>
          <w:tcPr>
            <w:tcW w:w="7246" w:type="dxa"/>
            <w:shd w:val="clear" w:color="auto" w:fill="auto"/>
          </w:tcPr>
          <w:p w14:paraId="7B819133" w14:textId="77777777" w:rsidR="004D6E60" w:rsidRPr="00613FEA" w:rsidRDefault="004D6E60" w:rsidP="00780A55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</w:p>
        </w:tc>
      </w:tr>
      <w:tr w:rsidR="00613FEA" w:rsidRPr="00613FEA" w14:paraId="7B819137" w14:textId="77777777" w:rsidTr="00613FEA">
        <w:tc>
          <w:tcPr>
            <w:tcW w:w="2268" w:type="dxa"/>
            <w:shd w:val="clear" w:color="auto" w:fill="auto"/>
          </w:tcPr>
          <w:p w14:paraId="7B819135" w14:textId="77777777" w:rsidR="004D6E60" w:rsidRPr="00613FEA" w:rsidRDefault="004D6E60" w:rsidP="00780A55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  <w:r w:rsidRPr="00613FEA">
              <w:rPr>
                <w:rFonts w:ascii="Calibri" w:hAnsi="Calibri"/>
                <w:color w:val="1F497D" w:themeColor="text2"/>
                <w:lang w:val="en-IE"/>
              </w:rPr>
              <w:t>Address:</w:t>
            </w:r>
          </w:p>
        </w:tc>
        <w:tc>
          <w:tcPr>
            <w:tcW w:w="7246" w:type="dxa"/>
            <w:shd w:val="clear" w:color="auto" w:fill="auto"/>
          </w:tcPr>
          <w:p w14:paraId="7B819136" w14:textId="77777777" w:rsidR="004D6E60" w:rsidRPr="00613FEA" w:rsidRDefault="004D6E60" w:rsidP="00780A55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</w:p>
        </w:tc>
      </w:tr>
      <w:tr w:rsidR="00613FEA" w:rsidRPr="00613FEA" w14:paraId="7B81913A" w14:textId="77777777" w:rsidTr="00613FEA">
        <w:trPr>
          <w:trHeight w:val="350"/>
        </w:trPr>
        <w:tc>
          <w:tcPr>
            <w:tcW w:w="2268" w:type="dxa"/>
            <w:shd w:val="clear" w:color="auto" w:fill="auto"/>
          </w:tcPr>
          <w:p w14:paraId="7B819138" w14:textId="77777777" w:rsidR="004D6E60" w:rsidRPr="00613FEA" w:rsidRDefault="004D6E60" w:rsidP="00780A55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  <w:r w:rsidRPr="00613FEA">
              <w:rPr>
                <w:rFonts w:ascii="Calibri" w:hAnsi="Calibri"/>
                <w:color w:val="1F497D" w:themeColor="text2"/>
                <w:lang w:val="en-IE"/>
              </w:rPr>
              <w:t>Contact Number:</w:t>
            </w:r>
          </w:p>
        </w:tc>
        <w:tc>
          <w:tcPr>
            <w:tcW w:w="7246" w:type="dxa"/>
            <w:shd w:val="clear" w:color="auto" w:fill="auto"/>
          </w:tcPr>
          <w:p w14:paraId="7B819139" w14:textId="77777777" w:rsidR="004D6E60" w:rsidRPr="00613FEA" w:rsidRDefault="004D6E60" w:rsidP="00780A55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</w:p>
        </w:tc>
      </w:tr>
      <w:tr w:rsidR="00613FEA" w:rsidRPr="00613FEA" w14:paraId="7B81913D" w14:textId="77777777" w:rsidTr="00613FEA">
        <w:tc>
          <w:tcPr>
            <w:tcW w:w="2268" w:type="dxa"/>
            <w:shd w:val="clear" w:color="auto" w:fill="auto"/>
          </w:tcPr>
          <w:p w14:paraId="7B81913B" w14:textId="77777777" w:rsidR="004D6E60" w:rsidRPr="00613FEA" w:rsidRDefault="004D6E60" w:rsidP="00780A55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  <w:r w:rsidRPr="00613FEA">
              <w:rPr>
                <w:rFonts w:ascii="Calibri" w:hAnsi="Calibri"/>
                <w:color w:val="1F497D" w:themeColor="text2"/>
                <w:lang w:val="en-IE"/>
              </w:rPr>
              <w:t>E-Mail:</w:t>
            </w:r>
          </w:p>
        </w:tc>
        <w:tc>
          <w:tcPr>
            <w:tcW w:w="7246" w:type="dxa"/>
            <w:shd w:val="clear" w:color="auto" w:fill="auto"/>
          </w:tcPr>
          <w:p w14:paraId="7B81913C" w14:textId="77777777" w:rsidR="004D6E60" w:rsidRPr="00613FEA" w:rsidRDefault="004D6E60" w:rsidP="00780A55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</w:p>
        </w:tc>
      </w:tr>
    </w:tbl>
    <w:p w14:paraId="7B81913E" w14:textId="77777777" w:rsidR="004D6E60" w:rsidRDefault="004D6E60" w:rsidP="004D6E60">
      <w:pPr>
        <w:rPr>
          <w:rFonts w:ascii="Calibri" w:hAnsi="Calibri"/>
          <w:color w:val="1F497D" w:themeColor="text2"/>
          <w:lang w:val="en-IE"/>
        </w:rPr>
      </w:pPr>
    </w:p>
    <w:p w14:paraId="7B81913F" w14:textId="77777777" w:rsidR="007C079D" w:rsidRDefault="007C079D" w:rsidP="004D6E60">
      <w:pPr>
        <w:rPr>
          <w:rFonts w:ascii="Calibri" w:hAnsi="Calibri"/>
          <w:color w:val="1F497D" w:themeColor="text2"/>
          <w:lang w:val="en-IE"/>
        </w:rPr>
      </w:pPr>
    </w:p>
    <w:tbl>
      <w:tblPr>
        <w:tblW w:w="0" w:type="auto"/>
        <w:tblBorders>
          <w:top w:val="single" w:sz="4" w:space="0" w:color="1F497D"/>
          <w:left w:val="single" w:sz="4" w:space="0" w:color="1F497D"/>
          <w:bottom w:val="single" w:sz="4" w:space="0" w:color="1F497D"/>
          <w:right w:val="single" w:sz="4" w:space="0" w:color="1F497D"/>
          <w:insideH w:val="single" w:sz="4" w:space="0" w:color="1F497D"/>
          <w:insideV w:val="single" w:sz="4" w:space="0" w:color="1F497D"/>
        </w:tblBorders>
        <w:tblLook w:val="04A0" w:firstRow="1" w:lastRow="0" w:firstColumn="1" w:lastColumn="0" w:noHBand="0" w:noVBand="1"/>
      </w:tblPr>
      <w:tblGrid>
        <w:gridCol w:w="4757"/>
        <w:gridCol w:w="4757"/>
      </w:tblGrid>
      <w:tr w:rsidR="00B20144" w:rsidRPr="00ED6E7C" w14:paraId="7B819142" w14:textId="77777777" w:rsidTr="00B20144">
        <w:tc>
          <w:tcPr>
            <w:tcW w:w="4757" w:type="dxa"/>
            <w:shd w:val="clear" w:color="auto" w:fill="auto"/>
          </w:tcPr>
          <w:p w14:paraId="7B819140" w14:textId="77777777" w:rsidR="00B20144" w:rsidRPr="00ED6E7C" w:rsidRDefault="00B20144" w:rsidP="00B20144">
            <w:pPr>
              <w:spacing w:before="120" w:after="120"/>
              <w:rPr>
                <w:rFonts w:ascii="Calibri" w:hAnsi="Calibri"/>
                <w:color w:val="1F497D"/>
                <w:lang w:val="en-IE"/>
              </w:rPr>
            </w:pPr>
            <w:r w:rsidRPr="00ED6E7C">
              <w:rPr>
                <w:rFonts w:ascii="Calibri" w:hAnsi="Calibri"/>
                <w:color w:val="1F497D"/>
                <w:lang w:val="en-IE"/>
              </w:rPr>
              <w:t>Course Title:</w:t>
            </w:r>
          </w:p>
        </w:tc>
        <w:tc>
          <w:tcPr>
            <w:tcW w:w="4757" w:type="dxa"/>
            <w:shd w:val="clear" w:color="auto" w:fill="auto"/>
          </w:tcPr>
          <w:p w14:paraId="7B819141" w14:textId="77777777" w:rsidR="00B20144" w:rsidRPr="00ED6E7C" w:rsidRDefault="00B20144" w:rsidP="00B20144">
            <w:pPr>
              <w:spacing w:before="120" w:after="120"/>
              <w:rPr>
                <w:rFonts w:ascii="Calibri" w:hAnsi="Calibri"/>
                <w:color w:val="1F497D"/>
                <w:lang w:val="en-IE"/>
              </w:rPr>
            </w:pPr>
            <w:r w:rsidRPr="00ED6E7C">
              <w:rPr>
                <w:rFonts w:ascii="Calibri" w:hAnsi="Calibri"/>
                <w:color w:val="1F497D"/>
                <w:lang w:val="en-IE"/>
              </w:rPr>
              <w:t>Course Code:</w:t>
            </w:r>
          </w:p>
        </w:tc>
      </w:tr>
      <w:tr w:rsidR="00B20144" w:rsidRPr="00ED6E7C" w14:paraId="7B819145" w14:textId="77777777" w:rsidTr="00B20144">
        <w:tc>
          <w:tcPr>
            <w:tcW w:w="4757" w:type="dxa"/>
            <w:shd w:val="clear" w:color="auto" w:fill="auto"/>
          </w:tcPr>
          <w:p w14:paraId="7B819143" w14:textId="77777777" w:rsidR="00B20144" w:rsidRPr="00ED6E7C" w:rsidRDefault="00B20144" w:rsidP="00BF3D77">
            <w:pPr>
              <w:spacing w:before="120" w:after="120"/>
              <w:rPr>
                <w:rFonts w:ascii="Calibri" w:hAnsi="Calibri"/>
                <w:color w:val="1F497D"/>
                <w:lang w:val="en-IE"/>
              </w:rPr>
            </w:pPr>
            <w:r w:rsidRPr="00ED6E7C">
              <w:rPr>
                <w:rFonts w:ascii="Calibri" w:hAnsi="Calibri"/>
                <w:color w:val="1F497D"/>
                <w:lang w:val="en-IE"/>
              </w:rPr>
              <w:t>Module Titles:</w:t>
            </w:r>
          </w:p>
        </w:tc>
        <w:tc>
          <w:tcPr>
            <w:tcW w:w="4757" w:type="dxa"/>
            <w:shd w:val="clear" w:color="auto" w:fill="auto"/>
          </w:tcPr>
          <w:p w14:paraId="7B819144" w14:textId="77777777" w:rsidR="00B20144" w:rsidRPr="00ED6E7C" w:rsidRDefault="00B20144" w:rsidP="00B20144">
            <w:pPr>
              <w:spacing w:before="120" w:after="120"/>
              <w:rPr>
                <w:rFonts w:ascii="Calibri" w:hAnsi="Calibri"/>
                <w:color w:val="1F497D"/>
                <w:lang w:val="en-IE"/>
              </w:rPr>
            </w:pPr>
            <w:r w:rsidRPr="00ED6E7C">
              <w:rPr>
                <w:rFonts w:ascii="Calibri" w:hAnsi="Calibri"/>
                <w:color w:val="1F497D"/>
                <w:lang w:val="en-IE"/>
              </w:rPr>
              <w:t>Module Codes:</w:t>
            </w:r>
          </w:p>
        </w:tc>
      </w:tr>
    </w:tbl>
    <w:p w14:paraId="7B819146" w14:textId="77777777" w:rsidR="00B20144" w:rsidRDefault="00B20144" w:rsidP="004D6E60">
      <w:pPr>
        <w:rPr>
          <w:rFonts w:ascii="Calibri" w:hAnsi="Calibri"/>
          <w:color w:val="1F497D" w:themeColor="text2"/>
          <w:lang w:val="en-IE"/>
        </w:rPr>
      </w:pPr>
    </w:p>
    <w:p w14:paraId="7B819147" w14:textId="77777777" w:rsidR="00B20144" w:rsidRPr="00613FEA" w:rsidRDefault="00B20144" w:rsidP="004D6E60">
      <w:pPr>
        <w:rPr>
          <w:rFonts w:ascii="Calibri" w:hAnsi="Calibri"/>
          <w:color w:val="1F497D" w:themeColor="text2"/>
          <w:lang w:val="en-IE"/>
        </w:rPr>
      </w:pPr>
    </w:p>
    <w:p w14:paraId="7B819148" w14:textId="77777777" w:rsidR="004D6E60" w:rsidRPr="00613FEA" w:rsidRDefault="004D6E60" w:rsidP="004D6E60">
      <w:pPr>
        <w:rPr>
          <w:rFonts w:ascii="Calibri" w:hAnsi="Calibri"/>
          <w:b/>
          <w:bCs/>
          <w:color w:val="1F497D" w:themeColor="text2"/>
          <w:lang w:val="en-IE"/>
        </w:rPr>
      </w:pPr>
      <w:r w:rsidRPr="00613FEA">
        <w:rPr>
          <w:rFonts w:ascii="Calibri" w:hAnsi="Calibri"/>
          <w:b/>
          <w:bCs/>
          <w:color w:val="1F497D" w:themeColor="text2"/>
          <w:lang w:val="en-IE"/>
        </w:rPr>
        <w:t xml:space="preserve">Pedagogical Qualifications and </w:t>
      </w:r>
      <w:r w:rsidR="006F5480" w:rsidRPr="00ED6E7C">
        <w:rPr>
          <w:rFonts w:ascii="Calibri" w:hAnsi="Calibri"/>
          <w:b/>
          <w:bCs/>
          <w:color w:val="1F497D"/>
          <w:lang w:val="en-IE"/>
        </w:rPr>
        <w:t>Employment History</w:t>
      </w:r>
      <w:r w:rsidRPr="00613FEA">
        <w:rPr>
          <w:rFonts w:ascii="Calibri" w:hAnsi="Calibri"/>
          <w:b/>
          <w:bCs/>
          <w:color w:val="1F497D" w:themeColor="text2"/>
          <w:lang w:val="en-IE"/>
        </w:rPr>
        <w:t>:</w:t>
      </w:r>
      <w:r w:rsidR="00C213C9" w:rsidRPr="00613FEA">
        <w:rPr>
          <w:rFonts w:ascii="Calibri" w:hAnsi="Calibri"/>
          <w:b/>
          <w:bCs/>
          <w:color w:val="1F497D" w:themeColor="text2"/>
          <w:lang w:val="en-IE"/>
        </w:rPr>
        <w:t xml:space="preserve">  </w:t>
      </w:r>
    </w:p>
    <w:p w14:paraId="7B819149" w14:textId="77777777" w:rsidR="004D6E60" w:rsidRPr="00613FEA" w:rsidRDefault="004D6E60" w:rsidP="004D6E60">
      <w:pPr>
        <w:rPr>
          <w:rFonts w:ascii="Calibri" w:hAnsi="Calibri"/>
          <w:b/>
          <w:bCs/>
          <w:color w:val="1F497D" w:themeColor="text2"/>
          <w:lang w:val="en-IE"/>
        </w:rPr>
      </w:pPr>
    </w:p>
    <w:tbl>
      <w:tblPr>
        <w:tblW w:w="0" w:type="auto"/>
        <w:tblBorders>
          <w:top w:val="single" w:sz="4" w:space="0" w:color="1F497D" w:themeColor="text2"/>
          <w:left w:val="single" w:sz="4" w:space="0" w:color="1F497D" w:themeColor="text2"/>
          <w:bottom w:val="single" w:sz="4" w:space="0" w:color="1F497D" w:themeColor="text2"/>
          <w:right w:val="single" w:sz="4" w:space="0" w:color="1F497D" w:themeColor="text2"/>
          <w:insideH w:val="single" w:sz="4" w:space="0" w:color="1F497D" w:themeColor="text2"/>
          <w:insideV w:val="single" w:sz="4" w:space="0" w:color="1F497D" w:themeColor="text2"/>
        </w:tblBorders>
        <w:tblLook w:val="01E0" w:firstRow="1" w:lastRow="1" w:firstColumn="1" w:lastColumn="1" w:noHBand="0" w:noVBand="0"/>
      </w:tblPr>
      <w:tblGrid>
        <w:gridCol w:w="4219"/>
        <w:gridCol w:w="5295"/>
      </w:tblGrid>
      <w:tr w:rsidR="00613FEA" w:rsidRPr="00613FEA" w14:paraId="7B81914C" w14:textId="77777777" w:rsidTr="00F27689">
        <w:tc>
          <w:tcPr>
            <w:tcW w:w="4219" w:type="dxa"/>
            <w:shd w:val="clear" w:color="auto" w:fill="auto"/>
          </w:tcPr>
          <w:p w14:paraId="7B81914A" w14:textId="77777777" w:rsidR="004D6E60" w:rsidRPr="00613FEA" w:rsidRDefault="004D6E60" w:rsidP="000D0815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  <w:r w:rsidRPr="00613FEA">
              <w:rPr>
                <w:rFonts w:ascii="Calibri" w:hAnsi="Calibri"/>
                <w:color w:val="1F497D" w:themeColor="text2"/>
                <w:lang w:val="en-IE"/>
              </w:rPr>
              <w:t xml:space="preserve">Relevant </w:t>
            </w:r>
            <w:r w:rsidR="006F5480" w:rsidRPr="00ED6E7C">
              <w:rPr>
                <w:rFonts w:ascii="Calibri" w:hAnsi="Calibri"/>
                <w:color w:val="1F497D"/>
                <w:lang w:val="en-IE"/>
              </w:rPr>
              <w:t>Pedagogica</w:t>
            </w:r>
            <w:r w:rsidR="006F5480">
              <w:rPr>
                <w:rFonts w:ascii="Calibri" w:hAnsi="Calibri"/>
                <w:color w:val="1F497D"/>
                <w:lang w:val="en-IE"/>
              </w:rPr>
              <w:t>l Q</w:t>
            </w:r>
            <w:r w:rsidR="006F5480">
              <w:rPr>
                <w:rFonts w:ascii="Calibri" w:hAnsi="Calibri"/>
                <w:color w:val="1F497D" w:themeColor="text2"/>
                <w:lang w:val="en-IE"/>
              </w:rPr>
              <w:t>ualification T</w:t>
            </w:r>
            <w:r w:rsidRPr="00613FEA">
              <w:rPr>
                <w:rFonts w:ascii="Calibri" w:hAnsi="Calibri"/>
                <w:color w:val="1F497D" w:themeColor="text2"/>
                <w:lang w:val="en-IE"/>
              </w:rPr>
              <w:t>itle</w:t>
            </w:r>
            <w:r w:rsidR="006F5480">
              <w:rPr>
                <w:rFonts w:ascii="Calibri" w:hAnsi="Calibri"/>
                <w:color w:val="1F497D" w:themeColor="text2"/>
                <w:lang w:val="en-IE"/>
              </w:rPr>
              <w:t xml:space="preserve">(s) </w:t>
            </w:r>
            <w:r w:rsidR="006F5480" w:rsidRPr="00ED6E7C">
              <w:rPr>
                <w:rFonts w:ascii="Calibri" w:hAnsi="Calibri"/>
                <w:i/>
                <w:color w:val="1F497D"/>
                <w:sz w:val="20"/>
                <w:lang w:val="en-IE"/>
              </w:rPr>
              <w:t xml:space="preserve">(i.e. meets pedagogical qualification outlined in Contracted Training </w:t>
            </w:r>
            <w:r w:rsidR="000D0815">
              <w:rPr>
                <w:rFonts w:ascii="Calibri" w:hAnsi="Calibri"/>
                <w:i/>
                <w:color w:val="1F497D"/>
                <w:sz w:val="20"/>
                <w:lang w:val="en-IE"/>
              </w:rPr>
              <w:t>Operational Document</w:t>
            </w:r>
            <w:r w:rsidR="006F5480" w:rsidRPr="00ED6E7C">
              <w:rPr>
                <w:rFonts w:ascii="Calibri" w:hAnsi="Calibri"/>
                <w:i/>
                <w:color w:val="1F497D"/>
                <w:sz w:val="20"/>
                <w:lang w:val="en-IE"/>
              </w:rPr>
              <w:t>)</w:t>
            </w:r>
            <w:r w:rsidRPr="00613FEA">
              <w:rPr>
                <w:rFonts w:ascii="Calibri" w:hAnsi="Calibri"/>
                <w:color w:val="1F497D" w:themeColor="text2"/>
                <w:lang w:val="en-IE"/>
              </w:rPr>
              <w:t>:</w:t>
            </w:r>
          </w:p>
        </w:tc>
        <w:tc>
          <w:tcPr>
            <w:tcW w:w="5295" w:type="dxa"/>
            <w:shd w:val="clear" w:color="auto" w:fill="auto"/>
          </w:tcPr>
          <w:p w14:paraId="7B81914B" w14:textId="77777777" w:rsidR="004D6E60" w:rsidRPr="00613FEA" w:rsidRDefault="004D6E60" w:rsidP="00780A55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</w:p>
        </w:tc>
      </w:tr>
      <w:tr w:rsidR="00613FEA" w:rsidRPr="00613FEA" w14:paraId="7B81914F" w14:textId="77777777" w:rsidTr="00F27689">
        <w:tc>
          <w:tcPr>
            <w:tcW w:w="4219" w:type="dxa"/>
            <w:shd w:val="clear" w:color="auto" w:fill="auto"/>
          </w:tcPr>
          <w:p w14:paraId="7B81914D" w14:textId="77777777" w:rsidR="004D6E60" w:rsidRPr="00613FEA" w:rsidRDefault="004D6E60" w:rsidP="003519E9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  <w:r w:rsidRPr="00613FEA">
              <w:rPr>
                <w:rFonts w:ascii="Calibri" w:hAnsi="Calibri"/>
                <w:color w:val="1F497D" w:themeColor="text2"/>
                <w:lang w:val="en-IE"/>
              </w:rPr>
              <w:t>Awarding Body</w:t>
            </w:r>
            <w:r w:rsidR="00B20144">
              <w:rPr>
                <w:rFonts w:ascii="Calibri" w:hAnsi="Calibri"/>
                <w:color w:val="1F497D" w:themeColor="text2"/>
                <w:lang w:val="en-IE"/>
              </w:rPr>
              <w:t>(</w:t>
            </w:r>
            <w:proofErr w:type="spellStart"/>
            <w:r w:rsidR="00B20144">
              <w:rPr>
                <w:rFonts w:ascii="Calibri" w:hAnsi="Calibri"/>
                <w:color w:val="1F497D" w:themeColor="text2"/>
                <w:lang w:val="en-IE"/>
              </w:rPr>
              <w:t>ies</w:t>
            </w:r>
            <w:proofErr w:type="spellEnd"/>
            <w:r w:rsidR="00B20144">
              <w:rPr>
                <w:rFonts w:ascii="Calibri" w:hAnsi="Calibri"/>
                <w:color w:val="1F497D" w:themeColor="text2"/>
                <w:lang w:val="en-IE"/>
              </w:rPr>
              <w:t>)</w:t>
            </w:r>
            <w:r w:rsidRPr="00613FEA">
              <w:rPr>
                <w:rFonts w:ascii="Calibri" w:hAnsi="Calibri"/>
                <w:color w:val="1F497D" w:themeColor="text2"/>
                <w:lang w:val="en-IE"/>
              </w:rPr>
              <w:t xml:space="preserve"> name and address: </w:t>
            </w:r>
          </w:p>
        </w:tc>
        <w:tc>
          <w:tcPr>
            <w:tcW w:w="5295" w:type="dxa"/>
            <w:shd w:val="clear" w:color="auto" w:fill="auto"/>
          </w:tcPr>
          <w:p w14:paraId="7B81914E" w14:textId="77777777" w:rsidR="004D6E60" w:rsidRPr="00613FEA" w:rsidRDefault="004D6E60" w:rsidP="00780A55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</w:p>
        </w:tc>
      </w:tr>
      <w:tr w:rsidR="000D0815" w:rsidRPr="00613FEA" w14:paraId="7B819152" w14:textId="77777777" w:rsidTr="00F27689">
        <w:tc>
          <w:tcPr>
            <w:tcW w:w="4219" w:type="dxa"/>
            <w:shd w:val="clear" w:color="auto" w:fill="auto"/>
          </w:tcPr>
          <w:p w14:paraId="7B819150" w14:textId="77777777" w:rsidR="000D0815" w:rsidRPr="00613FEA" w:rsidRDefault="000D0815" w:rsidP="00780A55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  <w:r w:rsidRPr="00ED6E7C">
              <w:rPr>
                <w:rFonts w:ascii="Calibri" w:hAnsi="Calibri"/>
                <w:color w:val="1F497D"/>
                <w:lang w:val="en-IE"/>
              </w:rPr>
              <w:t>Date of Qualification Award(s)</w:t>
            </w:r>
            <w:r>
              <w:rPr>
                <w:rFonts w:ascii="Calibri" w:hAnsi="Calibri"/>
                <w:color w:val="1F497D"/>
                <w:lang w:val="en-IE"/>
              </w:rPr>
              <w:t>:</w:t>
            </w:r>
          </w:p>
        </w:tc>
        <w:tc>
          <w:tcPr>
            <w:tcW w:w="5295" w:type="dxa"/>
            <w:shd w:val="clear" w:color="auto" w:fill="auto"/>
          </w:tcPr>
          <w:p w14:paraId="7B819151" w14:textId="77777777" w:rsidR="000D0815" w:rsidRPr="00613FEA" w:rsidRDefault="000D0815" w:rsidP="00780A55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</w:p>
        </w:tc>
      </w:tr>
    </w:tbl>
    <w:p w14:paraId="7B819153" w14:textId="77777777" w:rsidR="000D0815" w:rsidRDefault="000D0815"/>
    <w:p w14:paraId="7B819154" w14:textId="77777777" w:rsidR="00871FDA" w:rsidRDefault="00871FDA"/>
    <w:tbl>
      <w:tblPr>
        <w:tblW w:w="0" w:type="auto"/>
        <w:tblBorders>
          <w:top w:val="single" w:sz="4" w:space="0" w:color="1F497D" w:themeColor="text2"/>
          <w:left w:val="single" w:sz="4" w:space="0" w:color="1F497D" w:themeColor="text2"/>
          <w:bottom w:val="single" w:sz="4" w:space="0" w:color="1F497D" w:themeColor="text2"/>
          <w:right w:val="single" w:sz="4" w:space="0" w:color="1F497D" w:themeColor="text2"/>
          <w:insideH w:val="single" w:sz="4" w:space="0" w:color="1F497D" w:themeColor="text2"/>
          <w:insideV w:val="single" w:sz="4" w:space="0" w:color="1F497D" w:themeColor="text2"/>
        </w:tblBorders>
        <w:tblLook w:val="01E0" w:firstRow="1" w:lastRow="1" w:firstColumn="1" w:lastColumn="1" w:noHBand="0" w:noVBand="0"/>
      </w:tblPr>
      <w:tblGrid>
        <w:gridCol w:w="4219"/>
        <w:gridCol w:w="5245"/>
      </w:tblGrid>
      <w:tr w:rsidR="00B20144" w:rsidRPr="00613FEA" w14:paraId="7B819158" w14:textId="77777777" w:rsidTr="00F27689">
        <w:tc>
          <w:tcPr>
            <w:tcW w:w="4219" w:type="dxa"/>
            <w:tcBorders>
              <w:bottom w:val="single" w:sz="4" w:space="0" w:color="1F497D" w:themeColor="text2"/>
            </w:tcBorders>
            <w:shd w:val="clear" w:color="auto" w:fill="auto"/>
          </w:tcPr>
          <w:p w14:paraId="7B819155" w14:textId="77777777" w:rsidR="003519E9" w:rsidRDefault="00B20144" w:rsidP="003519E9">
            <w:pPr>
              <w:spacing w:before="120"/>
              <w:rPr>
                <w:rFonts w:ascii="Calibri" w:hAnsi="Calibri"/>
                <w:color w:val="1F497D"/>
                <w:lang w:val="en-IE"/>
              </w:rPr>
            </w:pPr>
            <w:r w:rsidRPr="00ED6E7C">
              <w:rPr>
                <w:rFonts w:ascii="Calibri" w:hAnsi="Calibri"/>
                <w:color w:val="1F497D"/>
                <w:lang w:val="en-IE"/>
              </w:rPr>
              <w:t xml:space="preserve">Number of years Pedagogical Experience post qualification </w:t>
            </w:r>
          </w:p>
          <w:p w14:paraId="7B819156" w14:textId="77777777" w:rsidR="00B20144" w:rsidRPr="00ED6E7C" w:rsidRDefault="00B20144" w:rsidP="003519E9">
            <w:pPr>
              <w:spacing w:after="120"/>
              <w:rPr>
                <w:rFonts w:ascii="Calibri" w:hAnsi="Calibri"/>
                <w:color w:val="1F497D"/>
                <w:lang w:val="en-IE"/>
              </w:rPr>
            </w:pPr>
            <w:r w:rsidRPr="000D0815">
              <w:rPr>
                <w:rFonts w:ascii="Calibri" w:hAnsi="Calibri"/>
                <w:color w:val="1F497D" w:themeColor="text2"/>
                <w:sz w:val="22"/>
                <w:szCs w:val="22"/>
                <w:lang w:val="en-IE"/>
              </w:rPr>
              <w:t>(</w:t>
            </w:r>
            <w:r w:rsidR="003519E9">
              <w:rPr>
                <w:rFonts w:ascii="Calibri" w:hAnsi="Calibri"/>
                <w:i/>
                <w:color w:val="1F497D"/>
                <w:sz w:val="20"/>
                <w:lang w:val="en-IE"/>
              </w:rPr>
              <w:t>i.e.</w:t>
            </w:r>
            <w:r w:rsidR="003519E9" w:rsidRPr="00ED6E7C">
              <w:rPr>
                <w:rFonts w:ascii="Calibri" w:hAnsi="Calibri"/>
                <w:i/>
                <w:color w:val="1F497D"/>
                <w:sz w:val="20"/>
                <w:lang w:val="en-IE"/>
              </w:rPr>
              <w:t xml:space="preserve"> direct learner contact time)</w:t>
            </w:r>
            <w:r w:rsidRPr="00613FEA">
              <w:rPr>
                <w:rFonts w:ascii="Calibri" w:hAnsi="Calibri"/>
                <w:color w:val="1F497D" w:themeColor="text2"/>
                <w:lang w:val="en-IE"/>
              </w:rPr>
              <w:t>:</w:t>
            </w:r>
          </w:p>
        </w:tc>
        <w:tc>
          <w:tcPr>
            <w:tcW w:w="5245" w:type="dxa"/>
            <w:tcBorders>
              <w:bottom w:val="single" w:sz="4" w:space="0" w:color="1F497D" w:themeColor="text2"/>
            </w:tcBorders>
            <w:shd w:val="clear" w:color="auto" w:fill="auto"/>
          </w:tcPr>
          <w:p w14:paraId="7B819157" w14:textId="77777777" w:rsidR="00B20144" w:rsidRPr="00613FEA" w:rsidRDefault="00B20144" w:rsidP="00780A55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</w:p>
        </w:tc>
      </w:tr>
      <w:tr w:rsidR="00B20144" w:rsidRPr="00613FEA" w14:paraId="7B81915B" w14:textId="77777777" w:rsidTr="00F27689">
        <w:tc>
          <w:tcPr>
            <w:tcW w:w="4219" w:type="dxa"/>
            <w:tcBorders>
              <w:right w:val="nil"/>
            </w:tcBorders>
            <w:shd w:val="clear" w:color="auto" w:fill="auto"/>
          </w:tcPr>
          <w:p w14:paraId="7B819159" w14:textId="77777777" w:rsidR="00B20144" w:rsidRPr="00ED6E7C" w:rsidRDefault="00B20144" w:rsidP="003519E9">
            <w:pPr>
              <w:spacing w:before="120" w:after="120"/>
              <w:rPr>
                <w:rFonts w:ascii="Calibri" w:hAnsi="Calibri"/>
                <w:color w:val="1F497D"/>
                <w:lang w:val="en-IE"/>
              </w:rPr>
            </w:pPr>
            <w:r w:rsidRPr="00ED6E7C">
              <w:rPr>
                <w:rFonts w:ascii="Calibri" w:hAnsi="Calibri"/>
                <w:color w:val="1F497D"/>
                <w:lang w:val="en-IE"/>
              </w:rPr>
              <w:t xml:space="preserve">Pedagogical Employment History </w:t>
            </w:r>
            <w:r w:rsidRPr="00ED6E7C">
              <w:rPr>
                <w:rFonts w:ascii="Calibri" w:hAnsi="Calibri"/>
                <w:color w:val="1F497D"/>
                <w:lang w:val="en-IE"/>
              </w:rPr>
              <w:br/>
            </w:r>
            <w:r w:rsidRPr="00ED6E7C">
              <w:rPr>
                <w:rFonts w:ascii="Calibri" w:hAnsi="Calibri"/>
                <w:i/>
                <w:color w:val="1F497D"/>
                <w:sz w:val="20"/>
                <w:lang w:val="en-IE"/>
              </w:rPr>
              <w:t>(i.e. direct learner contact time)</w:t>
            </w:r>
          </w:p>
        </w:tc>
        <w:tc>
          <w:tcPr>
            <w:tcW w:w="5245" w:type="dxa"/>
            <w:tcBorders>
              <w:left w:val="nil"/>
              <w:right w:val="single" w:sz="4" w:space="0" w:color="1F497D" w:themeColor="text2"/>
            </w:tcBorders>
            <w:shd w:val="clear" w:color="auto" w:fill="auto"/>
          </w:tcPr>
          <w:p w14:paraId="7B81915A" w14:textId="77777777" w:rsidR="00B20144" w:rsidRPr="00613FEA" w:rsidRDefault="00B20144" w:rsidP="00780A55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</w:p>
        </w:tc>
      </w:tr>
      <w:tr w:rsidR="00613FEA" w:rsidRPr="00613FEA" w14:paraId="7B81915F" w14:textId="77777777" w:rsidTr="00F27689">
        <w:tc>
          <w:tcPr>
            <w:tcW w:w="4219" w:type="dxa"/>
            <w:shd w:val="clear" w:color="auto" w:fill="auto"/>
          </w:tcPr>
          <w:p w14:paraId="7B81915C" w14:textId="77777777" w:rsidR="00B20144" w:rsidRDefault="00B20144" w:rsidP="00871FDA">
            <w:pPr>
              <w:spacing w:before="120"/>
              <w:rPr>
                <w:rFonts w:ascii="Calibri" w:hAnsi="Calibri"/>
                <w:color w:val="1F497D" w:themeColor="text2"/>
                <w:lang w:val="en-IE"/>
              </w:rPr>
            </w:pPr>
            <w:r>
              <w:rPr>
                <w:rFonts w:ascii="Calibri" w:hAnsi="Calibri"/>
                <w:color w:val="1F497D" w:themeColor="text2"/>
                <w:lang w:val="en-IE"/>
              </w:rPr>
              <w:t>D</w:t>
            </w:r>
            <w:r w:rsidRPr="00613FEA">
              <w:rPr>
                <w:rFonts w:ascii="Calibri" w:hAnsi="Calibri"/>
                <w:color w:val="1F497D" w:themeColor="text2"/>
                <w:lang w:val="en-IE"/>
              </w:rPr>
              <w:t>ates of employment</w:t>
            </w:r>
            <w:r w:rsidRPr="00ED6E7C">
              <w:rPr>
                <w:rFonts w:ascii="Calibri" w:hAnsi="Calibri"/>
                <w:i/>
                <w:color w:val="1F497D"/>
                <w:sz w:val="20"/>
                <w:lang w:val="en-IE"/>
              </w:rPr>
              <w:t>(from/to)</w:t>
            </w:r>
            <w:r w:rsidRPr="00613FEA">
              <w:rPr>
                <w:rFonts w:ascii="Calibri" w:hAnsi="Calibri"/>
                <w:color w:val="1F497D" w:themeColor="text2"/>
                <w:lang w:val="en-IE"/>
              </w:rPr>
              <w:t>:</w:t>
            </w:r>
          </w:p>
          <w:p w14:paraId="7B81915D" w14:textId="77777777" w:rsidR="004D6E60" w:rsidRPr="00613FEA" w:rsidRDefault="004D6E60" w:rsidP="00871FDA">
            <w:pPr>
              <w:spacing w:after="120"/>
              <w:rPr>
                <w:rFonts w:ascii="Calibri" w:hAnsi="Calibri"/>
                <w:color w:val="1F497D" w:themeColor="text2"/>
                <w:lang w:val="en-IE"/>
              </w:rPr>
            </w:pPr>
            <w:r w:rsidRPr="00613FEA">
              <w:rPr>
                <w:rFonts w:ascii="Calibri" w:hAnsi="Calibri"/>
                <w:color w:val="1F497D" w:themeColor="text2"/>
                <w:lang w:val="en-IE"/>
              </w:rPr>
              <w:t>Company Name and contact details</w:t>
            </w:r>
            <w:r w:rsidR="00B20144">
              <w:rPr>
                <w:rFonts w:ascii="Calibri" w:hAnsi="Calibri"/>
                <w:color w:val="1F497D" w:themeColor="text2"/>
                <w:lang w:val="en-IE"/>
              </w:rPr>
              <w:t>:</w:t>
            </w:r>
          </w:p>
        </w:tc>
        <w:tc>
          <w:tcPr>
            <w:tcW w:w="5245" w:type="dxa"/>
            <w:shd w:val="clear" w:color="auto" w:fill="auto"/>
          </w:tcPr>
          <w:p w14:paraId="7B81915E" w14:textId="77777777" w:rsidR="004D6E60" w:rsidRPr="00613FEA" w:rsidRDefault="004D6E60" w:rsidP="00780A55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</w:p>
        </w:tc>
      </w:tr>
      <w:tr w:rsidR="00613FEA" w:rsidRPr="00613FEA" w14:paraId="7B819162" w14:textId="77777777" w:rsidTr="00F27689">
        <w:tc>
          <w:tcPr>
            <w:tcW w:w="4219" w:type="dxa"/>
            <w:shd w:val="clear" w:color="auto" w:fill="auto"/>
          </w:tcPr>
          <w:p w14:paraId="7B819160" w14:textId="77777777" w:rsidR="004D6E60" w:rsidRPr="00613FEA" w:rsidRDefault="00B20144" w:rsidP="00B20144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  <w:r w:rsidRPr="00ED6E7C">
              <w:rPr>
                <w:rFonts w:ascii="Calibri" w:hAnsi="Calibri"/>
                <w:color w:val="1F497D"/>
                <w:lang w:val="en-IE"/>
              </w:rPr>
              <w:t>Pedagogical</w:t>
            </w:r>
            <w:r w:rsidRPr="00613FEA">
              <w:rPr>
                <w:rFonts w:ascii="Calibri" w:hAnsi="Calibri"/>
                <w:color w:val="1F497D" w:themeColor="text2"/>
                <w:lang w:val="en-IE"/>
              </w:rPr>
              <w:t xml:space="preserve"> </w:t>
            </w:r>
            <w:r w:rsidR="00871FDA">
              <w:rPr>
                <w:rFonts w:ascii="Calibri" w:hAnsi="Calibri"/>
                <w:color w:val="1F497D" w:themeColor="text2"/>
                <w:lang w:val="en-IE"/>
              </w:rPr>
              <w:t>r</w:t>
            </w:r>
            <w:r w:rsidR="004D6E60" w:rsidRPr="00613FEA">
              <w:rPr>
                <w:rFonts w:ascii="Calibri" w:hAnsi="Calibri"/>
                <w:color w:val="1F497D" w:themeColor="text2"/>
                <w:lang w:val="en-IE"/>
              </w:rPr>
              <w:t xml:space="preserve">oles and responsibilities within </w:t>
            </w:r>
            <w:r>
              <w:rPr>
                <w:rFonts w:ascii="Calibri" w:hAnsi="Calibri"/>
                <w:color w:val="1F497D" w:themeColor="text2"/>
                <w:lang w:val="en-IE"/>
              </w:rPr>
              <w:t>the</w:t>
            </w:r>
            <w:r w:rsidR="004D6E60" w:rsidRPr="00613FEA">
              <w:rPr>
                <w:rFonts w:ascii="Calibri" w:hAnsi="Calibri"/>
                <w:color w:val="1F497D" w:themeColor="text2"/>
                <w:lang w:val="en-IE"/>
              </w:rPr>
              <w:t xml:space="preserve"> company:  </w:t>
            </w:r>
          </w:p>
        </w:tc>
        <w:tc>
          <w:tcPr>
            <w:tcW w:w="5245" w:type="dxa"/>
            <w:shd w:val="clear" w:color="auto" w:fill="auto"/>
          </w:tcPr>
          <w:p w14:paraId="7B819161" w14:textId="77777777" w:rsidR="004D6E60" w:rsidRPr="00613FEA" w:rsidRDefault="004D6E60" w:rsidP="00780A55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</w:p>
        </w:tc>
      </w:tr>
      <w:tr w:rsidR="003519E9" w:rsidRPr="00613FEA" w14:paraId="7B819166" w14:textId="77777777" w:rsidTr="00F27689">
        <w:tc>
          <w:tcPr>
            <w:tcW w:w="4219" w:type="dxa"/>
            <w:shd w:val="clear" w:color="auto" w:fill="auto"/>
          </w:tcPr>
          <w:p w14:paraId="7B819163" w14:textId="77777777" w:rsidR="00871FDA" w:rsidRDefault="00871FDA" w:rsidP="00871FDA">
            <w:pPr>
              <w:spacing w:before="120"/>
              <w:rPr>
                <w:rFonts w:ascii="Calibri" w:hAnsi="Calibri"/>
                <w:color w:val="1F497D" w:themeColor="text2"/>
                <w:lang w:val="en-IE"/>
              </w:rPr>
            </w:pPr>
            <w:r>
              <w:rPr>
                <w:rFonts w:ascii="Calibri" w:hAnsi="Calibri"/>
                <w:color w:val="1F497D" w:themeColor="text2"/>
                <w:lang w:val="en-IE"/>
              </w:rPr>
              <w:lastRenderedPageBreak/>
              <w:t>D</w:t>
            </w:r>
            <w:r w:rsidRPr="00613FEA">
              <w:rPr>
                <w:rFonts w:ascii="Calibri" w:hAnsi="Calibri"/>
                <w:color w:val="1F497D" w:themeColor="text2"/>
                <w:lang w:val="en-IE"/>
              </w:rPr>
              <w:t>ates of employment</w:t>
            </w:r>
            <w:r w:rsidRPr="00ED6E7C">
              <w:rPr>
                <w:rFonts w:ascii="Calibri" w:hAnsi="Calibri"/>
                <w:i/>
                <w:color w:val="1F497D"/>
                <w:sz w:val="20"/>
                <w:lang w:val="en-IE"/>
              </w:rPr>
              <w:t>(from/to)</w:t>
            </w:r>
            <w:r w:rsidRPr="00613FEA">
              <w:rPr>
                <w:rFonts w:ascii="Calibri" w:hAnsi="Calibri"/>
                <w:color w:val="1F497D" w:themeColor="text2"/>
                <w:lang w:val="en-IE"/>
              </w:rPr>
              <w:t>:</w:t>
            </w:r>
          </w:p>
          <w:p w14:paraId="7B819164" w14:textId="77777777" w:rsidR="003519E9" w:rsidRPr="00613FEA" w:rsidRDefault="00871FDA" w:rsidP="00871FDA">
            <w:pPr>
              <w:spacing w:after="120"/>
              <w:rPr>
                <w:rFonts w:ascii="Calibri" w:hAnsi="Calibri"/>
                <w:color w:val="1F497D" w:themeColor="text2"/>
                <w:lang w:val="en-IE"/>
              </w:rPr>
            </w:pPr>
            <w:r w:rsidRPr="00613FEA">
              <w:rPr>
                <w:rFonts w:ascii="Calibri" w:hAnsi="Calibri"/>
                <w:color w:val="1F497D" w:themeColor="text2"/>
                <w:lang w:val="en-IE"/>
              </w:rPr>
              <w:t>Company Name and contact details</w:t>
            </w:r>
            <w:r>
              <w:rPr>
                <w:rFonts w:ascii="Calibri" w:hAnsi="Calibri"/>
                <w:color w:val="1F497D" w:themeColor="text2"/>
                <w:lang w:val="en-IE"/>
              </w:rPr>
              <w:t>:</w:t>
            </w:r>
          </w:p>
        </w:tc>
        <w:tc>
          <w:tcPr>
            <w:tcW w:w="5245" w:type="dxa"/>
            <w:shd w:val="clear" w:color="auto" w:fill="auto"/>
          </w:tcPr>
          <w:p w14:paraId="7B819165" w14:textId="77777777" w:rsidR="003519E9" w:rsidRPr="00613FEA" w:rsidRDefault="003519E9" w:rsidP="003519E9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</w:p>
        </w:tc>
      </w:tr>
      <w:tr w:rsidR="003519E9" w:rsidRPr="00613FEA" w14:paraId="7B819169" w14:textId="77777777" w:rsidTr="00F27689">
        <w:tc>
          <w:tcPr>
            <w:tcW w:w="4219" w:type="dxa"/>
            <w:shd w:val="clear" w:color="auto" w:fill="auto"/>
          </w:tcPr>
          <w:p w14:paraId="7B819167" w14:textId="77777777" w:rsidR="003519E9" w:rsidRPr="00613FEA" w:rsidRDefault="00871FDA" w:rsidP="00871FDA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  <w:r w:rsidRPr="00ED6E7C">
              <w:rPr>
                <w:rFonts w:ascii="Calibri" w:hAnsi="Calibri"/>
                <w:color w:val="1F497D"/>
                <w:lang w:val="en-IE"/>
              </w:rPr>
              <w:t>Pedagogical</w:t>
            </w:r>
            <w:r w:rsidRPr="00613FEA">
              <w:rPr>
                <w:rFonts w:ascii="Calibri" w:hAnsi="Calibri"/>
                <w:color w:val="1F497D" w:themeColor="text2"/>
                <w:lang w:val="en-IE"/>
              </w:rPr>
              <w:t xml:space="preserve"> </w:t>
            </w:r>
            <w:r>
              <w:rPr>
                <w:rFonts w:ascii="Calibri" w:hAnsi="Calibri"/>
                <w:color w:val="1F497D" w:themeColor="text2"/>
                <w:lang w:val="en-IE"/>
              </w:rPr>
              <w:t>r</w:t>
            </w:r>
            <w:r w:rsidRPr="00613FEA">
              <w:rPr>
                <w:rFonts w:ascii="Calibri" w:hAnsi="Calibri"/>
                <w:color w:val="1F497D" w:themeColor="text2"/>
                <w:lang w:val="en-IE"/>
              </w:rPr>
              <w:t xml:space="preserve">oles and responsibilities within </w:t>
            </w:r>
            <w:r>
              <w:rPr>
                <w:rFonts w:ascii="Calibri" w:hAnsi="Calibri"/>
                <w:color w:val="1F497D" w:themeColor="text2"/>
                <w:lang w:val="en-IE"/>
              </w:rPr>
              <w:t>the</w:t>
            </w:r>
            <w:r w:rsidRPr="00613FEA">
              <w:rPr>
                <w:rFonts w:ascii="Calibri" w:hAnsi="Calibri"/>
                <w:color w:val="1F497D" w:themeColor="text2"/>
                <w:lang w:val="en-IE"/>
              </w:rPr>
              <w:t xml:space="preserve"> company:  </w:t>
            </w:r>
          </w:p>
        </w:tc>
        <w:tc>
          <w:tcPr>
            <w:tcW w:w="5245" w:type="dxa"/>
            <w:shd w:val="clear" w:color="auto" w:fill="auto"/>
          </w:tcPr>
          <w:p w14:paraId="7B819168" w14:textId="77777777" w:rsidR="003519E9" w:rsidRPr="00613FEA" w:rsidRDefault="003519E9" w:rsidP="003519E9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</w:p>
        </w:tc>
      </w:tr>
    </w:tbl>
    <w:p w14:paraId="7B81916A" w14:textId="77777777" w:rsidR="00BF3D77" w:rsidRPr="00BF3D77" w:rsidRDefault="00BF3D77" w:rsidP="004D6E60">
      <w:pPr>
        <w:rPr>
          <w:rFonts w:ascii="Calibri" w:hAnsi="Calibri"/>
          <w:i/>
          <w:color w:val="1F497D" w:themeColor="text2"/>
          <w:sz w:val="20"/>
          <w:szCs w:val="20"/>
          <w:lang w:val="en-IE"/>
        </w:rPr>
      </w:pPr>
      <w:r w:rsidRPr="00BF3D77">
        <w:rPr>
          <w:rFonts w:ascii="Calibri" w:hAnsi="Calibri"/>
          <w:i/>
          <w:color w:val="1F497D" w:themeColor="text2"/>
          <w:sz w:val="20"/>
          <w:szCs w:val="20"/>
          <w:lang w:val="en-IE"/>
        </w:rPr>
        <w:t>(insert additional text boxes as required)</w:t>
      </w:r>
    </w:p>
    <w:p w14:paraId="7B81916B" w14:textId="77777777" w:rsidR="003519E9" w:rsidRDefault="003519E9" w:rsidP="004D6E60">
      <w:pPr>
        <w:rPr>
          <w:rFonts w:ascii="Calibri" w:hAnsi="Calibri"/>
          <w:color w:val="1F497D" w:themeColor="text2"/>
          <w:lang w:val="en-IE"/>
        </w:rPr>
      </w:pPr>
    </w:p>
    <w:p w14:paraId="7B81916C" w14:textId="77777777" w:rsidR="00BF3D77" w:rsidRDefault="00BF3D77" w:rsidP="004D6E60">
      <w:pPr>
        <w:rPr>
          <w:rFonts w:ascii="Calibri" w:hAnsi="Calibri"/>
          <w:color w:val="1F497D" w:themeColor="text2"/>
          <w:lang w:val="en-IE"/>
        </w:rPr>
      </w:pPr>
    </w:p>
    <w:p w14:paraId="7B81916D" w14:textId="77777777" w:rsidR="004D6E60" w:rsidRPr="00613FEA" w:rsidRDefault="00BF3D77" w:rsidP="00BF3D77">
      <w:pPr>
        <w:jc w:val="both"/>
        <w:rPr>
          <w:rFonts w:ascii="Calibri" w:hAnsi="Calibri"/>
          <w:b/>
          <w:bCs/>
          <w:color w:val="1F497D" w:themeColor="text2"/>
          <w:lang w:val="en-IE"/>
        </w:rPr>
      </w:pPr>
      <w:r>
        <w:rPr>
          <w:rFonts w:ascii="Calibri" w:hAnsi="Calibri"/>
          <w:b/>
          <w:bCs/>
          <w:color w:val="1F497D" w:themeColor="text2"/>
          <w:lang w:val="en-IE"/>
        </w:rPr>
        <w:t>Professional</w:t>
      </w:r>
      <w:r w:rsidR="004D6E60" w:rsidRPr="00613FEA">
        <w:rPr>
          <w:rFonts w:ascii="Calibri" w:hAnsi="Calibri"/>
          <w:b/>
          <w:bCs/>
          <w:color w:val="1F497D" w:themeColor="text2"/>
          <w:lang w:val="en-IE"/>
        </w:rPr>
        <w:t xml:space="preserve"> Qualifications and </w:t>
      </w:r>
      <w:r>
        <w:rPr>
          <w:rFonts w:ascii="Calibri" w:hAnsi="Calibri"/>
          <w:b/>
          <w:bCs/>
          <w:color w:val="1F497D" w:themeColor="text2"/>
          <w:lang w:val="en-IE"/>
        </w:rPr>
        <w:t xml:space="preserve">Employment History </w:t>
      </w:r>
      <w:r w:rsidRPr="00871FDA">
        <w:rPr>
          <w:rFonts w:ascii="Calibri" w:hAnsi="Calibri"/>
          <w:b/>
          <w:bCs/>
          <w:color w:val="1F497D" w:themeColor="text2"/>
          <w:u w:val="single"/>
          <w:lang w:val="en-IE"/>
        </w:rPr>
        <w:t>directly related to the module</w:t>
      </w:r>
      <w:r w:rsidR="00871FDA">
        <w:rPr>
          <w:rFonts w:ascii="Calibri" w:hAnsi="Calibri"/>
          <w:b/>
          <w:bCs/>
          <w:color w:val="1F497D" w:themeColor="text2"/>
          <w:u w:val="single"/>
          <w:lang w:val="en-IE"/>
        </w:rPr>
        <w:t>(</w:t>
      </w:r>
      <w:r w:rsidRPr="00871FDA">
        <w:rPr>
          <w:rFonts w:ascii="Calibri" w:hAnsi="Calibri"/>
          <w:b/>
          <w:bCs/>
          <w:color w:val="1F497D" w:themeColor="text2"/>
          <w:u w:val="single"/>
          <w:lang w:val="en-IE"/>
        </w:rPr>
        <w:t>s</w:t>
      </w:r>
      <w:r w:rsidR="00871FDA">
        <w:rPr>
          <w:rFonts w:ascii="Calibri" w:hAnsi="Calibri"/>
          <w:b/>
          <w:bCs/>
          <w:color w:val="1F497D" w:themeColor="text2"/>
          <w:u w:val="single"/>
          <w:lang w:val="en-IE"/>
        </w:rPr>
        <w:t>)</w:t>
      </w:r>
      <w:r>
        <w:rPr>
          <w:rFonts w:ascii="Calibri" w:hAnsi="Calibri"/>
          <w:b/>
          <w:bCs/>
          <w:color w:val="1F497D" w:themeColor="text2"/>
          <w:lang w:val="en-IE"/>
        </w:rPr>
        <w:t xml:space="preserve"> to be delivered</w:t>
      </w:r>
      <w:r w:rsidR="004D6E60" w:rsidRPr="00613FEA">
        <w:rPr>
          <w:rFonts w:ascii="Calibri" w:hAnsi="Calibri"/>
          <w:b/>
          <w:bCs/>
          <w:color w:val="1F497D" w:themeColor="text2"/>
          <w:lang w:val="en-IE"/>
        </w:rPr>
        <w:t>:</w:t>
      </w:r>
    </w:p>
    <w:p w14:paraId="7B81916E" w14:textId="77777777" w:rsidR="004D6E60" w:rsidRPr="00613FEA" w:rsidRDefault="004D6E60" w:rsidP="004D6E60">
      <w:pPr>
        <w:rPr>
          <w:rFonts w:ascii="Calibri" w:hAnsi="Calibri"/>
          <w:color w:val="1F497D" w:themeColor="text2"/>
          <w:lang w:val="en-IE"/>
        </w:rPr>
      </w:pP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19"/>
        <w:gridCol w:w="5249"/>
      </w:tblGrid>
      <w:tr w:rsidR="00613FEA" w:rsidRPr="00613FEA" w14:paraId="7B819171" w14:textId="77777777" w:rsidTr="00F27689">
        <w:tc>
          <w:tcPr>
            <w:tcW w:w="4219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shd w:val="clear" w:color="auto" w:fill="auto"/>
          </w:tcPr>
          <w:p w14:paraId="7B81916F" w14:textId="77777777" w:rsidR="004D6E60" w:rsidRPr="00613FEA" w:rsidRDefault="00BF3D77" w:rsidP="00BF3D77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  <w:r>
              <w:rPr>
                <w:rFonts w:ascii="Calibri" w:hAnsi="Calibri"/>
                <w:color w:val="1F497D" w:themeColor="text2"/>
                <w:lang w:val="en-IE"/>
              </w:rPr>
              <w:t>Relevant Q</w:t>
            </w:r>
            <w:r w:rsidR="004D6E60" w:rsidRPr="00613FEA">
              <w:rPr>
                <w:rFonts w:ascii="Calibri" w:hAnsi="Calibri"/>
                <w:color w:val="1F497D" w:themeColor="text2"/>
                <w:lang w:val="en-IE"/>
              </w:rPr>
              <w:t xml:space="preserve">ualification </w:t>
            </w:r>
            <w:r>
              <w:rPr>
                <w:rFonts w:ascii="Calibri" w:hAnsi="Calibri"/>
                <w:color w:val="1F497D" w:themeColor="text2"/>
                <w:lang w:val="en-IE"/>
              </w:rPr>
              <w:t>T</w:t>
            </w:r>
            <w:r w:rsidR="004D6E60" w:rsidRPr="00613FEA">
              <w:rPr>
                <w:rFonts w:ascii="Calibri" w:hAnsi="Calibri"/>
                <w:color w:val="1F497D" w:themeColor="text2"/>
                <w:lang w:val="en-IE"/>
              </w:rPr>
              <w:t>itle</w:t>
            </w:r>
            <w:r>
              <w:rPr>
                <w:rFonts w:ascii="Calibri" w:hAnsi="Calibri"/>
                <w:color w:val="1F497D" w:themeColor="text2"/>
                <w:lang w:val="en-IE"/>
              </w:rPr>
              <w:t>(s)</w:t>
            </w:r>
            <w:r w:rsidR="004D6E60" w:rsidRPr="00613FEA">
              <w:rPr>
                <w:rFonts w:ascii="Calibri" w:hAnsi="Calibri"/>
                <w:color w:val="1F497D" w:themeColor="text2"/>
                <w:lang w:val="en-IE"/>
              </w:rPr>
              <w:t>:</w:t>
            </w:r>
          </w:p>
        </w:tc>
        <w:tc>
          <w:tcPr>
            <w:tcW w:w="5249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shd w:val="clear" w:color="auto" w:fill="auto"/>
          </w:tcPr>
          <w:p w14:paraId="7B819170" w14:textId="77777777" w:rsidR="004D6E60" w:rsidRPr="00613FEA" w:rsidRDefault="004D6E60" w:rsidP="00780A55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</w:p>
        </w:tc>
      </w:tr>
      <w:tr w:rsidR="00613FEA" w:rsidRPr="00613FEA" w14:paraId="7B819174" w14:textId="77777777" w:rsidTr="00F27689">
        <w:tc>
          <w:tcPr>
            <w:tcW w:w="4219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shd w:val="clear" w:color="auto" w:fill="auto"/>
          </w:tcPr>
          <w:p w14:paraId="7B819172" w14:textId="77777777" w:rsidR="004D6E60" w:rsidRPr="00613FEA" w:rsidRDefault="00BF3D77" w:rsidP="00780A55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  <w:r w:rsidRPr="00613FEA">
              <w:rPr>
                <w:rFonts w:ascii="Calibri" w:hAnsi="Calibri"/>
                <w:color w:val="1F497D" w:themeColor="text2"/>
                <w:lang w:val="en-IE"/>
              </w:rPr>
              <w:t>Awarding Body</w:t>
            </w:r>
            <w:r>
              <w:rPr>
                <w:rFonts w:ascii="Calibri" w:hAnsi="Calibri"/>
                <w:color w:val="1F497D" w:themeColor="text2"/>
                <w:lang w:val="en-IE"/>
              </w:rPr>
              <w:t>(</w:t>
            </w:r>
            <w:proofErr w:type="spellStart"/>
            <w:r>
              <w:rPr>
                <w:rFonts w:ascii="Calibri" w:hAnsi="Calibri"/>
                <w:color w:val="1F497D" w:themeColor="text2"/>
                <w:lang w:val="en-IE"/>
              </w:rPr>
              <w:t>ies</w:t>
            </w:r>
            <w:proofErr w:type="spellEnd"/>
            <w:r>
              <w:rPr>
                <w:rFonts w:ascii="Calibri" w:hAnsi="Calibri"/>
                <w:color w:val="1F497D" w:themeColor="text2"/>
                <w:lang w:val="en-IE"/>
              </w:rPr>
              <w:t>)</w:t>
            </w:r>
            <w:r w:rsidRPr="00613FEA">
              <w:rPr>
                <w:rFonts w:ascii="Calibri" w:hAnsi="Calibri"/>
                <w:color w:val="1F497D" w:themeColor="text2"/>
                <w:lang w:val="en-IE"/>
              </w:rPr>
              <w:t xml:space="preserve"> name and address</w:t>
            </w:r>
            <w:r w:rsidR="004D6E60" w:rsidRPr="00613FEA">
              <w:rPr>
                <w:rFonts w:ascii="Calibri" w:hAnsi="Calibri"/>
                <w:color w:val="1F497D" w:themeColor="text2"/>
                <w:lang w:val="en-IE"/>
              </w:rPr>
              <w:t xml:space="preserve">: </w:t>
            </w:r>
          </w:p>
        </w:tc>
        <w:tc>
          <w:tcPr>
            <w:tcW w:w="5249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shd w:val="clear" w:color="auto" w:fill="auto"/>
          </w:tcPr>
          <w:p w14:paraId="7B819173" w14:textId="77777777" w:rsidR="004D6E60" w:rsidRPr="00613FEA" w:rsidRDefault="004D6E60" w:rsidP="00780A55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</w:p>
        </w:tc>
      </w:tr>
      <w:tr w:rsidR="00613FEA" w:rsidRPr="00613FEA" w14:paraId="7B819177" w14:textId="77777777" w:rsidTr="00F27689">
        <w:tc>
          <w:tcPr>
            <w:tcW w:w="4219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shd w:val="clear" w:color="auto" w:fill="auto"/>
          </w:tcPr>
          <w:p w14:paraId="7B819175" w14:textId="77777777" w:rsidR="004D6E60" w:rsidRPr="00613FEA" w:rsidRDefault="00BF3D77" w:rsidP="00780A55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  <w:r w:rsidRPr="00ED6E7C">
              <w:rPr>
                <w:rFonts w:ascii="Calibri" w:hAnsi="Calibri"/>
                <w:color w:val="1F497D"/>
                <w:lang w:val="en-IE"/>
              </w:rPr>
              <w:t>Date of Qualification Award(s</w:t>
            </w:r>
            <w:r>
              <w:rPr>
                <w:rFonts w:ascii="Calibri" w:hAnsi="Calibri"/>
                <w:color w:val="1F497D"/>
                <w:lang w:val="en-IE"/>
              </w:rPr>
              <w:t>):</w:t>
            </w:r>
          </w:p>
        </w:tc>
        <w:tc>
          <w:tcPr>
            <w:tcW w:w="5249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shd w:val="clear" w:color="auto" w:fill="auto"/>
          </w:tcPr>
          <w:p w14:paraId="7B819176" w14:textId="77777777" w:rsidR="004D6E60" w:rsidRPr="00613FEA" w:rsidRDefault="004D6E60" w:rsidP="00780A55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</w:p>
        </w:tc>
      </w:tr>
    </w:tbl>
    <w:p w14:paraId="7B819178" w14:textId="77777777" w:rsidR="00BF3D77" w:rsidRDefault="00BF3D77" w:rsidP="004D6E60">
      <w:pPr>
        <w:rPr>
          <w:rFonts w:ascii="Calibri" w:hAnsi="Calibri"/>
          <w:color w:val="1F497D" w:themeColor="text2"/>
          <w:lang w:val="en-IE"/>
        </w:rPr>
      </w:pPr>
    </w:p>
    <w:tbl>
      <w:tblPr>
        <w:tblW w:w="0" w:type="auto"/>
        <w:tblBorders>
          <w:top w:val="single" w:sz="4" w:space="0" w:color="1F497D" w:themeColor="text2"/>
          <w:left w:val="single" w:sz="4" w:space="0" w:color="1F497D" w:themeColor="text2"/>
          <w:bottom w:val="single" w:sz="4" w:space="0" w:color="1F497D" w:themeColor="text2"/>
          <w:right w:val="single" w:sz="4" w:space="0" w:color="1F497D" w:themeColor="text2"/>
          <w:insideH w:val="single" w:sz="4" w:space="0" w:color="1F497D" w:themeColor="text2"/>
          <w:insideV w:val="single" w:sz="4" w:space="0" w:color="1F497D" w:themeColor="text2"/>
        </w:tblBorders>
        <w:tblLook w:val="01E0" w:firstRow="1" w:lastRow="1" w:firstColumn="1" w:lastColumn="1" w:noHBand="0" w:noVBand="0"/>
      </w:tblPr>
      <w:tblGrid>
        <w:gridCol w:w="4219"/>
        <w:gridCol w:w="5249"/>
      </w:tblGrid>
      <w:tr w:rsidR="00BF3D77" w:rsidRPr="00613FEA" w14:paraId="7B81917B" w14:textId="77777777" w:rsidTr="00F27689">
        <w:tc>
          <w:tcPr>
            <w:tcW w:w="4219" w:type="dxa"/>
            <w:tcBorders>
              <w:bottom w:val="single" w:sz="4" w:space="0" w:color="1F497D" w:themeColor="text2"/>
            </w:tcBorders>
            <w:shd w:val="clear" w:color="auto" w:fill="auto"/>
          </w:tcPr>
          <w:p w14:paraId="7B819179" w14:textId="77777777" w:rsidR="00BF3D77" w:rsidRPr="00ED6E7C" w:rsidRDefault="00BF3D77" w:rsidP="00871FDA">
            <w:pPr>
              <w:spacing w:before="120" w:after="120"/>
              <w:rPr>
                <w:rFonts w:ascii="Calibri" w:hAnsi="Calibri"/>
                <w:color w:val="1F497D"/>
                <w:lang w:val="en-IE"/>
              </w:rPr>
            </w:pPr>
            <w:r w:rsidRPr="00613FEA">
              <w:rPr>
                <w:rFonts w:ascii="Calibri" w:hAnsi="Calibri"/>
                <w:color w:val="1F497D" w:themeColor="text2"/>
                <w:lang w:val="en-IE"/>
              </w:rPr>
              <w:t>Number of years professional experience</w:t>
            </w:r>
            <w:r w:rsidR="00871FDA">
              <w:rPr>
                <w:rFonts w:ascii="Calibri" w:hAnsi="Calibri"/>
                <w:color w:val="1F497D" w:themeColor="text2"/>
                <w:lang w:val="en-IE"/>
              </w:rPr>
              <w:t xml:space="preserve"> for the Module(s)</w:t>
            </w:r>
            <w:r w:rsidRPr="00613FEA">
              <w:rPr>
                <w:rFonts w:ascii="Calibri" w:hAnsi="Calibri"/>
                <w:color w:val="1F497D" w:themeColor="text2"/>
                <w:lang w:val="en-IE"/>
              </w:rPr>
              <w:t>:</w:t>
            </w:r>
          </w:p>
        </w:tc>
        <w:tc>
          <w:tcPr>
            <w:tcW w:w="5249" w:type="dxa"/>
            <w:tcBorders>
              <w:bottom w:val="single" w:sz="4" w:space="0" w:color="1F497D" w:themeColor="text2"/>
            </w:tcBorders>
            <w:shd w:val="clear" w:color="auto" w:fill="auto"/>
          </w:tcPr>
          <w:p w14:paraId="7B81917A" w14:textId="77777777" w:rsidR="00BF3D77" w:rsidRPr="00613FEA" w:rsidRDefault="00BF3D77" w:rsidP="00BF3D77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</w:p>
        </w:tc>
      </w:tr>
      <w:tr w:rsidR="00BF3D77" w:rsidRPr="00613FEA" w14:paraId="7B81917E" w14:textId="77777777" w:rsidTr="00F27689">
        <w:tc>
          <w:tcPr>
            <w:tcW w:w="4219" w:type="dxa"/>
            <w:tcBorders>
              <w:right w:val="nil"/>
            </w:tcBorders>
            <w:shd w:val="clear" w:color="auto" w:fill="auto"/>
          </w:tcPr>
          <w:p w14:paraId="7B81917C" w14:textId="77777777" w:rsidR="00BF3D77" w:rsidRPr="00ED6E7C" w:rsidRDefault="00871FDA" w:rsidP="00871FDA">
            <w:pPr>
              <w:spacing w:before="120" w:after="120"/>
              <w:rPr>
                <w:rFonts w:ascii="Calibri" w:hAnsi="Calibri"/>
                <w:color w:val="1F497D"/>
                <w:lang w:val="en-IE"/>
              </w:rPr>
            </w:pPr>
            <w:r>
              <w:rPr>
                <w:rFonts w:ascii="Calibri" w:hAnsi="Calibri"/>
                <w:color w:val="1F497D"/>
                <w:lang w:val="en-IE"/>
              </w:rPr>
              <w:t xml:space="preserve">Professional </w:t>
            </w:r>
            <w:r w:rsidR="00BF3D77" w:rsidRPr="00ED6E7C">
              <w:rPr>
                <w:rFonts w:ascii="Calibri" w:hAnsi="Calibri"/>
                <w:color w:val="1F497D"/>
                <w:lang w:val="en-IE"/>
              </w:rPr>
              <w:t xml:space="preserve"> Employment History </w:t>
            </w:r>
          </w:p>
        </w:tc>
        <w:tc>
          <w:tcPr>
            <w:tcW w:w="5249" w:type="dxa"/>
            <w:tcBorders>
              <w:left w:val="nil"/>
              <w:right w:val="single" w:sz="4" w:space="0" w:color="1F497D" w:themeColor="text2"/>
            </w:tcBorders>
            <w:shd w:val="clear" w:color="auto" w:fill="auto"/>
          </w:tcPr>
          <w:p w14:paraId="7B81917D" w14:textId="77777777" w:rsidR="00BF3D77" w:rsidRPr="00613FEA" w:rsidRDefault="00BF3D77" w:rsidP="00BF3D77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</w:p>
        </w:tc>
      </w:tr>
      <w:tr w:rsidR="00BF3D77" w:rsidRPr="00613FEA" w14:paraId="7B819182" w14:textId="77777777" w:rsidTr="00F27689">
        <w:tc>
          <w:tcPr>
            <w:tcW w:w="4219" w:type="dxa"/>
            <w:shd w:val="clear" w:color="auto" w:fill="auto"/>
          </w:tcPr>
          <w:p w14:paraId="7B81917F" w14:textId="77777777" w:rsidR="00BF3D77" w:rsidRDefault="00BF3D77" w:rsidP="00871FDA">
            <w:pPr>
              <w:spacing w:before="120"/>
              <w:rPr>
                <w:rFonts w:ascii="Calibri" w:hAnsi="Calibri"/>
                <w:color w:val="1F497D" w:themeColor="text2"/>
                <w:lang w:val="en-IE"/>
              </w:rPr>
            </w:pPr>
            <w:r>
              <w:rPr>
                <w:rFonts w:ascii="Calibri" w:hAnsi="Calibri"/>
                <w:color w:val="1F497D" w:themeColor="text2"/>
                <w:lang w:val="en-IE"/>
              </w:rPr>
              <w:t>D</w:t>
            </w:r>
            <w:r w:rsidRPr="00613FEA">
              <w:rPr>
                <w:rFonts w:ascii="Calibri" w:hAnsi="Calibri"/>
                <w:color w:val="1F497D" w:themeColor="text2"/>
                <w:lang w:val="en-IE"/>
              </w:rPr>
              <w:t>ates of employment</w:t>
            </w:r>
            <w:r w:rsidRPr="00ED6E7C">
              <w:rPr>
                <w:rFonts w:ascii="Calibri" w:hAnsi="Calibri"/>
                <w:i/>
                <w:color w:val="1F497D"/>
                <w:sz w:val="20"/>
                <w:lang w:val="en-IE"/>
              </w:rPr>
              <w:t>(from/to)</w:t>
            </w:r>
            <w:r w:rsidRPr="00613FEA">
              <w:rPr>
                <w:rFonts w:ascii="Calibri" w:hAnsi="Calibri"/>
                <w:color w:val="1F497D" w:themeColor="text2"/>
                <w:lang w:val="en-IE"/>
              </w:rPr>
              <w:t>:</w:t>
            </w:r>
          </w:p>
          <w:p w14:paraId="7B819180" w14:textId="77777777" w:rsidR="00BF3D77" w:rsidRPr="00613FEA" w:rsidRDefault="00BF3D77" w:rsidP="00BF3D77">
            <w:pPr>
              <w:spacing w:after="120"/>
              <w:rPr>
                <w:rFonts w:ascii="Calibri" w:hAnsi="Calibri"/>
                <w:color w:val="1F497D" w:themeColor="text2"/>
                <w:lang w:val="en-IE"/>
              </w:rPr>
            </w:pPr>
            <w:r w:rsidRPr="00613FEA">
              <w:rPr>
                <w:rFonts w:ascii="Calibri" w:hAnsi="Calibri"/>
                <w:color w:val="1F497D" w:themeColor="text2"/>
                <w:lang w:val="en-IE"/>
              </w:rPr>
              <w:t>Company Name and contact details</w:t>
            </w:r>
            <w:r>
              <w:rPr>
                <w:rFonts w:ascii="Calibri" w:hAnsi="Calibri"/>
                <w:color w:val="1F497D" w:themeColor="text2"/>
                <w:lang w:val="en-IE"/>
              </w:rPr>
              <w:t>:</w:t>
            </w:r>
          </w:p>
        </w:tc>
        <w:tc>
          <w:tcPr>
            <w:tcW w:w="5249" w:type="dxa"/>
            <w:shd w:val="clear" w:color="auto" w:fill="auto"/>
          </w:tcPr>
          <w:p w14:paraId="7B819181" w14:textId="77777777" w:rsidR="00BF3D77" w:rsidRPr="00613FEA" w:rsidRDefault="00BF3D77" w:rsidP="00BF3D77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</w:p>
        </w:tc>
      </w:tr>
      <w:tr w:rsidR="00BF3D77" w:rsidRPr="00613FEA" w14:paraId="7B819185" w14:textId="77777777" w:rsidTr="00F27689">
        <w:tc>
          <w:tcPr>
            <w:tcW w:w="4219" w:type="dxa"/>
            <w:shd w:val="clear" w:color="auto" w:fill="auto"/>
          </w:tcPr>
          <w:p w14:paraId="7B819183" w14:textId="77777777" w:rsidR="00BF3D77" w:rsidRPr="00613FEA" w:rsidRDefault="00871FDA" w:rsidP="00871FDA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  <w:r>
              <w:rPr>
                <w:rFonts w:ascii="Calibri" w:hAnsi="Calibri"/>
                <w:color w:val="1F497D"/>
                <w:lang w:val="en-IE"/>
              </w:rPr>
              <w:t>Relevant r</w:t>
            </w:r>
            <w:r w:rsidR="00BF3D77" w:rsidRPr="00613FEA">
              <w:rPr>
                <w:rFonts w:ascii="Calibri" w:hAnsi="Calibri"/>
                <w:color w:val="1F497D" w:themeColor="text2"/>
                <w:lang w:val="en-IE"/>
              </w:rPr>
              <w:t xml:space="preserve">oles and responsibilities within </w:t>
            </w:r>
            <w:r w:rsidR="00BF3D77">
              <w:rPr>
                <w:rFonts w:ascii="Calibri" w:hAnsi="Calibri"/>
                <w:color w:val="1F497D" w:themeColor="text2"/>
                <w:lang w:val="en-IE"/>
              </w:rPr>
              <w:t>the</w:t>
            </w:r>
            <w:r w:rsidR="00BF3D77" w:rsidRPr="00613FEA">
              <w:rPr>
                <w:rFonts w:ascii="Calibri" w:hAnsi="Calibri"/>
                <w:color w:val="1F497D" w:themeColor="text2"/>
                <w:lang w:val="en-IE"/>
              </w:rPr>
              <w:t xml:space="preserve"> company:  </w:t>
            </w:r>
          </w:p>
        </w:tc>
        <w:tc>
          <w:tcPr>
            <w:tcW w:w="5249" w:type="dxa"/>
            <w:shd w:val="clear" w:color="auto" w:fill="auto"/>
          </w:tcPr>
          <w:p w14:paraId="7B819184" w14:textId="77777777" w:rsidR="00BF3D77" w:rsidRPr="00613FEA" w:rsidRDefault="00BF3D77" w:rsidP="00BF3D77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</w:p>
        </w:tc>
      </w:tr>
      <w:tr w:rsidR="00613FEA" w:rsidRPr="00613FEA" w14:paraId="7B819189" w14:textId="77777777" w:rsidTr="00F27689">
        <w:tc>
          <w:tcPr>
            <w:tcW w:w="4219" w:type="dxa"/>
            <w:shd w:val="clear" w:color="auto" w:fill="auto"/>
          </w:tcPr>
          <w:p w14:paraId="7B819186" w14:textId="77777777" w:rsidR="004D6E60" w:rsidRPr="00613FEA" w:rsidRDefault="004D6E60" w:rsidP="00780A55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  <w:r w:rsidRPr="00613FEA">
              <w:rPr>
                <w:rFonts w:ascii="Calibri" w:hAnsi="Calibri"/>
                <w:color w:val="1F497D" w:themeColor="text2"/>
                <w:lang w:val="en-IE"/>
              </w:rPr>
              <w:t>Employment History:</w:t>
            </w:r>
          </w:p>
          <w:p w14:paraId="7B819187" w14:textId="77777777" w:rsidR="004D6E60" w:rsidRPr="00613FEA" w:rsidRDefault="004D6E60" w:rsidP="00780A55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  <w:r w:rsidRPr="00613FEA">
              <w:rPr>
                <w:rFonts w:ascii="Calibri" w:hAnsi="Calibri"/>
                <w:color w:val="1F497D" w:themeColor="text2"/>
                <w:lang w:val="en-IE"/>
              </w:rPr>
              <w:t>Company names and contact details including dates of employment:</w:t>
            </w:r>
          </w:p>
        </w:tc>
        <w:tc>
          <w:tcPr>
            <w:tcW w:w="5249" w:type="dxa"/>
            <w:shd w:val="clear" w:color="auto" w:fill="auto"/>
          </w:tcPr>
          <w:p w14:paraId="7B819188" w14:textId="77777777" w:rsidR="004D6E60" w:rsidRPr="00613FEA" w:rsidRDefault="004D6E60" w:rsidP="00780A55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</w:p>
        </w:tc>
      </w:tr>
      <w:tr w:rsidR="00613FEA" w:rsidRPr="00613FEA" w14:paraId="7B81918C" w14:textId="77777777" w:rsidTr="00F27689">
        <w:tc>
          <w:tcPr>
            <w:tcW w:w="4219" w:type="dxa"/>
            <w:shd w:val="clear" w:color="auto" w:fill="auto"/>
          </w:tcPr>
          <w:p w14:paraId="7B81918A" w14:textId="77777777" w:rsidR="004D6E60" w:rsidRPr="00613FEA" w:rsidRDefault="00871FDA" w:rsidP="00780A55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  <w:r>
              <w:rPr>
                <w:rFonts w:ascii="Calibri" w:hAnsi="Calibri"/>
                <w:color w:val="1F497D"/>
                <w:lang w:val="en-IE"/>
              </w:rPr>
              <w:t>Relevant r</w:t>
            </w:r>
            <w:r w:rsidRPr="00613FEA">
              <w:rPr>
                <w:rFonts w:ascii="Calibri" w:hAnsi="Calibri"/>
                <w:color w:val="1F497D" w:themeColor="text2"/>
                <w:lang w:val="en-IE"/>
              </w:rPr>
              <w:t xml:space="preserve">oles and responsibilities within </w:t>
            </w:r>
            <w:r>
              <w:rPr>
                <w:rFonts w:ascii="Calibri" w:hAnsi="Calibri"/>
                <w:color w:val="1F497D" w:themeColor="text2"/>
                <w:lang w:val="en-IE"/>
              </w:rPr>
              <w:t>the</w:t>
            </w:r>
            <w:r w:rsidRPr="00613FEA">
              <w:rPr>
                <w:rFonts w:ascii="Calibri" w:hAnsi="Calibri"/>
                <w:color w:val="1F497D" w:themeColor="text2"/>
                <w:lang w:val="en-IE"/>
              </w:rPr>
              <w:t xml:space="preserve"> company:  </w:t>
            </w:r>
          </w:p>
        </w:tc>
        <w:tc>
          <w:tcPr>
            <w:tcW w:w="5249" w:type="dxa"/>
            <w:shd w:val="clear" w:color="auto" w:fill="auto"/>
          </w:tcPr>
          <w:p w14:paraId="7B81918B" w14:textId="77777777" w:rsidR="004D6E60" w:rsidRPr="00613FEA" w:rsidRDefault="004D6E60" w:rsidP="00780A55">
            <w:pPr>
              <w:spacing w:before="120" w:after="120"/>
              <w:rPr>
                <w:rFonts w:ascii="Calibri" w:hAnsi="Calibri"/>
                <w:color w:val="1F497D" w:themeColor="text2"/>
                <w:lang w:val="en-IE"/>
              </w:rPr>
            </w:pPr>
          </w:p>
        </w:tc>
      </w:tr>
    </w:tbl>
    <w:p w14:paraId="7B81918D" w14:textId="77777777" w:rsidR="00871FDA" w:rsidRPr="00BF3D77" w:rsidRDefault="00871FDA" w:rsidP="00871FDA">
      <w:pPr>
        <w:rPr>
          <w:rFonts w:ascii="Calibri" w:hAnsi="Calibri"/>
          <w:i/>
          <w:color w:val="1F497D" w:themeColor="text2"/>
          <w:sz w:val="20"/>
          <w:szCs w:val="20"/>
          <w:lang w:val="en-IE"/>
        </w:rPr>
      </w:pPr>
      <w:r w:rsidRPr="00BF3D77">
        <w:rPr>
          <w:rFonts w:ascii="Calibri" w:hAnsi="Calibri"/>
          <w:i/>
          <w:color w:val="1F497D" w:themeColor="text2"/>
          <w:sz w:val="20"/>
          <w:szCs w:val="20"/>
          <w:lang w:val="en-IE"/>
        </w:rPr>
        <w:t>(insert additional text boxes as required)</w:t>
      </w:r>
    </w:p>
    <w:p w14:paraId="7B81918E" w14:textId="77777777" w:rsidR="004D6E60" w:rsidRPr="00613FEA" w:rsidRDefault="004D6E60" w:rsidP="004D6E60">
      <w:pPr>
        <w:rPr>
          <w:rFonts w:ascii="Calibri" w:hAnsi="Calibri"/>
          <w:color w:val="1F497D" w:themeColor="text2"/>
          <w:lang w:val="en-IE"/>
        </w:rPr>
      </w:pPr>
    </w:p>
    <w:p w14:paraId="7B81918F" w14:textId="77777777" w:rsidR="004D6E60" w:rsidRPr="00613FEA" w:rsidRDefault="004D6E60" w:rsidP="004D6E60">
      <w:pPr>
        <w:rPr>
          <w:rFonts w:ascii="Calibri" w:hAnsi="Calibri"/>
          <w:color w:val="1F497D" w:themeColor="text2"/>
          <w:lang w:val="en-IE"/>
        </w:rPr>
      </w:pPr>
    </w:p>
    <w:p w14:paraId="7B819190" w14:textId="77777777" w:rsidR="004D6E60" w:rsidRPr="00613FEA" w:rsidRDefault="004D6E60" w:rsidP="004D6E60">
      <w:pPr>
        <w:rPr>
          <w:rFonts w:ascii="Calibri" w:hAnsi="Calibri"/>
          <w:color w:val="1F497D" w:themeColor="text2"/>
          <w:lang w:val="en-IE"/>
        </w:rPr>
      </w:pPr>
      <w:r w:rsidRPr="00613FEA">
        <w:rPr>
          <w:rFonts w:ascii="Calibri" w:hAnsi="Calibri"/>
          <w:color w:val="1F497D" w:themeColor="text2"/>
          <w:lang w:val="en-IE"/>
        </w:rPr>
        <w:t>Any other relevant details:</w:t>
      </w:r>
      <w:r w:rsidRPr="00613FEA">
        <w:rPr>
          <w:rFonts w:ascii="Calibri" w:hAnsi="Calibri" w:cs="Trebuchet MS"/>
          <w:color w:val="1F497D" w:themeColor="text2"/>
        </w:rPr>
        <w:t xml:space="preserve"> </w:t>
      </w:r>
      <w:r w:rsidRPr="00BF6CA2">
        <w:rPr>
          <w:rFonts w:ascii="Calibri" w:hAnsi="Calibri" w:cs="Trebuchet MS"/>
          <w:color w:val="1F497D" w:themeColor="text2"/>
        </w:rPr>
        <w:fldChar w:fldCharType="begin">
          <w:ffData>
            <w:name w:val="Text9"/>
            <w:enabled/>
            <w:calcOnExit w:val="0"/>
            <w:textInput>
              <w:default w:val="[       ]"/>
            </w:textInput>
          </w:ffData>
        </w:fldChar>
      </w:r>
      <w:r w:rsidRPr="00BF6CA2">
        <w:rPr>
          <w:rFonts w:ascii="Calibri" w:hAnsi="Calibri" w:cs="Trebuchet MS"/>
          <w:color w:val="1F497D" w:themeColor="text2"/>
        </w:rPr>
        <w:instrText xml:space="preserve"> FORMTEXT </w:instrText>
      </w:r>
      <w:r w:rsidRPr="00BF6CA2">
        <w:rPr>
          <w:rFonts w:ascii="Calibri" w:hAnsi="Calibri" w:cs="Trebuchet MS"/>
          <w:color w:val="1F497D" w:themeColor="text2"/>
        </w:rPr>
      </w:r>
      <w:r w:rsidRPr="00BF6CA2">
        <w:rPr>
          <w:rFonts w:ascii="Calibri" w:hAnsi="Calibri" w:cs="Trebuchet MS"/>
          <w:color w:val="1F497D" w:themeColor="text2"/>
        </w:rPr>
        <w:fldChar w:fldCharType="separate"/>
      </w:r>
      <w:r w:rsidRPr="00BF6CA2">
        <w:rPr>
          <w:rFonts w:ascii="Calibri" w:hAnsi="Calibri" w:cs="Trebuchet MS"/>
          <w:noProof/>
          <w:color w:val="1F497D" w:themeColor="text2"/>
        </w:rPr>
        <w:t>[       ]</w:t>
      </w:r>
      <w:r w:rsidRPr="00BF6CA2">
        <w:rPr>
          <w:rFonts w:ascii="Calibri" w:hAnsi="Calibri" w:cs="Trebuchet MS"/>
          <w:color w:val="1F497D" w:themeColor="text2"/>
        </w:rPr>
        <w:fldChar w:fldCharType="end"/>
      </w:r>
    </w:p>
    <w:p w14:paraId="7B819191" w14:textId="77777777" w:rsidR="004D6E60" w:rsidRPr="00613FEA" w:rsidRDefault="004D6E60" w:rsidP="004D6E60">
      <w:pPr>
        <w:rPr>
          <w:rFonts w:ascii="Calibri" w:hAnsi="Calibri"/>
          <w:color w:val="1F497D" w:themeColor="text2"/>
          <w:lang w:val="en-IE"/>
        </w:rPr>
      </w:pPr>
    </w:p>
    <w:p w14:paraId="7B819192" w14:textId="77777777" w:rsidR="004D6E60" w:rsidRPr="00613FEA" w:rsidRDefault="004D6E60" w:rsidP="004D6E60">
      <w:pPr>
        <w:rPr>
          <w:rFonts w:ascii="Calibri" w:hAnsi="Calibri"/>
          <w:color w:val="1F497D" w:themeColor="text2"/>
          <w:lang w:val="en-IE"/>
        </w:rPr>
      </w:pPr>
    </w:p>
    <w:p w14:paraId="7B819193" w14:textId="77777777" w:rsidR="004D6E60" w:rsidRPr="00613FEA" w:rsidRDefault="004D6E60" w:rsidP="004D6E60">
      <w:pPr>
        <w:rPr>
          <w:rFonts w:ascii="Calibri" w:hAnsi="Calibri"/>
          <w:color w:val="1F497D" w:themeColor="text2"/>
          <w:lang w:val="en-IE"/>
        </w:rPr>
      </w:pPr>
    </w:p>
    <w:p w14:paraId="7B819194" w14:textId="77777777" w:rsidR="004D6E60" w:rsidRDefault="004D6E60" w:rsidP="004D6E60">
      <w:pPr>
        <w:rPr>
          <w:rFonts w:ascii="Calibri" w:hAnsi="Calibri"/>
          <w:color w:val="1F497D" w:themeColor="text2"/>
          <w:lang w:val="en-IE"/>
        </w:rPr>
      </w:pPr>
    </w:p>
    <w:p w14:paraId="7B819195" w14:textId="77777777" w:rsidR="00613FEA" w:rsidRDefault="00613FEA" w:rsidP="004D6E60">
      <w:pPr>
        <w:rPr>
          <w:rFonts w:ascii="Calibri" w:hAnsi="Calibri"/>
          <w:color w:val="1F497D" w:themeColor="text2"/>
          <w:lang w:val="en-IE"/>
        </w:rPr>
      </w:pPr>
    </w:p>
    <w:p w14:paraId="7B819196" w14:textId="77777777" w:rsidR="00613FEA" w:rsidRPr="00613FEA" w:rsidRDefault="00613FEA" w:rsidP="004D6E60">
      <w:pPr>
        <w:rPr>
          <w:rFonts w:ascii="Calibri" w:hAnsi="Calibri"/>
          <w:color w:val="1F497D" w:themeColor="text2"/>
          <w:lang w:val="en-IE"/>
        </w:rPr>
      </w:pPr>
    </w:p>
    <w:p w14:paraId="7B819197" w14:textId="77777777" w:rsidR="004D6E60" w:rsidRPr="00613FEA" w:rsidRDefault="004D6E60" w:rsidP="004D6E60">
      <w:pPr>
        <w:rPr>
          <w:rFonts w:ascii="Calibri" w:hAnsi="Calibri"/>
          <w:color w:val="1F497D" w:themeColor="text2"/>
          <w:lang w:val="en-IE"/>
        </w:rPr>
      </w:pPr>
      <w:r w:rsidRPr="00613FEA">
        <w:rPr>
          <w:rFonts w:ascii="Calibri" w:hAnsi="Calibri"/>
          <w:color w:val="1F497D" w:themeColor="text2"/>
          <w:lang w:val="en-IE"/>
        </w:rPr>
        <w:t>Signed:</w:t>
      </w:r>
      <w:r w:rsidRPr="00613FEA">
        <w:rPr>
          <w:rFonts w:ascii="Calibri" w:hAnsi="Calibri"/>
          <w:color w:val="1F497D" w:themeColor="text2"/>
          <w:u w:val="single"/>
          <w:lang w:val="en-IE"/>
        </w:rPr>
        <w:tab/>
      </w:r>
      <w:r w:rsidRPr="00613FEA">
        <w:rPr>
          <w:rFonts w:ascii="Calibri" w:hAnsi="Calibri"/>
          <w:color w:val="1F497D" w:themeColor="text2"/>
          <w:u w:val="single"/>
          <w:lang w:val="en-IE"/>
        </w:rPr>
        <w:tab/>
      </w:r>
      <w:r w:rsidRPr="00613FEA">
        <w:rPr>
          <w:rFonts w:ascii="Calibri" w:hAnsi="Calibri"/>
          <w:color w:val="1F497D" w:themeColor="text2"/>
          <w:u w:val="single"/>
          <w:lang w:val="en-IE"/>
        </w:rPr>
        <w:tab/>
      </w:r>
      <w:r w:rsidRPr="00613FEA">
        <w:rPr>
          <w:rFonts w:ascii="Calibri" w:hAnsi="Calibri"/>
          <w:color w:val="1F497D" w:themeColor="text2"/>
          <w:u w:val="single"/>
          <w:lang w:val="en-IE"/>
        </w:rPr>
        <w:tab/>
      </w:r>
      <w:r w:rsidRPr="00613FEA">
        <w:rPr>
          <w:rFonts w:ascii="Calibri" w:hAnsi="Calibri"/>
          <w:color w:val="1F497D" w:themeColor="text2"/>
          <w:lang w:val="en-IE"/>
        </w:rPr>
        <w:tab/>
        <w:t>Date:</w:t>
      </w:r>
      <w:r w:rsidRPr="00613FEA">
        <w:rPr>
          <w:rFonts w:ascii="Calibri" w:hAnsi="Calibri"/>
          <w:color w:val="1F497D" w:themeColor="text2"/>
          <w:u w:val="single"/>
          <w:lang w:val="en-IE"/>
        </w:rPr>
        <w:tab/>
      </w:r>
      <w:r w:rsidRPr="00613FEA">
        <w:rPr>
          <w:rFonts w:ascii="Calibri" w:hAnsi="Calibri"/>
          <w:color w:val="1F497D" w:themeColor="text2"/>
          <w:u w:val="single"/>
          <w:lang w:val="en-IE"/>
        </w:rPr>
        <w:tab/>
      </w:r>
      <w:r w:rsidRPr="00613FEA">
        <w:rPr>
          <w:rFonts w:ascii="Calibri" w:hAnsi="Calibri"/>
          <w:color w:val="1F497D" w:themeColor="text2"/>
          <w:u w:val="single"/>
          <w:lang w:val="en-IE"/>
        </w:rPr>
        <w:tab/>
      </w:r>
    </w:p>
    <w:p w14:paraId="7B819198" w14:textId="77777777" w:rsidR="00C52956" w:rsidRPr="00613FEA" w:rsidRDefault="00C52956" w:rsidP="00972421">
      <w:pPr>
        <w:pBdr>
          <w:top w:val="single" w:sz="4" w:space="1" w:color="1F497D" w:themeColor="text2"/>
          <w:left w:val="single" w:sz="4" w:space="4" w:color="1F497D" w:themeColor="text2"/>
          <w:bottom w:val="single" w:sz="4" w:space="1" w:color="1F497D" w:themeColor="text2"/>
          <w:right w:val="single" w:sz="4" w:space="6" w:color="1F497D" w:themeColor="text2"/>
        </w:pBdr>
        <w:shd w:val="clear" w:color="auto" w:fill="C0C0C0"/>
        <w:jc w:val="center"/>
        <w:rPr>
          <w:rFonts w:asciiTheme="minorHAnsi" w:hAnsiTheme="minorHAnsi"/>
          <w:b/>
          <w:bCs/>
          <w:color w:val="1F497D" w:themeColor="text2"/>
        </w:rPr>
      </w:pPr>
      <w:bookmarkStart w:id="0" w:name="_DV_M0"/>
      <w:bookmarkEnd w:id="0"/>
      <w:r w:rsidRPr="00613FEA">
        <w:rPr>
          <w:rFonts w:asciiTheme="minorHAnsi" w:hAnsiTheme="minorHAnsi"/>
          <w:b/>
          <w:bCs/>
          <w:color w:val="1F497D" w:themeColor="text2"/>
        </w:rPr>
        <w:lastRenderedPageBreak/>
        <w:t>Tutor’s Declaration</w:t>
      </w:r>
    </w:p>
    <w:p w14:paraId="7B819199" w14:textId="77777777" w:rsidR="00EE4B02" w:rsidRPr="00613FEA" w:rsidRDefault="00EE4B02" w:rsidP="00C52956">
      <w:pPr>
        <w:jc w:val="both"/>
        <w:rPr>
          <w:rFonts w:asciiTheme="minorHAnsi" w:hAnsiTheme="minorHAnsi"/>
          <w:b/>
          <w:bCs/>
          <w:color w:val="1F497D" w:themeColor="text2"/>
          <w:sz w:val="20"/>
          <w:szCs w:val="20"/>
        </w:rPr>
      </w:pPr>
      <w:bookmarkStart w:id="1" w:name="_DV_C4"/>
    </w:p>
    <w:p w14:paraId="7B81919A" w14:textId="77777777" w:rsidR="00C52956" w:rsidRPr="00613FEA" w:rsidRDefault="00C52956" w:rsidP="00C52956">
      <w:pPr>
        <w:jc w:val="both"/>
        <w:rPr>
          <w:rFonts w:asciiTheme="minorHAnsi" w:hAnsiTheme="minorHAnsi"/>
          <w:b/>
          <w:bCs/>
          <w:color w:val="1F497D" w:themeColor="text2"/>
          <w:sz w:val="20"/>
          <w:szCs w:val="20"/>
        </w:rPr>
      </w:pPr>
      <w:r w:rsidRPr="00613FEA">
        <w:rPr>
          <w:rFonts w:asciiTheme="minorHAnsi" w:hAnsiTheme="minorHAnsi"/>
          <w:b/>
          <w:bCs/>
          <w:color w:val="1F497D" w:themeColor="text2"/>
          <w:sz w:val="20"/>
          <w:szCs w:val="20"/>
        </w:rPr>
        <w:t>Please initial each statement and sign the declaration below.</w:t>
      </w:r>
      <w:bookmarkEnd w:id="1"/>
    </w:p>
    <w:p w14:paraId="7B81919B" w14:textId="77777777" w:rsidR="00EE4B02" w:rsidRPr="00613FEA" w:rsidRDefault="00EE4B02" w:rsidP="00C52956">
      <w:pPr>
        <w:jc w:val="both"/>
        <w:rPr>
          <w:rFonts w:asciiTheme="minorHAnsi" w:hAnsiTheme="minorHAnsi"/>
          <w:b/>
          <w:bCs/>
          <w:color w:val="1F497D" w:themeColor="text2"/>
          <w:sz w:val="20"/>
          <w:szCs w:val="20"/>
        </w:rPr>
      </w:pPr>
    </w:p>
    <w:p w14:paraId="7B81919C" w14:textId="77777777" w:rsidR="00EE4B02" w:rsidRPr="00613FEA" w:rsidRDefault="00EE4B02" w:rsidP="00EE4B02">
      <w:pPr>
        <w:jc w:val="both"/>
        <w:rPr>
          <w:rFonts w:asciiTheme="minorHAnsi" w:hAnsiTheme="minorHAnsi"/>
          <w:color w:val="1F497D" w:themeColor="text2"/>
          <w:sz w:val="20"/>
          <w:szCs w:val="20"/>
        </w:rPr>
      </w:pPr>
      <w:r w:rsidRPr="00613FEA">
        <w:rPr>
          <w:rFonts w:asciiTheme="minorHAnsi" w:hAnsiTheme="minorHAnsi"/>
          <w:color w:val="1F497D" w:themeColor="text2"/>
          <w:sz w:val="20"/>
          <w:szCs w:val="20"/>
        </w:rPr>
        <w:t xml:space="preserve">Training Programme Specification Title: </w:t>
      </w:r>
      <w:r w:rsidRPr="00613FEA">
        <w:rPr>
          <w:rFonts w:asciiTheme="minorHAnsi" w:eastAsia="MS Mincho" w:hAnsiTheme="minorHAnsi" w:cs="MS Mincho"/>
          <w:noProof/>
          <w:color w:val="1F497D" w:themeColor="text2"/>
          <w:sz w:val="20"/>
          <w:szCs w:val="20"/>
        </w:rPr>
        <w:t xml:space="preserve"> </w:t>
      </w:r>
      <w:bookmarkStart w:id="2" w:name="Text1"/>
      <w:r w:rsidRPr="00613FEA">
        <w:rPr>
          <w:rFonts w:asciiTheme="minorHAnsi" w:eastAsia="MS Mincho" w:hAnsiTheme="minorHAnsi" w:cs="MS Mincho"/>
          <w:noProof/>
          <w:color w:val="1F497D" w:themeColor="text2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13FEA">
        <w:rPr>
          <w:rFonts w:asciiTheme="minorHAnsi" w:eastAsia="MS Mincho" w:hAnsiTheme="minorHAnsi" w:cs="MS Mincho"/>
          <w:noProof/>
          <w:color w:val="1F497D" w:themeColor="text2"/>
          <w:sz w:val="20"/>
          <w:szCs w:val="20"/>
        </w:rPr>
        <w:instrText xml:space="preserve"> FORMTEXT </w:instrText>
      </w:r>
      <w:r w:rsidRPr="00613FEA">
        <w:rPr>
          <w:rFonts w:asciiTheme="minorHAnsi" w:eastAsia="MS Mincho" w:hAnsiTheme="minorHAnsi" w:cs="MS Mincho"/>
          <w:noProof/>
          <w:color w:val="1F497D" w:themeColor="text2"/>
          <w:sz w:val="20"/>
          <w:szCs w:val="20"/>
        </w:rPr>
      </w:r>
      <w:r w:rsidRPr="00613FEA">
        <w:rPr>
          <w:rFonts w:asciiTheme="minorHAnsi" w:eastAsia="MS Mincho" w:hAnsiTheme="minorHAnsi" w:cs="MS Mincho"/>
          <w:noProof/>
          <w:color w:val="1F497D" w:themeColor="text2"/>
          <w:sz w:val="20"/>
          <w:szCs w:val="20"/>
        </w:rPr>
        <w:fldChar w:fldCharType="separate"/>
      </w:r>
      <w:r w:rsidRPr="00613FEA">
        <w:rPr>
          <w:rFonts w:asciiTheme="minorHAnsi" w:eastAsia="MS Mincho" w:hAnsiTheme="minorHAnsi" w:cs="MS Mincho"/>
          <w:noProof/>
          <w:color w:val="1F497D" w:themeColor="text2"/>
          <w:sz w:val="20"/>
          <w:szCs w:val="20"/>
        </w:rPr>
        <w:t>[       ]</w:t>
      </w:r>
      <w:r w:rsidRPr="00613FEA">
        <w:rPr>
          <w:rFonts w:asciiTheme="minorHAnsi" w:eastAsia="MS Mincho" w:hAnsiTheme="minorHAnsi" w:cs="MS Mincho"/>
          <w:noProof/>
          <w:color w:val="1F497D" w:themeColor="text2"/>
          <w:sz w:val="20"/>
          <w:szCs w:val="20"/>
        </w:rPr>
        <w:fldChar w:fldCharType="end"/>
      </w:r>
      <w:bookmarkEnd w:id="2"/>
      <w:r w:rsidRPr="00613FEA">
        <w:rPr>
          <w:rFonts w:asciiTheme="minorHAnsi" w:eastAsia="MS Mincho" w:hAnsiTheme="minorHAnsi" w:cs="MS Mincho"/>
          <w:noProof/>
          <w:color w:val="1F497D" w:themeColor="text2"/>
          <w:sz w:val="20"/>
          <w:szCs w:val="20"/>
        </w:rPr>
        <w:t xml:space="preserve">  </w:t>
      </w:r>
      <w:r w:rsidRPr="00613FEA">
        <w:rPr>
          <w:rFonts w:asciiTheme="minorHAnsi" w:eastAsia="MS Mincho" w:hAnsiTheme="minorHAnsi"/>
          <w:noProof/>
          <w:color w:val="1F497D" w:themeColor="text2"/>
          <w:sz w:val="20"/>
          <w:szCs w:val="20"/>
        </w:rPr>
        <w:t xml:space="preserve">(the “Course”)  </w:t>
      </w:r>
    </w:p>
    <w:p w14:paraId="7B81919D" w14:textId="77777777" w:rsidR="00EE4B02" w:rsidRPr="00613FEA" w:rsidRDefault="00EE4B02" w:rsidP="00EE4B02">
      <w:pPr>
        <w:jc w:val="both"/>
        <w:rPr>
          <w:rFonts w:asciiTheme="minorHAnsi" w:hAnsiTheme="minorHAnsi"/>
          <w:color w:val="1F497D" w:themeColor="text2"/>
          <w:sz w:val="20"/>
          <w:szCs w:val="20"/>
        </w:rPr>
      </w:pPr>
    </w:p>
    <w:p w14:paraId="7B81919E" w14:textId="77777777" w:rsidR="00EE4B02" w:rsidRPr="00613FEA" w:rsidRDefault="00EE4B02" w:rsidP="00EE4B02">
      <w:pPr>
        <w:jc w:val="both"/>
        <w:rPr>
          <w:rFonts w:asciiTheme="minorHAnsi" w:hAnsiTheme="minorHAnsi"/>
          <w:color w:val="1F497D" w:themeColor="text2"/>
          <w:sz w:val="20"/>
          <w:szCs w:val="20"/>
        </w:rPr>
      </w:pPr>
      <w:r w:rsidRPr="00613FEA">
        <w:rPr>
          <w:rFonts w:asciiTheme="minorHAnsi" w:hAnsiTheme="minorHAnsi"/>
          <w:color w:val="1F497D" w:themeColor="text2"/>
          <w:sz w:val="20"/>
          <w:szCs w:val="20"/>
        </w:rPr>
        <w:t xml:space="preserve">Contractor’s Name: </w:t>
      </w:r>
      <w:r w:rsidRPr="00613FEA">
        <w:rPr>
          <w:rFonts w:asciiTheme="minorHAnsi" w:eastAsia="MS Mincho" w:hAnsiTheme="minorHAnsi" w:cs="MS Mincho"/>
          <w:noProof/>
          <w:color w:val="1F497D" w:themeColor="text2"/>
          <w:sz w:val="20"/>
          <w:szCs w:val="20"/>
        </w:rPr>
        <w:t xml:space="preserve">    </w:t>
      </w:r>
      <w:bookmarkStart w:id="3" w:name="Text2"/>
      <w:r w:rsidRPr="00613FEA">
        <w:rPr>
          <w:rFonts w:asciiTheme="minorHAnsi" w:eastAsia="MS Mincho" w:hAnsiTheme="minorHAnsi" w:cs="MS Mincho"/>
          <w:noProof/>
          <w:color w:val="1F497D" w:themeColor="text2"/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613FEA">
        <w:rPr>
          <w:rFonts w:asciiTheme="minorHAnsi" w:eastAsia="MS Mincho" w:hAnsiTheme="minorHAnsi" w:cs="MS Mincho"/>
          <w:noProof/>
          <w:color w:val="1F497D" w:themeColor="text2"/>
          <w:sz w:val="20"/>
          <w:szCs w:val="20"/>
        </w:rPr>
        <w:instrText xml:space="preserve"> FORMTEXT </w:instrText>
      </w:r>
      <w:r w:rsidRPr="00613FEA">
        <w:rPr>
          <w:rFonts w:asciiTheme="minorHAnsi" w:eastAsia="MS Mincho" w:hAnsiTheme="minorHAnsi" w:cs="MS Mincho"/>
          <w:noProof/>
          <w:color w:val="1F497D" w:themeColor="text2"/>
          <w:sz w:val="20"/>
          <w:szCs w:val="20"/>
        </w:rPr>
      </w:r>
      <w:r w:rsidRPr="00613FEA">
        <w:rPr>
          <w:rFonts w:asciiTheme="minorHAnsi" w:eastAsia="MS Mincho" w:hAnsiTheme="minorHAnsi" w:cs="MS Mincho"/>
          <w:noProof/>
          <w:color w:val="1F497D" w:themeColor="text2"/>
          <w:sz w:val="20"/>
          <w:szCs w:val="20"/>
        </w:rPr>
        <w:fldChar w:fldCharType="separate"/>
      </w:r>
      <w:r w:rsidRPr="00613FEA">
        <w:rPr>
          <w:rFonts w:asciiTheme="minorHAnsi" w:eastAsia="MS Mincho" w:hAnsiTheme="minorHAnsi" w:cs="MS Mincho"/>
          <w:noProof/>
          <w:color w:val="1F497D" w:themeColor="text2"/>
          <w:sz w:val="20"/>
          <w:szCs w:val="20"/>
        </w:rPr>
        <w:t>[       ]</w:t>
      </w:r>
      <w:r w:rsidRPr="00613FEA">
        <w:rPr>
          <w:rFonts w:asciiTheme="minorHAnsi" w:eastAsia="MS Mincho" w:hAnsiTheme="minorHAnsi" w:cs="MS Mincho"/>
          <w:noProof/>
          <w:color w:val="1F497D" w:themeColor="text2"/>
          <w:sz w:val="20"/>
          <w:szCs w:val="20"/>
        </w:rPr>
        <w:fldChar w:fldCharType="end"/>
      </w:r>
      <w:bookmarkEnd w:id="3"/>
      <w:r w:rsidRPr="00613FEA">
        <w:rPr>
          <w:rFonts w:asciiTheme="minorHAnsi" w:eastAsia="MS Mincho" w:hAnsiTheme="minorHAnsi" w:cs="MS Mincho"/>
          <w:noProof/>
          <w:color w:val="1F497D" w:themeColor="text2"/>
          <w:sz w:val="20"/>
          <w:szCs w:val="20"/>
        </w:rPr>
        <w:t xml:space="preserve"> </w:t>
      </w:r>
      <w:r w:rsidRPr="00613FEA">
        <w:rPr>
          <w:rFonts w:asciiTheme="minorHAnsi" w:eastAsia="MS Mincho" w:hAnsiTheme="minorHAnsi"/>
          <w:noProof/>
          <w:color w:val="1F497D" w:themeColor="text2"/>
          <w:sz w:val="20"/>
          <w:szCs w:val="20"/>
        </w:rPr>
        <w:t>(the “Contractor”)</w:t>
      </w:r>
    </w:p>
    <w:p w14:paraId="7B81919F" w14:textId="77777777" w:rsidR="00EE4B02" w:rsidRPr="00613FEA" w:rsidRDefault="00EE4B02" w:rsidP="00EE4B02">
      <w:pPr>
        <w:jc w:val="both"/>
        <w:rPr>
          <w:rFonts w:asciiTheme="minorHAnsi" w:hAnsiTheme="minorHAnsi"/>
          <w:color w:val="1F497D" w:themeColor="text2"/>
          <w:sz w:val="20"/>
          <w:szCs w:val="20"/>
        </w:rPr>
      </w:pPr>
    </w:p>
    <w:p w14:paraId="7B8191A0" w14:textId="77777777" w:rsidR="00EE4B02" w:rsidRPr="00613FEA" w:rsidRDefault="00EE4B02" w:rsidP="00EE4B02">
      <w:pPr>
        <w:jc w:val="both"/>
        <w:rPr>
          <w:rFonts w:asciiTheme="minorHAnsi" w:hAnsiTheme="minorHAnsi"/>
          <w:color w:val="1F497D" w:themeColor="text2"/>
          <w:sz w:val="20"/>
          <w:szCs w:val="20"/>
        </w:rPr>
      </w:pPr>
      <w:bookmarkStart w:id="4" w:name="_DV_C6"/>
      <w:r w:rsidRPr="00613FEA">
        <w:rPr>
          <w:rFonts w:asciiTheme="minorHAnsi" w:hAnsiTheme="minorHAnsi"/>
          <w:color w:val="1F497D" w:themeColor="text2"/>
          <w:sz w:val="20"/>
          <w:szCs w:val="20"/>
        </w:rPr>
        <w:t>Tutor’s</w:t>
      </w:r>
      <w:bookmarkStart w:id="5" w:name="_DV_M4"/>
      <w:bookmarkEnd w:id="4"/>
      <w:bookmarkEnd w:id="5"/>
      <w:r w:rsidRPr="00613FEA">
        <w:rPr>
          <w:rFonts w:asciiTheme="minorHAnsi" w:hAnsiTheme="minorHAnsi"/>
          <w:color w:val="1F497D" w:themeColor="text2"/>
          <w:sz w:val="20"/>
          <w:szCs w:val="20"/>
        </w:rPr>
        <w:t xml:space="preserve"> Name:      </w:t>
      </w:r>
      <w:bookmarkStart w:id="6" w:name="Text3"/>
      <w:bookmarkStart w:id="7" w:name="_DV_C8"/>
      <w:r w:rsidRPr="00613FEA">
        <w:rPr>
          <w:rFonts w:asciiTheme="minorHAnsi" w:hAnsiTheme="minorHAnsi"/>
          <w:color w:val="1F497D" w:themeColor="text2"/>
          <w:sz w:val="20"/>
          <w:szCs w:val="2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613FEA">
        <w:rPr>
          <w:rFonts w:asciiTheme="minorHAnsi" w:hAnsiTheme="minorHAnsi"/>
          <w:color w:val="1F497D" w:themeColor="text2"/>
          <w:sz w:val="20"/>
          <w:szCs w:val="20"/>
        </w:rPr>
        <w:instrText xml:space="preserve"> FORMTEXT </w:instrText>
      </w:r>
      <w:r w:rsidRPr="00613FEA">
        <w:rPr>
          <w:rFonts w:asciiTheme="minorHAnsi" w:hAnsiTheme="minorHAnsi"/>
          <w:color w:val="1F497D" w:themeColor="text2"/>
          <w:sz w:val="20"/>
          <w:szCs w:val="20"/>
        </w:rPr>
      </w:r>
      <w:r w:rsidRPr="00613FEA">
        <w:rPr>
          <w:rFonts w:asciiTheme="minorHAnsi" w:hAnsiTheme="minorHAnsi"/>
          <w:color w:val="1F497D" w:themeColor="text2"/>
          <w:sz w:val="20"/>
          <w:szCs w:val="20"/>
        </w:rPr>
        <w:fldChar w:fldCharType="separate"/>
      </w:r>
      <w:r w:rsidRPr="00613FEA">
        <w:rPr>
          <w:rFonts w:asciiTheme="minorHAnsi" w:hAnsiTheme="minorHAnsi"/>
          <w:noProof/>
          <w:color w:val="1F497D" w:themeColor="text2"/>
          <w:sz w:val="20"/>
          <w:szCs w:val="20"/>
        </w:rPr>
        <w:t>[       ]</w:t>
      </w:r>
      <w:r w:rsidRPr="00613FEA">
        <w:rPr>
          <w:rFonts w:asciiTheme="minorHAnsi" w:hAnsiTheme="minorHAnsi"/>
          <w:color w:val="1F497D" w:themeColor="text2"/>
          <w:sz w:val="20"/>
          <w:szCs w:val="20"/>
        </w:rPr>
        <w:fldChar w:fldCharType="end"/>
      </w:r>
      <w:bookmarkEnd w:id="6"/>
      <w:r w:rsidRPr="00613FEA">
        <w:rPr>
          <w:rFonts w:asciiTheme="minorHAnsi" w:hAnsiTheme="minorHAnsi"/>
          <w:color w:val="1F497D" w:themeColor="text2"/>
          <w:sz w:val="20"/>
          <w:szCs w:val="20"/>
        </w:rPr>
        <w:tab/>
      </w:r>
      <w:r w:rsidRPr="00613FEA">
        <w:rPr>
          <w:rFonts w:asciiTheme="minorHAnsi" w:hAnsiTheme="minorHAnsi"/>
          <w:color w:val="1F497D" w:themeColor="text2"/>
          <w:sz w:val="20"/>
          <w:szCs w:val="20"/>
        </w:rPr>
        <w:tab/>
      </w:r>
      <w:r w:rsidRPr="00613FEA">
        <w:rPr>
          <w:rFonts w:asciiTheme="minorHAnsi" w:hAnsiTheme="minorHAnsi"/>
          <w:color w:val="1F497D" w:themeColor="text2"/>
          <w:sz w:val="20"/>
          <w:szCs w:val="20"/>
        </w:rPr>
        <w:tab/>
      </w:r>
      <w:bookmarkEnd w:id="7"/>
      <w:r w:rsidRPr="00613FEA">
        <w:rPr>
          <w:rFonts w:asciiTheme="minorHAnsi" w:hAnsiTheme="minorHAnsi"/>
          <w:color w:val="1F497D" w:themeColor="text2"/>
          <w:sz w:val="20"/>
          <w:szCs w:val="20"/>
        </w:rPr>
        <w:t xml:space="preserve"> </w:t>
      </w:r>
    </w:p>
    <w:p w14:paraId="7B8191A1" w14:textId="77777777" w:rsidR="00EE4B02" w:rsidRPr="00613FEA" w:rsidRDefault="00EE4B02" w:rsidP="00C52956">
      <w:pPr>
        <w:jc w:val="both"/>
        <w:rPr>
          <w:rFonts w:asciiTheme="minorHAnsi" w:hAnsiTheme="minorHAnsi"/>
          <w:b/>
          <w:bCs/>
          <w:color w:val="1F497D" w:themeColor="text2"/>
          <w:sz w:val="20"/>
          <w:szCs w:val="20"/>
        </w:rPr>
      </w:pPr>
    </w:p>
    <w:p w14:paraId="7B8191A2" w14:textId="77777777" w:rsidR="00C52956" w:rsidRPr="00613FEA" w:rsidRDefault="00C52956" w:rsidP="00C52956">
      <w:pPr>
        <w:jc w:val="both"/>
        <w:rPr>
          <w:rFonts w:asciiTheme="minorHAnsi" w:hAnsiTheme="minorHAnsi"/>
          <w:color w:val="1F497D" w:themeColor="text2"/>
          <w:sz w:val="20"/>
          <w:szCs w:val="20"/>
        </w:rPr>
      </w:pPr>
      <w:bookmarkStart w:id="8" w:name="_DV_M2"/>
      <w:bookmarkEnd w:id="8"/>
    </w:p>
    <w:tbl>
      <w:tblPr>
        <w:tblW w:w="9900" w:type="dxa"/>
        <w:tblInd w:w="-106" w:type="dxa"/>
        <w:tblBorders>
          <w:top w:val="single" w:sz="4" w:space="0" w:color="1F497D" w:themeColor="text2"/>
          <w:left w:val="single" w:sz="4" w:space="0" w:color="1F497D" w:themeColor="text2"/>
          <w:bottom w:val="single" w:sz="4" w:space="0" w:color="1F497D" w:themeColor="text2"/>
          <w:right w:val="single" w:sz="4" w:space="0" w:color="1F497D" w:themeColor="text2"/>
          <w:insideH w:val="single" w:sz="4" w:space="0" w:color="1F497D" w:themeColor="text2"/>
          <w:insideV w:val="single" w:sz="4" w:space="0" w:color="1F497D" w:themeColor="text2"/>
        </w:tblBorders>
        <w:tblLayout w:type="fixed"/>
        <w:tblLook w:val="0000" w:firstRow="0" w:lastRow="0" w:firstColumn="0" w:lastColumn="0" w:noHBand="0" w:noVBand="0"/>
      </w:tblPr>
      <w:tblGrid>
        <w:gridCol w:w="8460"/>
        <w:gridCol w:w="1440"/>
      </w:tblGrid>
      <w:tr w:rsidR="00C52956" w:rsidRPr="00613FEA" w14:paraId="7B8191A5" w14:textId="77777777" w:rsidTr="007C09D2">
        <w:tc>
          <w:tcPr>
            <w:tcW w:w="8460" w:type="dxa"/>
            <w:shd w:val="clear" w:color="auto" w:fill="C0C0C0"/>
          </w:tcPr>
          <w:p w14:paraId="7B8191A3" w14:textId="77777777" w:rsidR="00C52956" w:rsidRPr="00613FEA" w:rsidRDefault="00C52956" w:rsidP="00BE14BF">
            <w:pPr>
              <w:jc w:val="both"/>
              <w:rPr>
                <w:rFonts w:asciiTheme="minorHAnsi" w:hAnsiTheme="minorHAnsi"/>
                <w:b/>
                <w:bCs/>
                <w:color w:val="1F497D" w:themeColor="text2"/>
                <w:sz w:val="20"/>
                <w:szCs w:val="20"/>
              </w:rPr>
            </w:pPr>
            <w:bookmarkStart w:id="9" w:name="_DV_M3"/>
            <w:bookmarkEnd w:id="9"/>
            <w:r w:rsidRPr="00613FEA">
              <w:rPr>
                <w:rFonts w:asciiTheme="minorHAnsi" w:hAnsiTheme="minorHAnsi"/>
                <w:b/>
                <w:bCs/>
                <w:color w:val="1F497D" w:themeColor="text2"/>
                <w:sz w:val="20"/>
                <w:szCs w:val="20"/>
              </w:rPr>
              <w:t>I declare that:</w:t>
            </w:r>
          </w:p>
        </w:tc>
        <w:tc>
          <w:tcPr>
            <w:tcW w:w="1440" w:type="dxa"/>
            <w:shd w:val="clear" w:color="auto" w:fill="C0C0C0"/>
          </w:tcPr>
          <w:p w14:paraId="7B8191A4" w14:textId="77777777" w:rsidR="00C52956" w:rsidRPr="00613FEA" w:rsidRDefault="00C52956" w:rsidP="00BE14BF">
            <w:pPr>
              <w:jc w:val="center"/>
              <w:rPr>
                <w:rFonts w:asciiTheme="minorHAnsi" w:hAnsiTheme="minorHAnsi"/>
                <w:b/>
                <w:bCs/>
                <w:color w:val="1F497D" w:themeColor="text2"/>
                <w:sz w:val="20"/>
                <w:szCs w:val="20"/>
              </w:rPr>
            </w:pPr>
            <w:r w:rsidRPr="00613FEA">
              <w:rPr>
                <w:rFonts w:asciiTheme="minorHAnsi" w:hAnsiTheme="minorHAnsi"/>
                <w:b/>
                <w:bCs/>
                <w:color w:val="1F497D" w:themeColor="text2"/>
                <w:sz w:val="20"/>
                <w:szCs w:val="20"/>
              </w:rPr>
              <w:t>Initials</w:t>
            </w:r>
          </w:p>
        </w:tc>
      </w:tr>
      <w:tr w:rsidR="00C52956" w:rsidRPr="00613FEA" w14:paraId="7B8191A8" w14:textId="77777777" w:rsidTr="007C09D2">
        <w:tc>
          <w:tcPr>
            <w:tcW w:w="8460" w:type="dxa"/>
          </w:tcPr>
          <w:p w14:paraId="7B8191A6" w14:textId="77777777" w:rsidR="00C52956" w:rsidRPr="00614D50" w:rsidRDefault="00C52956" w:rsidP="00B33171">
            <w:pPr>
              <w:numPr>
                <w:ilvl w:val="0"/>
                <w:numId w:val="15"/>
              </w:numPr>
              <w:tabs>
                <w:tab w:val="clear" w:pos="720"/>
                <w:tab w:val="num" w:pos="286"/>
              </w:tabs>
              <w:autoSpaceDE w:val="0"/>
              <w:autoSpaceDN w:val="0"/>
              <w:adjustRightInd w:val="0"/>
              <w:spacing w:before="120" w:after="120"/>
              <w:ind w:left="286" w:hanging="286"/>
              <w:jc w:val="both"/>
              <w:rPr>
                <w:rFonts w:asciiTheme="minorHAnsi" w:hAnsiTheme="minorHAnsi"/>
                <w:color w:val="1F497D" w:themeColor="text2"/>
                <w:sz w:val="20"/>
                <w:szCs w:val="20"/>
              </w:rPr>
            </w:pPr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I have read and understand the pedagogical and professional requirements for Tutors for this </w:t>
            </w:r>
            <w:bookmarkStart w:id="10" w:name="_DV_C13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>course</w:t>
            </w:r>
            <w:bookmarkStart w:id="11" w:name="_DV_M7"/>
            <w:bookmarkEnd w:id="10"/>
            <w:bookmarkEnd w:id="11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 as set out in the </w:t>
            </w:r>
            <w:r w:rsidR="00613FEA" w:rsidRPr="00614D50">
              <w:rPr>
                <w:rFonts w:ascii="Calibri" w:hAnsi="Calibri"/>
                <w:color w:val="1F497D" w:themeColor="text2"/>
                <w:sz w:val="20"/>
                <w:szCs w:val="20"/>
              </w:rPr>
              <w:t xml:space="preserve">Training Programme Specification </w:t>
            </w:r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and </w:t>
            </w:r>
            <w:r w:rsidR="00613FEA" w:rsidRPr="00614D50">
              <w:rPr>
                <w:rFonts w:ascii="Calibri" w:hAnsi="Calibri"/>
                <w:color w:val="1F497D" w:themeColor="text2"/>
                <w:sz w:val="20"/>
                <w:szCs w:val="20"/>
              </w:rPr>
              <w:t>Tutor</w:t>
            </w:r>
            <w:r w:rsidR="00613FEA"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 </w:t>
            </w:r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>Information Pack and I fulfil those requirements.</w:t>
            </w:r>
          </w:p>
        </w:tc>
        <w:tc>
          <w:tcPr>
            <w:tcW w:w="1440" w:type="dxa"/>
          </w:tcPr>
          <w:p w14:paraId="7B8191A7" w14:textId="77777777" w:rsidR="00C52956" w:rsidRPr="00613FEA" w:rsidRDefault="00C52956" w:rsidP="00BE14BF">
            <w:pPr>
              <w:jc w:val="center"/>
              <w:rPr>
                <w:rFonts w:asciiTheme="minorHAnsi" w:hAnsiTheme="minorHAnsi"/>
                <w:b/>
                <w:bCs/>
                <w:color w:val="1F497D" w:themeColor="text2"/>
                <w:sz w:val="20"/>
                <w:szCs w:val="20"/>
              </w:rPr>
            </w:pPr>
          </w:p>
        </w:tc>
      </w:tr>
      <w:tr w:rsidR="00C52956" w:rsidRPr="00613FEA" w14:paraId="7B8191AB" w14:textId="77777777" w:rsidTr="007C09D2">
        <w:tc>
          <w:tcPr>
            <w:tcW w:w="8460" w:type="dxa"/>
          </w:tcPr>
          <w:p w14:paraId="7B8191A9" w14:textId="77777777" w:rsidR="00C52956" w:rsidRPr="00614D50" w:rsidRDefault="00C52956" w:rsidP="00B33171">
            <w:pPr>
              <w:numPr>
                <w:ilvl w:val="0"/>
                <w:numId w:val="15"/>
              </w:numPr>
              <w:tabs>
                <w:tab w:val="clear" w:pos="720"/>
                <w:tab w:val="num" w:pos="286"/>
              </w:tabs>
              <w:autoSpaceDE w:val="0"/>
              <w:autoSpaceDN w:val="0"/>
              <w:adjustRightInd w:val="0"/>
              <w:spacing w:before="120" w:after="120"/>
              <w:ind w:left="286" w:hanging="286"/>
              <w:jc w:val="both"/>
              <w:rPr>
                <w:rFonts w:asciiTheme="minorHAnsi" w:hAnsiTheme="minorHAnsi"/>
                <w:color w:val="1F497D" w:themeColor="text2"/>
                <w:sz w:val="20"/>
                <w:szCs w:val="20"/>
              </w:rPr>
            </w:pPr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I have read and </w:t>
            </w:r>
            <w:bookmarkStart w:id="12" w:name="_DV_C14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I </w:t>
            </w:r>
            <w:bookmarkStart w:id="13" w:name="_DV_M8"/>
            <w:bookmarkEnd w:id="12"/>
            <w:bookmarkEnd w:id="13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>understand the Training Programme Specification.</w:t>
            </w:r>
            <w:bookmarkStart w:id="14" w:name="_DV_C15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  I agree to deliver the Course in compliance with that specification.</w:t>
            </w:r>
            <w:bookmarkEnd w:id="14"/>
          </w:p>
        </w:tc>
        <w:tc>
          <w:tcPr>
            <w:tcW w:w="1440" w:type="dxa"/>
          </w:tcPr>
          <w:p w14:paraId="7B8191AA" w14:textId="77777777" w:rsidR="00C52956" w:rsidRPr="00613FEA" w:rsidRDefault="00C52956" w:rsidP="00BE14BF">
            <w:pPr>
              <w:jc w:val="center"/>
              <w:rPr>
                <w:rFonts w:asciiTheme="minorHAnsi" w:hAnsiTheme="minorHAnsi"/>
                <w:b/>
                <w:bCs/>
                <w:color w:val="1F497D" w:themeColor="text2"/>
                <w:sz w:val="20"/>
                <w:szCs w:val="20"/>
              </w:rPr>
            </w:pPr>
          </w:p>
        </w:tc>
      </w:tr>
      <w:tr w:rsidR="00C52956" w:rsidRPr="00613FEA" w14:paraId="7B8191AE" w14:textId="77777777" w:rsidTr="007C09D2">
        <w:tc>
          <w:tcPr>
            <w:tcW w:w="8460" w:type="dxa"/>
          </w:tcPr>
          <w:p w14:paraId="7B8191AC" w14:textId="77777777" w:rsidR="00C52956" w:rsidRPr="00614D50" w:rsidRDefault="00C52956" w:rsidP="005756FB">
            <w:pPr>
              <w:numPr>
                <w:ilvl w:val="0"/>
                <w:numId w:val="15"/>
              </w:numPr>
              <w:tabs>
                <w:tab w:val="clear" w:pos="720"/>
                <w:tab w:val="num" w:pos="286"/>
              </w:tabs>
              <w:autoSpaceDE w:val="0"/>
              <w:autoSpaceDN w:val="0"/>
              <w:adjustRightInd w:val="0"/>
              <w:spacing w:before="120" w:after="120"/>
              <w:ind w:left="286" w:hanging="286"/>
              <w:jc w:val="both"/>
              <w:rPr>
                <w:rFonts w:asciiTheme="minorHAnsi" w:hAnsiTheme="minorHAnsi"/>
                <w:color w:val="1F497D" w:themeColor="text2"/>
                <w:sz w:val="20"/>
                <w:szCs w:val="20"/>
              </w:rPr>
            </w:pPr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I have read and </w:t>
            </w:r>
            <w:bookmarkStart w:id="15" w:name="_DV_C16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I </w:t>
            </w:r>
            <w:bookmarkStart w:id="16" w:name="_DV_M9"/>
            <w:bookmarkEnd w:id="15"/>
            <w:bookmarkEnd w:id="16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understand the </w:t>
            </w:r>
            <w:bookmarkStart w:id="17" w:name="_DV_C18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>Tutor</w:t>
            </w:r>
            <w:bookmarkStart w:id="18" w:name="_DV_M10"/>
            <w:bookmarkEnd w:id="17"/>
            <w:bookmarkEnd w:id="18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’s </w:t>
            </w:r>
            <w:bookmarkStart w:id="19" w:name="_DV_C20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>roles</w:t>
            </w:r>
            <w:bookmarkStart w:id="20" w:name="_DV_M11"/>
            <w:bookmarkEnd w:id="19"/>
            <w:bookmarkEnd w:id="20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 and </w:t>
            </w:r>
            <w:bookmarkStart w:id="21" w:name="_DV_C22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>responsibilities</w:t>
            </w:r>
            <w:bookmarkStart w:id="22" w:name="_DV_M12"/>
            <w:bookmarkStart w:id="23" w:name="_DV_C24"/>
            <w:bookmarkEnd w:id="21"/>
            <w:bookmarkEnd w:id="22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 as set out in the Information Pack. I</w:t>
            </w:r>
            <w:bookmarkStart w:id="24" w:name="_DV_M13"/>
            <w:bookmarkEnd w:id="23"/>
            <w:bookmarkEnd w:id="24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 agree to deliver the Course in compliance with those roles and responsibilities</w:t>
            </w:r>
            <w:bookmarkStart w:id="25" w:name="_DV_C25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>.</w:t>
            </w:r>
            <w:bookmarkEnd w:id="25"/>
          </w:p>
        </w:tc>
        <w:tc>
          <w:tcPr>
            <w:tcW w:w="1440" w:type="dxa"/>
          </w:tcPr>
          <w:p w14:paraId="7B8191AD" w14:textId="77777777" w:rsidR="00C52956" w:rsidRPr="00613FEA" w:rsidRDefault="00C52956" w:rsidP="00BE14BF">
            <w:pPr>
              <w:jc w:val="center"/>
              <w:rPr>
                <w:rFonts w:asciiTheme="minorHAnsi" w:hAnsiTheme="minorHAnsi"/>
                <w:b/>
                <w:bCs/>
                <w:color w:val="1F497D" w:themeColor="text2"/>
                <w:sz w:val="20"/>
                <w:szCs w:val="20"/>
              </w:rPr>
            </w:pPr>
          </w:p>
        </w:tc>
      </w:tr>
      <w:tr w:rsidR="00C52956" w:rsidRPr="00613FEA" w14:paraId="7B8191B1" w14:textId="77777777" w:rsidTr="007C09D2">
        <w:tc>
          <w:tcPr>
            <w:tcW w:w="8460" w:type="dxa"/>
          </w:tcPr>
          <w:p w14:paraId="7B8191AF" w14:textId="77777777" w:rsidR="00C52956" w:rsidRPr="00614D50" w:rsidRDefault="00C52956" w:rsidP="00A65CF3">
            <w:pPr>
              <w:numPr>
                <w:ilvl w:val="0"/>
                <w:numId w:val="15"/>
              </w:numPr>
              <w:tabs>
                <w:tab w:val="clear" w:pos="720"/>
                <w:tab w:val="num" w:pos="286"/>
              </w:tabs>
              <w:autoSpaceDE w:val="0"/>
              <w:autoSpaceDN w:val="0"/>
              <w:adjustRightInd w:val="0"/>
              <w:spacing w:before="120" w:after="120"/>
              <w:ind w:left="286" w:hanging="286"/>
              <w:jc w:val="both"/>
              <w:rPr>
                <w:rFonts w:asciiTheme="minorHAnsi" w:hAnsiTheme="minorHAnsi"/>
                <w:color w:val="1F497D" w:themeColor="text2"/>
                <w:sz w:val="20"/>
                <w:szCs w:val="20"/>
              </w:rPr>
            </w:pPr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I have read and </w:t>
            </w:r>
            <w:bookmarkStart w:id="26" w:name="_DV_C27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>I understand</w:t>
            </w:r>
            <w:bookmarkStart w:id="27" w:name="_DV_M14"/>
            <w:bookmarkEnd w:id="26"/>
            <w:bookmarkEnd w:id="27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 the procedure for dealing with Tutor issues on contract training courses as set out in the Information Pack and I agree to abide </w:t>
            </w:r>
            <w:bookmarkStart w:id="28" w:name="_DV_C29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>by</w:t>
            </w:r>
            <w:bookmarkStart w:id="29" w:name="_DV_M15"/>
            <w:bookmarkEnd w:id="28"/>
            <w:bookmarkEnd w:id="29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 that procedure.</w:t>
            </w:r>
          </w:p>
        </w:tc>
        <w:tc>
          <w:tcPr>
            <w:tcW w:w="1440" w:type="dxa"/>
          </w:tcPr>
          <w:p w14:paraId="7B8191B0" w14:textId="77777777" w:rsidR="00C52956" w:rsidRPr="00613FEA" w:rsidRDefault="00C52956" w:rsidP="00BE14BF">
            <w:pPr>
              <w:jc w:val="center"/>
              <w:rPr>
                <w:rFonts w:asciiTheme="minorHAnsi" w:hAnsiTheme="minorHAnsi"/>
                <w:b/>
                <w:bCs/>
                <w:color w:val="1F497D" w:themeColor="text2"/>
                <w:sz w:val="20"/>
                <w:szCs w:val="20"/>
              </w:rPr>
            </w:pPr>
          </w:p>
        </w:tc>
      </w:tr>
      <w:tr w:rsidR="00C52956" w:rsidRPr="00613FEA" w14:paraId="7B8191B4" w14:textId="77777777" w:rsidTr="007C09D2">
        <w:tc>
          <w:tcPr>
            <w:tcW w:w="8460" w:type="dxa"/>
          </w:tcPr>
          <w:p w14:paraId="7B8191B2" w14:textId="77777777" w:rsidR="00C52956" w:rsidRPr="00614D50" w:rsidRDefault="00C52956" w:rsidP="0000117D">
            <w:pPr>
              <w:numPr>
                <w:ilvl w:val="0"/>
                <w:numId w:val="15"/>
              </w:numPr>
              <w:tabs>
                <w:tab w:val="clear" w:pos="720"/>
                <w:tab w:val="num" w:pos="286"/>
              </w:tabs>
              <w:autoSpaceDE w:val="0"/>
              <w:autoSpaceDN w:val="0"/>
              <w:adjustRightInd w:val="0"/>
              <w:spacing w:before="120" w:after="120"/>
              <w:ind w:left="286" w:hanging="286"/>
              <w:jc w:val="both"/>
              <w:rPr>
                <w:rFonts w:asciiTheme="minorHAnsi" w:hAnsiTheme="minorHAnsi"/>
                <w:color w:val="1F497D" w:themeColor="text2"/>
                <w:sz w:val="20"/>
                <w:szCs w:val="20"/>
              </w:rPr>
            </w:pPr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I will conduct all training and assessment in full compliance with </w:t>
            </w:r>
            <w:bookmarkStart w:id="30" w:name="_DV_C31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the requirements </w:t>
            </w:r>
            <w:bookmarkEnd w:id="30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as set out in the </w:t>
            </w:r>
            <w:r w:rsidR="00A62F4C" w:rsidRPr="00614D50">
              <w:rPr>
                <w:rFonts w:ascii="Calibri" w:hAnsi="Calibri"/>
                <w:color w:val="1F497D" w:themeColor="text2"/>
                <w:sz w:val="20"/>
                <w:szCs w:val="20"/>
              </w:rPr>
              <w:t xml:space="preserve">Training and Assessment Specifications </w:t>
            </w:r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>and any requirement of the relevant awarding body</w:t>
            </w:r>
            <w:bookmarkStart w:id="31" w:name="_DV_M17"/>
            <w:bookmarkEnd w:id="31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>.</w:t>
            </w:r>
          </w:p>
        </w:tc>
        <w:tc>
          <w:tcPr>
            <w:tcW w:w="1440" w:type="dxa"/>
          </w:tcPr>
          <w:p w14:paraId="7B8191B3" w14:textId="77777777" w:rsidR="00C52956" w:rsidRPr="00613FEA" w:rsidRDefault="00C52956" w:rsidP="00BE14BF">
            <w:pPr>
              <w:jc w:val="center"/>
              <w:rPr>
                <w:rFonts w:asciiTheme="minorHAnsi" w:hAnsiTheme="minorHAnsi"/>
                <w:b/>
                <w:bCs/>
                <w:color w:val="1F497D" w:themeColor="text2"/>
                <w:sz w:val="20"/>
                <w:szCs w:val="20"/>
              </w:rPr>
            </w:pPr>
          </w:p>
        </w:tc>
      </w:tr>
      <w:tr w:rsidR="00C52956" w:rsidRPr="00613FEA" w14:paraId="7B8191B7" w14:textId="77777777" w:rsidTr="007C09D2">
        <w:tc>
          <w:tcPr>
            <w:tcW w:w="8460" w:type="dxa"/>
          </w:tcPr>
          <w:p w14:paraId="7B8191B5" w14:textId="77777777" w:rsidR="00C52956" w:rsidRPr="00614D50" w:rsidRDefault="00C52956" w:rsidP="0000117D">
            <w:pPr>
              <w:numPr>
                <w:ilvl w:val="0"/>
                <w:numId w:val="15"/>
              </w:numPr>
              <w:tabs>
                <w:tab w:val="clear" w:pos="720"/>
                <w:tab w:val="num" w:pos="286"/>
              </w:tabs>
              <w:autoSpaceDE w:val="0"/>
              <w:autoSpaceDN w:val="0"/>
              <w:adjustRightInd w:val="0"/>
              <w:spacing w:before="120" w:after="120"/>
              <w:ind w:left="286" w:hanging="286"/>
              <w:jc w:val="both"/>
              <w:rPr>
                <w:rFonts w:asciiTheme="minorHAnsi" w:hAnsiTheme="minorHAnsi"/>
                <w:color w:val="1F497D" w:themeColor="text2"/>
                <w:sz w:val="20"/>
                <w:szCs w:val="20"/>
              </w:rPr>
            </w:pPr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I will undertake any training/assessment programmes, including programmatic updates or refresher workshops, relevant to the </w:t>
            </w:r>
            <w:bookmarkStart w:id="32" w:name="_DV_C34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>Course</w:t>
            </w:r>
            <w:bookmarkStart w:id="33" w:name="_DV_M18"/>
            <w:bookmarkEnd w:id="32"/>
            <w:bookmarkEnd w:id="33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 as and when directed by </w:t>
            </w:r>
            <w:r w:rsidR="0000117D"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>the ETB</w:t>
            </w:r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 or the Contractor.</w:t>
            </w:r>
          </w:p>
        </w:tc>
        <w:tc>
          <w:tcPr>
            <w:tcW w:w="1440" w:type="dxa"/>
          </w:tcPr>
          <w:p w14:paraId="7B8191B6" w14:textId="77777777" w:rsidR="00C52956" w:rsidRPr="00613FEA" w:rsidRDefault="00C52956" w:rsidP="00BE14BF">
            <w:pPr>
              <w:jc w:val="center"/>
              <w:rPr>
                <w:rFonts w:asciiTheme="minorHAnsi" w:hAnsiTheme="minorHAnsi"/>
                <w:b/>
                <w:bCs/>
                <w:color w:val="1F497D" w:themeColor="text2"/>
                <w:sz w:val="20"/>
                <w:szCs w:val="20"/>
              </w:rPr>
            </w:pPr>
          </w:p>
        </w:tc>
      </w:tr>
      <w:tr w:rsidR="00C52956" w:rsidRPr="00613FEA" w14:paraId="7B8191BA" w14:textId="77777777" w:rsidTr="007C09D2">
        <w:tc>
          <w:tcPr>
            <w:tcW w:w="8460" w:type="dxa"/>
          </w:tcPr>
          <w:p w14:paraId="7B8191B8" w14:textId="77777777" w:rsidR="00C52956" w:rsidRPr="00614D50" w:rsidRDefault="00C52956" w:rsidP="00A62F4C">
            <w:pPr>
              <w:numPr>
                <w:ilvl w:val="0"/>
                <w:numId w:val="15"/>
              </w:numPr>
              <w:tabs>
                <w:tab w:val="clear" w:pos="720"/>
                <w:tab w:val="num" w:pos="286"/>
              </w:tabs>
              <w:autoSpaceDE w:val="0"/>
              <w:autoSpaceDN w:val="0"/>
              <w:adjustRightInd w:val="0"/>
              <w:spacing w:before="120" w:after="120"/>
              <w:ind w:left="286" w:hanging="286"/>
              <w:jc w:val="both"/>
              <w:rPr>
                <w:rFonts w:asciiTheme="minorHAnsi" w:hAnsiTheme="minorHAnsi"/>
                <w:color w:val="1F497D" w:themeColor="text2"/>
                <w:sz w:val="20"/>
                <w:szCs w:val="20"/>
              </w:rPr>
            </w:pPr>
            <w:bookmarkStart w:id="34" w:name="_DV_C64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>I have not been excluded from involvement in the delivery of training for or on behalf of</w:t>
            </w:r>
            <w:bookmarkStart w:id="35" w:name="_DV_M32"/>
            <w:bookmarkStart w:id="36" w:name="_DV_C65"/>
            <w:bookmarkEnd w:id="34"/>
            <w:bookmarkEnd w:id="35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 </w:t>
            </w:r>
            <w:r w:rsidR="0000117D"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>the ETB</w:t>
            </w:r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>.</w:t>
            </w:r>
            <w:bookmarkEnd w:id="36"/>
          </w:p>
        </w:tc>
        <w:tc>
          <w:tcPr>
            <w:tcW w:w="1440" w:type="dxa"/>
          </w:tcPr>
          <w:p w14:paraId="7B8191B9" w14:textId="77777777" w:rsidR="00C52956" w:rsidRPr="00613FEA" w:rsidRDefault="00C52956" w:rsidP="00BE14BF">
            <w:pPr>
              <w:jc w:val="center"/>
              <w:rPr>
                <w:rFonts w:asciiTheme="minorHAnsi" w:hAnsiTheme="minorHAnsi"/>
                <w:b/>
                <w:bCs/>
                <w:color w:val="1F497D" w:themeColor="text2"/>
                <w:sz w:val="20"/>
                <w:szCs w:val="20"/>
              </w:rPr>
            </w:pPr>
          </w:p>
        </w:tc>
      </w:tr>
      <w:tr w:rsidR="00C52956" w:rsidRPr="00613FEA" w14:paraId="7B8191BD" w14:textId="77777777" w:rsidTr="007C09D2">
        <w:tc>
          <w:tcPr>
            <w:tcW w:w="8460" w:type="dxa"/>
          </w:tcPr>
          <w:p w14:paraId="7B8191BB" w14:textId="77777777" w:rsidR="00C52956" w:rsidRPr="00614D50" w:rsidRDefault="00C52956" w:rsidP="00A62F4C">
            <w:pPr>
              <w:numPr>
                <w:ilvl w:val="0"/>
                <w:numId w:val="15"/>
              </w:numPr>
              <w:tabs>
                <w:tab w:val="clear" w:pos="720"/>
                <w:tab w:val="num" w:pos="286"/>
              </w:tabs>
              <w:autoSpaceDE w:val="0"/>
              <w:autoSpaceDN w:val="0"/>
              <w:adjustRightInd w:val="0"/>
              <w:spacing w:before="120" w:after="120"/>
              <w:ind w:left="286" w:hanging="286"/>
              <w:jc w:val="both"/>
              <w:rPr>
                <w:rFonts w:asciiTheme="minorHAnsi" w:hAnsiTheme="minorHAnsi"/>
                <w:color w:val="1F497D" w:themeColor="text2"/>
                <w:sz w:val="20"/>
                <w:szCs w:val="20"/>
              </w:rPr>
            </w:pPr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I </w:t>
            </w:r>
            <w:bookmarkStart w:id="37" w:name="_DV_C51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>acknowledge and agree</w:t>
            </w:r>
            <w:bookmarkStart w:id="38" w:name="_DV_M27"/>
            <w:bookmarkEnd w:id="37"/>
            <w:bookmarkEnd w:id="38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 that </w:t>
            </w:r>
            <w:r w:rsidR="0000117D"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the ETB </w:t>
            </w:r>
            <w:bookmarkStart w:id="39" w:name="_DV_C53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>reserves</w:t>
            </w:r>
            <w:bookmarkStart w:id="40" w:name="_DV_M28"/>
            <w:bookmarkEnd w:id="39"/>
            <w:bookmarkEnd w:id="40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 the right to </w:t>
            </w:r>
            <w:bookmarkStart w:id="41" w:name="_DV_C55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>exclude me from involvement in future delivery of</w:t>
            </w:r>
            <w:bookmarkStart w:id="42" w:name="_DV_M29"/>
            <w:bookmarkEnd w:id="41"/>
            <w:bookmarkEnd w:id="42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 training for or on behalf of </w:t>
            </w:r>
            <w:r w:rsidR="00A62F4C"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>an</w:t>
            </w:r>
            <w:r w:rsidR="0000117D"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 ETB </w:t>
            </w:r>
            <w:bookmarkStart w:id="43" w:name="_DV_C56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in the event that I contribute to a material breach of the Contractor’s contract with </w:t>
            </w:r>
            <w:r w:rsidR="0000117D"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>the ETB</w:t>
            </w:r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 in relation to the provision of the Course or </w:t>
            </w:r>
            <w:bookmarkStart w:id="44" w:name="_DV_M30"/>
            <w:bookmarkEnd w:id="43"/>
            <w:bookmarkEnd w:id="44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if </w:t>
            </w:r>
            <w:bookmarkStart w:id="45" w:name="_DV_C58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>any of the information in this declaration is found to be false.</w:t>
            </w:r>
            <w:bookmarkEnd w:id="45"/>
          </w:p>
        </w:tc>
        <w:tc>
          <w:tcPr>
            <w:tcW w:w="1440" w:type="dxa"/>
          </w:tcPr>
          <w:p w14:paraId="7B8191BC" w14:textId="77777777" w:rsidR="00C52956" w:rsidRPr="00613FEA" w:rsidRDefault="00C52956" w:rsidP="00BE14BF">
            <w:pPr>
              <w:jc w:val="center"/>
              <w:rPr>
                <w:rFonts w:asciiTheme="minorHAnsi" w:hAnsiTheme="minorHAnsi"/>
                <w:b/>
                <w:bCs/>
                <w:color w:val="1F497D" w:themeColor="text2"/>
                <w:sz w:val="20"/>
                <w:szCs w:val="20"/>
              </w:rPr>
            </w:pPr>
          </w:p>
        </w:tc>
      </w:tr>
      <w:tr w:rsidR="00C52956" w:rsidRPr="00613FEA" w14:paraId="7B8191C0" w14:textId="77777777" w:rsidTr="007C09D2">
        <w:tc>
          <w:tcPr>
            <w:tcW w:w="8460" w:type="dxa"/>
          </w:tcPr>
          <w:p w14:paraId="7B8191BE" w14:textId="77777777" w:rsidR="00C52956" w:rsidRPr="00614D50" w:rsidRDefault="00C52956" w:rsidP="00A62F4C">
            <w:pPr>
              <w:numPr>
                <w:ilvl w:val="0"/>
                <w:numId w:val="15"/>
              </w:numPr>
              <w:tabs>
                <w:tab w:val="clear" w:pos="720"/>
                <w:tab w:val="num" w:pos="286"/>
              </w:tabs>
              <w:autoSpaceDE w:val="0"/>
              <w:autoSpaceDN w:val="0"/>
              <w:adjustRightInd w:val="0"/>
              <w:spacing w:before="120" w:after="120"/>
              <w:ind w:left="286" w:hanging="286"/>
              <w:jc w:val="both"/>
              <w:rPr>
                <w:rFonts w:asciiTheme="minorHAnsi" w:hAnsiTheme="minorHAnsi"/>
                <w:color w:val="1F497D" w:themeColor="text2"/>
                <w:sz w:val="20"/>
                <w:szCs w:val="20"/>
              </w:rPr>
            </w:pPr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I agree that </w:t>
            </w:r>
            <w:r w:rsidR="0000117D"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the ETB </w:t>
            </w:r>
            <w:r w:rsidR="00A62F4C" w:rsidRPr="00614D50">
              <w:rPr>
                <w:rFonts w:ascii="Calibri" w:hAnsi="Calibri"/>
                <w:color w:val="1F497D" w:themeColor="text2"/>
                <w:sz w:val="20"/>
                <w:szCs w:val="20"/>
              </w:rPr>
              <w:t>may inform other ETBs, SOLAS or potential Contractors, if I have been excluded from</w:t>
            </w:r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 </w:t>
            </w:r>
            <w:bookmarkStart w:id="46" w:name="_DV_C60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>involvement in the delivery of</w:t>
            </w:r>
            <w:bookmarkStart w:id="47" w:name="_DV_M31"/>
            <w:bookmarkEnd w:id="46"/>
            <w:bookmarkEnd w:id="47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 training for or on behalf of </w:t>
            </w:r>
            <w:r w:rsidR="0000117D"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>the ETB</w:t>
            </w:r>
            <w:r w:rsidR="00855B37"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>,</w:t>
            </w:r>
            <w:r w:rsidR="0000117D"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 </w:t>
            </w:r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of that exclusion at </w:t>
            </w:r>
            <w:r w:rsidR="0000117D"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>their</w:t>
            </w:r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 discretion</w:t>
            </w:r>
            <w:bookmarkStart w:id="48" w:name="_DV_C61"/>
            <w:r w:rsidRPr="00614D50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>.</w:t>
            </w:r>
            <w:bookmarkEnd w:id="48"/>
          </w:p>
        </w:tc>
        <w:tc>
          <w:tcPr>
            <w:tcW w:w="1440" w:type="dxa"/>
          </w:tcPr>
          <w:p w14:paraId="7B8191BF" w14:textId="77777777" w:rsidR="00C52956" w:rsidRPr="00613FEA" w:rsidRDefault="00C52956" w:rsidP="00BE14BF">
            <w:pPr>
              <w:jc w:val="center"/>
              <w:rPr>
                <w:rFonts w:asciiTheme="minorHAnsi" w:hAnsiTheme="minorHAnsi"/>
                <w:b/>
                <w:bCs/>
                <w:color w:val="1F497D" w:themeColor="text2"/>
                <w:sz w:val="20"/>
                <w:szCs w:val="20"/>
              </w:rPr>
            </w:pPr>
          </w:p>
        </w:tc>
      </w:tr>
    </w:tbl>
    <w:p w14:paraId="7B8191C1" w14:textId="77777777" w:rsidR="00C52956" w:rsidRPr="00613FEA" w:rsidRDefault="00C52956" w:rsidP="00C52956">
      <w:pPr>
        <w:rPr>
          <w:rFonts w:asciiTheme="minorHAnsi" w:hAnsiTheme="minorHAnsi"/>
          <w:color w:val="1F497D" w:themeColor="text2"/>
          <w:sz w:val="20"/>
          <w:szCs w:val="20"/>
        </w:rPr>
      </w:pPr>
    </w:p>
    <w:tbl>
      <w:tblPr>
        <w:tblW w:w="9900" w:type="dxa"/>
        <w:tblInd w:w="-106" w:type="dxa"/>
        <w:tblBorders>
          <w:top w:val="single" w:sz="4" w:space="0" w:color="1F497D" w:themeColor="text2"/>
          <w:left w:val="single" w:sz="4" w:space="0" w:color="1F497D" w:themeColor="text2"/>
          <w:bottom w:val="single" w:sz="4" w:space="0" w:color="1F497D" w:themeColor="text2"/>
          <w:right w:val="single" w:sz="4" w:space="0" w:color="1F497D" w:themeColor="text2"/>
          <w:insideH w:val="single" w:sz="4" w:space="0" w:color="1F497D" w:themeColor="text2"/>
          <w:insideV w:val="single" w:sz="4" w:space="0" w:color="1F497D" w:themeColor="text2"/>
        </w:tblBorders>
        <w:tblLayout w:type="fixed"/>
        <w:tblLook w:val="0000" w:firstRow="0" w:lastRow="0" w:firstColumn="0" w:lastColumn="0" w:noHBand="0" w:noVBand="0"/>
      </w:tblPr>
      <w:tblGrid>
        <w:gridCol w:w="9900"/>
      </w:tblGrid>
      <w:tr w:rsidR="00C52956" w:rsidRPr="00613FEA" w14:paraId="7B8191C3" w14:textId="77777777" w:rsidTr="007C09D2">
        <w:trPr>
          <w:trHeight w:val="103"/>
        </w:trPr>
        <w:tc>
          <w:tcPr>
            <w:tcW w:w="9900" w:type="dxa"/>
            <w:shd w:val="clear" w:color="auto" w:fill="C0C0C0"/>
            <w:vAlign w:val="center"/>
          </w:tcPr>
          <w:p w14:paraId="7B8191C2" w14:textId="77777777" w:rsidR="00C52956" w:rsidRPr="00613FEA" w:rsidRDefault="00C52956" w:rsidP="00BE14BF">
            <w:pPr>
              <w:jc w:val="center"/>
              <w:rPr>
                <w:rFonts w:asciiTheme="minorHAnsi" w:hAnsiTheme="minorHAnsi"/>
                <w:b/>
                <w:bCs/>
                <w:color w:val="1F497D" w:themeColor="text2"/>
                <w:sz w:val="20"/>
                <w:szCs w:val="20"/>
              </w:rPr>
            </w:pPr>
            <w:r w:rsidRPr="00613FEA">
              <w:rPr>
                <w:rFonts w:asciiTheme="minorHAnsi" w:hAnsiTheme="minorHAnsi"/>
                <w:b/>
                <w:bCs/>
                <w:color w:val="1F497D" w:themeColor="text2"/>
                <w:sz w:val="20"/>
                <w:szCs w:val="20"/>
              </w:rPr>
              <w:t>Declaration</w:t>
            </w:r>
          </w:p>
        </w:tc>
      </w:tr>
    </w:tbl>
    <w:p w14:paraId="7B8191C4" w14:textId="77777777" w:rsidR="00C52956" w:rsidRPr="00613FEA" w:rsidRDefault="00C52956" w:rsidP="00C52956">
      <w:pPr>
        <w:spacing w:line="360" w:lineRule="auto"/>
        <w:jc w:val="both"/>
        <w:rPr>
          <w:rFonts w:asciiTheme="minorHAnsi" w:hAnsiTheme="minorHAnsi"/>
          <w:color w:val="1F497D" w:themeColor="text2"/>
          <w:sz w:val="20"/>
          <w:szCs w:val="20"/>
        </w:rPr>
      </w:pPr>
    </w:p>
    <w:p w14:paraId="7B8191C5" w14:textId="77777777" w:rsidR="00C52956" w:rsidRPr="00613FEA" w:rsidRDefault="00C52956" w:rsidP="00C52956">
      <w:pPr>
        <w:spacing w:line="360" w:lineRule="auto"/>
        <w:jc w:val="both"/>
        <w:rPr>
          <w:rFonts w:asciiTheme="minorHAnsi" w:hAnsiTheme="minorHAnsi"/>
          <w:color w:val="1F497D" w:themeColor="text2"/>
          <w:sz w:val="20"/>
          <w:szCs w:val="20"/>
        </w:rPr>
      </w:pPr>
      <w:bookmarkStart w:id="49" w:name="_DV_M33"/>
      <w:bookmarkEnd w:id="49"/>
      <w:r w:rsidRPr="00613FEA">
        <w:rPr>
          <w:rFonts w:asciiTheme="minorHAnsi" w:hAnsiTheme="minorHAnsi"/>
          <w:color w:val="1F497D" w:themeColor="text2"/>
          <w:sz w:val="20"/>
          <w:szCs w:val="20"/>
        </w:rPr>
        <w:t xml:space="preserve">I hereby declare that the information provided by me </w:t>
      </w:r>
      <w:bookmarkStart w:id="50" w:name="_DV_C67"/>
      <w:r w:rsidRPr="00613FEA">
        <w:rPr>
          <w:rFonts w:asciiTheme="minorHAnsi" w:hAnsiTheme="minorHAnsi"/>
          <w:color w:val="1F497D" w:themeColor="text2"/>
          <w:sz w:val="20"/>
          <w:szCs w:val="20"/>
        </w:rPr>
        <w:t xml:space="preserve">in </w:t>
      </w:r>
      <w:bookmarkStart w:id="51" w:name="_DV_M34"/>
      <w:bookmarkEnd w:id="50"/>
      <w:bookmarkEnd w:id="51"/>
      <w:r w:rsidRPr="00613FEA">
        <w:rPr>
          <w:rFonts w:asciiTheme="minorHAnsi" w:hAnsiTheme="minorHAnsi"/>
          <w:color w:val="1F497D" w:themeColor="text2"/>
          <w:sz w:val="20"/>
          <w:szCs w:val="20"/>
        </w:rPr>
        <w:t xml:space="preserve">this Curriculum Vitae and </w:t>
      </w:r>
      <w:r w:rsidR="00722B26" w:rsidRPr="00613FEA">
        <w:rPr>
          <w:rFonts w:asciiTheme="minorHAnsi" w:hAnsiTheme="minorHAnsi"/>
          <w:color w:val="1F497D" w:themeColor="text2"/>
          <w:sz w:val="20"/>
          <w:szCs w:val="20"/>
        </w:rPr>
        <w:t xml:space="preserve">Tutor </w:t>
      </w:r>
      <w:r w:rsidRPr="00613FEA">
        <w:rPr>
          <w:rFonts w:asciiTheme="minorHAnsi" w:hAnsiTheme="minorHAnsi"/>
          <w:color w:val="1F497D" w:themeColor="text2"/>
          <w:sz w:val="20"/>
          <w:szCs w:val="20"/>
        </w:rPr>
        <w:t xml:space="preserve">Declaration is correct and accurate. </w:t>
      </w:r>
    </w:p>
    <w:tbl>
      <w:tblPr>
        <w:tblW w:w="0" w:type="auto"/>
        <w:tblInd w:w="-106" w:type="dxa"/>
        <w:tblBorders>
          <w:top w:val="single" w:sz="4" w:space="0" w:color="1F497D" w:themeColor="text2"/>
          <w:left w:val="single" w:sz="4" w:space="0" w:color="1F497D" w:themeColor="text2"/>
          <w:bottom w:val="single" w:sz="4" w:space="0" w:color="1F497D" w:themeColor="text2"/>
          <w:right w:val="single" w:sz="4" w:space="0" w:color="1F497D" w:themeColor="text2"/>
          <w:insideH w:val="single" w:sz="4" w:space="0" w:color="1F497D" w:themeColor="text2"/>
          <w:insideV w:val="single" w:sz="4" w:space="0" w:color="1F497D" w:themeColor="text2"/>
        </w:tblBorders>
        <w:tblLayout w:type="fixed"/>
        <w:tblLook w:val="0000" w:firstRow="0" w:lastRow="0" w:firstColumn="0" w:lastColumn="0" w:noHBand="0" w:noVBand="0"/>
      </w:tblPr>
      <w:tblGrid>
        <w:gridCol w:w="9840"/>
      </w:tblGrid>
      <w:tr w:rsidR="00C52956" w:rsidRPr="00613FEA" w14:paraId="7B8191CA" w14:textId="77777777" w:rsidTr="007C09D2">
        <w:trPr>
          <w:trHeight w:val="1202"/>
        </w:trPr>
        <w:tc>
          <w:tcPr>
            <w:tcW w:w="9840" w:type="dxa"/>
          </w:tcPr>
          <w:p w14:paraId="7B8191C6" w14:textId="77777777" w:rsidR="00C52956" w:rsidRPr="00613FEA" w:rsidRDefault="00C52956" w:rsidP="00BE14BF">
            <w:pPr>
              <w:spacing w:line="360" w:lineRule="auto"/>
              <w:ind w:left="80"/>
              <w:jc w:val="both"/>
              <w:rPr>
                <w:rFonts w:asciiTheme="minorHAnsi" w:hAnsiTheme="minorHAnsi"/>
                <w:color w:val="1F497D" w:themeColor="text2"/>
                <w:sz w:val="20"/>
                <w:szCs w:val="20"/>
              </w:rPr>
            </w:pPr>
            <w:bookmarkStart w:id="52" w:name="_DV_M35"/>
            <w:bookmarkEnd w:id="52"/>
          </w:p>
          <w:p w14:paraId="7B8191C7" w14:textId="77777777" w:rsidR="00C52956" w:rsidRPr="00613FEA" w:rsidRDefault="00C52956" w:rsidP="00BE14BF">
            <w:pPr>
              <w:spacing w:line="360" w:lineRule="auto"/>
              <w:ind w:left="80"/>
              <w:jc w:val="both"/>
              <w:rPr>
                <w:rFonts w:asciiTheme="minorHAnsi" w:hAnsiTheme="minorHAnsi"/>
                <w:color w:val="1F497D" w:themeColor="text2"/>
                <w:sz w:val="20"/>
                <w:szCs w:val="20"/>
              </w:rPr>
            </w:pPr>
            <w:r w:rsidRPr="00613FEA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 xml:space="preserve">Signature of </w:t>
            </w:r>
            <w:bookmarkStart w:id="53" w:name="_DV_C74"/>
            <w:r w:rsidRPr="00613FEA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>Tutor</w:t>
            </w:r>
            <w:bookmarkStart w:id="54" w:name="_DV_M37"/>
            <w:bookmarkEnd w:id="53"/>
            <w:bookmarkEnd w:id="54"/>
            <w:r w:rsidRPr="00613FEA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>:</w:t>
            </w:r>
          </w:p>
          <w:p w14:paraId="7B8191C8" w14:textId="77777777" w:rsidR="00B33171" w:rsidRPr="00613FEA" w:rsidRDefault="00B33171" w:rsidP="00BE14BF">
            <w:pPr>
              <w:spacing w:line="360" w:lineRule="auto"/>
              <w:ind w:left="80"/>
              <w:jc w:val="both"/>
              <w:rPr>
                <w:rFonts w:asciiTheme="minorHAnsi" w:hAnsiTheme="minorHAnsi"/>
                <w:color w:val="1F497D" w:themeColor="text2"/>
                <w:sz w:val="20"/>
                <w:szCs w:val="20"/>
              </w:rPr>
            </w:pPr>
          </w:p>
          <w:p w14:paraId="7B8191C9" w14:textId="77777777" w:rsidR="00C52956" w:rsidRPr="00613FEA" w:rsidRDefault="00C52956" w:rsidP="00BE14BF">
            <w:pPr>
              <w:spacing w:line="360" w:lineRule="auto"/>
              <w:ind w:left="80"/>
              <w:jc w:val="both"/>
              <w:rPr>
                <w:rFonts w:asciiTheme="minorHAnsi" w:hAnsiTheme="minorHAnsi"/>
                <w:color w:val="1F497D" w:themeColor="text2"/>
                <w:sz w:val="20"/>
                <w:szCs w:val="20"/>
              </w:rPr>
            </w:pPr>
            <w:r w:rsidRPr="00613FEA">
              <w:rPr>
                <w:rFonts w:asciiTheme="minorHAnsi" w:hAnsiTheme="minorHAnsi"/>
                <w:color w:val="1F497D" w:themeColor="text2"/>
                <w:sz w:val="20"/>
                <w:szCs w:val="20"/>
              </w:rPr>
              <w:t>Date:</w:t>
            </w:r>
          </w:p>
        </w:tc>
      </w:tr>
    </w:tbl>
    <w:p w14:paraId="7B8191CB" w14:textId="77777777" w:rsidR="00D25716" w:rsidRPr="000904D8" w:rsidRDefault="00D25716">
      <w:pPr>
        <w:rPr>
          <w:lang w:val="en-IE"/>
        </w:rPr>
      </w:pPr>
    </w:p>
    <w:sectPr w:rsidR="00D25716" w:rsidRPr="000904D8" w:rsidSect="000904D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1304" w:bottom="1134" w:left="130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8191CE" w14:textId="77777777" w:rsidR="00871FDA" w:rsidRDefault="00871FDA">
      <w:r>
        <w:separator/>
      </w:r>
    </w:p>
  </w:endnote>
  <w:endnote w:type="continuationSeparator" w:id="0">
    <w:p w14:paraId="7B8191CF" w14:textId="77777777" w:rsidR="00871FDA" w:rsidRDefault="00871F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8191D1" w14:textId="77777777" w:rsidR="00871FDA" w:rsidRDefault="00871FDA" w:rsidP="00563E3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B8191D2" w14:textId="77777777" w:rsidR="00871FDA" w:rsidRDefault="00871FDA" w:rsidP="00E4690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8191D3" w14:textId="77777777" w:rsidR="00871FDA" w:rsidRDefault="00871FDA" w:rsidP="00563E3E">
    <w:pPr>
      <w:pStyle w:val="Footer"/>
      <w:framePr w:wrap="around" w:vAnchor="text" w:hAnchor="margin" w:xAlign="right" w:y="1"/>
      <w:rPr>
        <w:rStyle w:val="PageNumber"/>
      </w:rPr>
    </w:pPr>
  </w:p>
  <w:p w14:paraId="7B8191D4" w14:textId="77777777" w:rsidR="00871FDA" w:rsidRDefault="00871FDA" w:rsidP="00A14BE9">
    <w:pPr>
      <w:pStyle w:val="Footer"/>
      <w:tabs>
        <w:tab w:val="clear" w:pos="8306"/>
      </w:tabs>
      <w:ind w:left="-180" w:right="-148"/>
      <w:rPr>
        <w:b/>
        <w:lang w:val="en-IE"/>
      </w:rPr>
    </w:pPr>
    <w:r>
      <w:t xml:space="preserve">  </w:t>
    </w:r>
  </w:p>
  <w:tbl>
    <w:tblPr>
      <w:tblW w:w="0" w:type="auto"/>
      <w:tblLook w:val="04A0" w:firstRow="1" w:lastRow="0" w:firstColumn="1" w:lastColumn="0" w:noHBand="0" w:noVBand="1"/>
    </w:tblPr>
    <w:tblGrid>
      <w:gridCol w:w="4621"/>
      <w:gridCol w:w="4843"/>
    </w:tblGrid>
    <w:tr w:rsidR="00871FDA" w14:paraId="7B8191D7" w14:textId="77777777" w:rsidTr="00A65CF3">
      <w:tc>
        <w:tcPr>
          <w:tcW w:w="4621" w:type="dxa"/>
          <w:shd w:val="clear" w:color="auto" w:fill="auto"/>
        </w:tcPr>
        <w:p w14:paraId="7B8191D5" w14:textId="77777777" w:rsidR="00871FDA" w:rsidRPr="00686F1C" w:rsidRDefault="00871FDA" w:rsidP="00A65CF3">
          <w:pPr>
            <w:spacing w:after="40"/>
            <w:jc w:val="both"/>
            <w:rPr>
              <w:rFonts w:asciiTheme="minorHAnsi" w:hAnsiTheme="minorHAnsi"/>
              <w:noProof/>
              <w:lang w:eastAsia="en-IE"/>
            </w:rPr>
          </w:pPr>
          <w:r w:rsidRPr="00686F1C">
            <w:rPr>
              <w:rFonts w:asciiTheme="minorHAnsi" w:hAnsiTheme="minorHAnsi"/>
              <w:noProof/>
              <w:color w:val="1F497D"/>
              <w:sz w:val="18"/>
              <w:lang w:eastAsia="en-IE"/>
            </w:rPr>
            <w:t xml:space="preserve">Page </w:t>
          </w:r>
          <w:r w:rsidRPr="00686F1C">
            <w:rPr>
              <w:rFonts w:asciiTheme="minorHAnsi" w:hAnsiTheme="minorHAnsi"/>
              <w:noProof/>
              <w:color w:val="1F497D"/>
              <w:sz w:val="18"/>
              <w:lang w:eastAsia="en-IE"/>
            </w:rPr>
            <w:fldChar w:fldCharType="begin"/>
          </w:r>
          <w:r w:rsidRPr="00686F1C">
            <w:rPr>
              <w:rFonts w:asciiTheme="minorHAnsi" w:hAnsiTheme="minorHAnsi"/>
              <w:noProof/>
              <w:color w:val="1F497D"/>
              <w:sz w:val="18"/>
              <w:lang w:eastAsia="en-IE"/>
            </w:rPr>
            <w:instrText xml:space="preserve"> PAGE  \* Arabic  \* MERGEFORMAT </w:instrText>
          </w:r>
          <w:r w:rsidRPr="00686F1C">
            <w:rPr>
              <w:rFonts w:asciiTheme="minorHAnsi" w:hAnsiTheme="minorHAnsi"/>
              <w:noProof/>
              <w:color w:val="1F497D"/>
              <w:sz w:val="18"/>
              <w:lang w:eastAsia="en-IE"/>
            </w:rPr>
            <w:fldChar w:fldCharType="separate"/>
          </w:r>
          <w:r w:rsidR="00B661CD">
            <w:rPr>
              <w:rFonts w:asciiTheme="minorHAnsi" w:hAnsiTheme="minorHAnsi"/>
              <w:noProof/>
              <w:color w:val="1F497D"/>
              <w:sz w:val="18"/>
              <w:lang w:eastAsia="en-IE"/>
            </w:rPr>
            <w:t>2</w:t>
          </w:r>
          <w:r w:rsidRPr="00686F1C">
            <w:rPr>
              <w:rFonts w:asciiTheme="minorHAnsi" w:hAnsiTheme="minorHAnsi"/>
              <w:noProof/>
              <w:color w:val="1F497D"/>
              <w:sz w:val="18"/>
              <w:lang w:eastAsia="en-IE"/>
            </w:rPr>
            <w:fldChar w:fldCharType="end"/>
          </w:r>
          <w:r w:rsidRPr="00686F1C">
            <w:rPr>
              <w:rFonts w:asciiTheme="minorHAnsi" w:hAnsiTheme="minorHAnsi"/>
              <w:noProof/>
              <w:color w:val="1F497D"/>
              <w:sz w:val="18"/>
              <w:lang w:eastAsia="en-IE"/>
            </w:rPr>
            <w:t xml:space="preserve"> of </w:t>
          </w:r>
          <w:r w:rsidRPr="00686F1C">
            <w:rPr>
              <w:rFonts w:asciiTheme="minorHAnsi" w:hAnsiTheme="minorHAnsi"/>
              <w:noProof/>
              <w:color w:val="1F497D"/>
              <w:sz w:val="18"/>
              <w:lang w:eastAsia="en-IE"/>
            </w:rPr>
            <w:fldChar w:fldCharType="begin"/>
          </w:r>
          <w:r w:rsidRPr="00686F1C">
            <w:rPr>
              <w:rFonts w:asciiTheme="minorHAnsi" w:hAnsiTheme="minorHAnsi"/>
              <w:noProof/>
              <w:color w:val="1F497D"/>
              <w:sz w:val="18"/>
              <w:lang w:eastAsia="en-IE"/>
            </w:rPr>
            <w:instrText xml:space="preserve"> NUMPAGES  \* Arabic  \* MERGEFORMAT </w:instrText>
          </w:r>
          <w:r w:rsidRPr="00686F1C">
            <w:rPr>
              <w:rFonts w:asciiTheme="minorHAnsi" w:hAnsiTheme="minorHAnsi"/>
              <w:noProof/>
              <w:color w:val="1F497D"/>
              <w:sz w:val="18"/>
              <w:lang w:eastAsia="en-IE"/>
            </w:rPr>
            <w:fldChar w:fldCharType="separate"/>
          </w:r>
          <w:r w:rsidR="00B661CD">
            <w:rPr>
              <w:rFonts w:asciiTheme="minorHAnsi" w:hAnsiTheme="minorHAnsi"/>
              <w:noProof/>
              <w:color w:val="1F497D"/>
              <w:sz w:val="18"/>
              <w:lang w:eastAsia="en-IE"/>
            </w:rPr>
            <w:t>3</w:t>
          </w:r>
          <w:r w:rsidRPr="00686F1C">
            <w:rPr>
              <w:rFonts w:asciiTheme="minorHAnsi" w:hAnsiTheme="minorHAnsi"/>
              <w:noProof/>
              <w:color w:val="1F497D"/>
              <w:sz w:val="18"/>
              <w:lang w:eastAsia="en-IE"/>
            </w:rPr>
            <w:fldChar w:fldCharType="end"/>
          </w:r>
        </w:p>
      </w:tc>
      <w:tc>
        <w:tcPr>
          <w:tcW w:w="4843" w:type="dxa"/>
          <w:shd w:val="clear" w:color="auto" w:fill="auto"/>
        </w:tcPr>
        <w:p w14:paraId="7B8191D6" w14:textId="62FCC2E0" w:rsidR="00871FDA" w:rsidRPr="00686F1C" w:rsidRDefault="00871FDA" w:rsidP="00B661CD">
          <w:pPr>
            <w:spacing w:after="40"/>
            <w:jc w:val="right"/>
            <w:rPr>
              <w:rFonts w:asciiTheme="minorHAnsi" w:hAnsiTheme="minorHAnsi"/>
              <w:noProof/>
              <w:lang w:eastAsia="en-IE"/>
            </w:rPr>
          </w:pPr>
          <w:r w:rsidRPr="00686F1C">
            <w:rPr>
              <w:rFonts w:asciiTheme="minorHAnsi" w:hAnsiTheme="minorHAnsi"/>
              <w:noProof/>
              <w:color w:val="1F497D"/>
              <w:sz w:val="18"/>
              <w:lang w:eastAsia="en-IE"/>
            </w:rPr>
            <w:t xml:space="preserve">Tutor CV Template and Declaration Form – V1 – </w:t>
          </w:r>
          <w:r w:rsidR="00896132">
            <w:rPr>
              <w:rFonts w:asciiTheme="minorHAnsi" w:hAnsiTheme="minorHAnsi"/>
              <w:noProof/>
              <w:color w:val="1F497D"/>
              <w:sz w:val="18"/>
              <w:lang w:eastAsia="en-IE"/>
            </w:rPr>
            <w:t>Jan 22</w:t>
          </w:r>
        </w:p>
      </w:tc>
    </w:tr>
  </w:tbl>
  <w:p w14:paraId="7B8191D8" w14:textId="77777777" w:rsidR="00871FDA" w:rsidRDefault="00871FDA" w:rsidP="00A14BE9">
    <w:pPr>
      <w:pStyle w:val="Footer"/>
      <w:tabs>
        <w:tab w:val="clear" w:pos="8306"/>
      </w:tabs>
      <w:ind w:left="-180" w:right="-148"/>
    </w:pPr>
    <w:r>
      <w:rPr>
        <w:b/>
        <w:lang w:val="en-IE"/>
      </w:rPr>
      <w:t xml:space="preserve">          </w:t>
    </w:r>
    <w:r>
      <w:rPr>
        <w:color w:val="231F20"/>
        <w:sz w:val="22"/>
      </w:rPr>
      <w:t xml:space="preserve">                                </w:t>
    </w:r>
  </w:p>
  <w:p w14:paraId="7B8191D9" w14:textId="77777777" w:rsidR="00871FDA" w:rsidRPr="000904D8" w:rsidRDefault="00871FDA" w:rsidP="000904D8">
    <w:pPr>
      <w:pStyle w:val="Footer"/>
      <w:tabs>
        <w:tab w:val="clear" w:pos="8306"/>
      </w:tabs>
      <w:ind w:left="-180" w:right="-148"/>
    </w:pPr>
    <w:r>
      <w:rPr>
        <w:b/>
        <w:lang w:val="en-IE"/>
      </w:rPr>
      <w:t xml:space="preserve">              </w:t>
    </w:r>
    <w:r>
      <w:t xml:space="preserve">             </w:t>
    </w:r>
    <w:r>
      <w:rPr>
        <w:rStyle w:val="PageNumber"/>
        <w:rFonts w:ascii="Arial" w:hAnsi="Arial" w:cs="Arial"/>
        <w:color w:val="808080"/>
        <w:sz w:val="16"/>
        <w:szCs w:val="16"/>
      </w:rPr>
      <w:tab/>
    </w:r>
    <w:r>
      <w:rPr>
        <w:rStyle w:val="PageNumber"/>
        <w:rFonts w:ascii="Arial" w:hAnsi="Arial" w:cs="Arial"/>
        <w:color w:val="808080"/>
        <w:sz w:val="16"/>
        <w:szCs w:val="16"/>
      </w:rPr>
      <w:tab/>
      <w:t xml:space="preserve">                                                                       </w:t>
    </w:r>
    <w:r w:rsidRPr="000D3329">
      <w:rPr>
        <w:rStyle w:val="PageNumber"/>
        <w:rFonts w:ascii="Arial" w:hAnsi="Arial" w:cs="Arial"/>
        <w:color w:val="808080"/>
        <w:sz w:val="16"/>
        <w:szCs w:val="16"/>
      </w:rPr>
      <w:t xml:space="preserve"> </w:t>
    </w: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4621"/>
      <w:gridCol w:w="4843"/>
    </w:tblGrid>
    <w:tr w:rsidR="00871FDA" w14:paraId="7B8191E1" w14:textId="77777777" w:rsidTr="00A65CF3">
      <w:tc>
        <w:tcPr>
          <w:tcW w:w="4621" w:type="dxa"/>
          <w:shd w:val="clear" w:color="auto" w:fill="auto"/>
        </w:tcPr>
        <w:p w14:paraId="7B8191DF" w14:textId="23DA952E" w:rsidR="00871FDA" w:rsidRPr="00ED6E7C" w:rsidRDefault="00871FDA" w:rsidP="00A65CF3">
          <w:pPr>
            <w:spacing w:after="40"/>
            <w:rPr>
              <w:color w:val="1F497D"/>
            </w:rPr>
          </w:pPr>
        </w:p>
      </w:tc>
      <w:tc>
        <w:tcPr>
          <w:tcW w:w="4843" w:type="dxa"/>
          <w:shd w:val="clear" w:color="auto" w:fill="auto"/>
        </w:tcPr>
        <w:p w14:paraId="7B8191E0" w14:textId="6DA0EEAA" w:rsidR="00871FDA" w:rsidRPr="00ED6E7C" w:rsidRDefault="00871FDA" w:rsidP="00A65CF3">
          <w:pPr>
            <w:spacing w:after="40"/>
            <w:jc w:val="right"/>
            <w:rPr>
              <w:color w:val="1F497D"/>
            </w:rPr>
          </w:pPr>
        </w:p>
      </w:tc>
    </w:tr>
    <w:tr w:rsidR="00871FDA" w14:paraId="7B8191E4" w14:textId="77777777" w:rsidTr="00A65CF3">
      <w:tc>
        <w:tcPr>
          <w:tcW w:w="4621" w:type="dxa"/>
          <w:shd w:val="clear" w:color="auto" w:fill="auto"/>
        </w:tcPr>
        <w:p w14:paraId="7B8191E2" w14:textId="77777777" w:rsidR="00871FDA" w:rsidRPr="00686F1C" w:rsidRDefault="00871FDA" w:rsidP="00A65CF3">
          <w:pPr>
            <w:spacing w:after="40"/>
            <w:jc w:val="both"/>
            <w:rPr>
              <w:rFonts w:asciiTheme="minorHAnsi" w:hAnsiTheme="minorHAnsi"/>
              <w:noProof/>
              <w:lang w:eastAsia="en-IE"/>
            </w:rPr>
          </w:pPr>
          <w:r w:rsidRPr="00686F1C">
            <w:rPr>
              <w:rFonts w:asciiTheme="minorHAnsi" w:hAnsiTheme="minorHAnsi"/>
              <w:noProof/>
              <w:color w:val="1F497D"/>
              <w:sz w:val="18"/>
              <w:lang w:eastAsia="en-IE"/>
            </w:rPr>
            <w:t xml:space="preserve">Page </w:t>
          </w:r>
          <w:r w:rsidRPr="00686F1C">
            <w:rPr>
              <w:rFonts w:asciiTheme="minorHAnsi" w:hAnsiTheme="minorHAnsi"/>
              <w:noProof/>
              <w:color w:val="1F497D"/>
              <w:sz w:val="18"/>
              <w:lang w:eastAsia="en-IE"/>
            </w:rPr>
            <w:fldChar w:fldCharType="begin"/>
          </w:r>
          <w:r w:rsidRPr="00686F1C">
            <w:rPr>
              <w:rFonts w:asciiTheme="minorHAnsi" w:hAnsiTheme="minorHAnsi"/>
              <w:noProof/>
              <w:color w:val="1F497D"/>
              <w:sz w:val="18"/>
              <w:lang w:eastAsia="en-IE"/>
            </w:rPr>
            <w:instrText xml:space="preserve"> PAGE  \* Arabic  \* MERGEFORMAT </w:instrText>
          </w:r>
          <w:r w:rsidRPr="00686F1C">
            <w:rPr>
              <w:rFonts w:asciiTheme="minorHAnsi" w:hAnsiTheme="minorHAnsi"/>
              <w:noProof/>
              <w:color w:val="1F497D"/>
              <w:sz w:val="18"/>
              <w:lang w:eastAsia="en-IE"/>
            </w:rPr>
            <w:fldChar w:fldCharType="separate"/>
          </w:r>
          <w:r w:rsidR="00B661CD">
            <w:rPr>
              <w:rFonts w:asciiTheme="minorHAnsi" w:hAnsiTheme="minorHAnsi"/>
              <w:noProof/>
              <w:color w:val="1F497D"/>
              <w:sz w:val="18"/>
              <w:lang w:eastAsia="en-IE"/>
            </w:rPr>
            <w:t>1</w:t>
          </w:r>
          <w:r w:rsidRPr="00686F1C">
            <w:rPr>
              <w:rFonts w:asciiTheme="minorHAnsi" w:hAnsiTheme="minorHAnsi"/>
              <w:noProof/>
              <w:color w:val="1F497D"/>
              <w:sz w:val="18"/>
              <w:lang w:eastAsia="en-IE"/>
            </w:rPr>
            <w:fldChar w:fldCharType="end"/>
          </w:r>
          <w:r w:rsidRPr="00686F1C">
            <w:rPr>
              <w:rFonts w:asciiTheme="minorHAnsi" w:hAnsiTheme="minorHAnsi"/>
              <w:noProof/>
              <w:color w:val="1F497D"/>
              <w:sz w:val="18"/>
              <w:lang w:eastAsia="en-IE"/>
            </w:rPr>
            <w:t xml:space="preserve"> of </w:t>
          </w:r>
          <w:r w:rsidRPr="00686F1C">
            <w:rPr>
              <w:rFonts w:asciiTheme="minorHAnsi" w:hAnsiTheme="minorHAnsi"/>
              <w:noProof/>
              <w:color w:val="1F497D"/>
              <w:sz w:val="18"/>
              <w:lang w:eastAsia="en-IE"/>
            </w:rPr>
            <w:fldChar w:fldCharType="begin"/>
          </w:r>
          <w:r w:rsidRPr="00686F1C">
            <w:rPr>
              <w:rFonts w:asciiTheme="minorHAnsi" w:hAnsiTheme="minorHAnsi"/>
              <w:noProof/>
              <w:color w:val="1F497D"/>
              <w:sz w:val="18"/>
              <w:lang w:eastAsia="en-IE"/>
            </w:rPr>
            <w:instrText xml:space="preserve"> NUMPAGES  \* Arabic  \* MERGEFORMAT </w:instrText>
          </w:r>
          <w:r w:rsidRPr="00686F1C">
            <w:rPr>
              <w:rFonts w:asciiTheme="minorHAnsi" w:hAnsiTheme="minorHAnsi"/>
              <w:noProof/>
              <w:color w:val="1F497D"/>
              <w:sz w:val="18"/>
              <w:lang w:eastAsia="en-IE"/>
            </w:rPr>
            <w:fldChar w:fldCharType="separate"/>
          </w:r>
          <w:r w:rsidR="00B661CD">
            <w:rPr>
              <w:rFonts w:asciiTheme="minorHAnsi" w:hAnsiTheme="minorHAnsi"/>
              <w:noProof/>
              <w:color w:val="1F497D"/>
              <w:sz w:val="18"/>
              <w:lang w:eastAsia="en-IE"/>
            </w:rPr>
            <w:t>3</w:t>
          </w:r>
          <w:r w:rsidRPr="00686F1C">
            <w:rPr>
              <w:rFonts w:asciiTheme="minorHAnsi" w:hAnsiTheme="minorHAnsi"/>
              <w:noProof/>
              <w:color w:val="1F497D"/>
              <w:sz w:val="18"/>
              <w:lang w:eastAsia="en-IE"/>
            </w:rPr>
            <w:fldChar w:fldCharType="end"/>
          </w:r>
        </w:p>
      </w:tc>
      <w:tc>
        <w:tcPr>
          <w:tcW w:w="4843" w:type="dxa"/>
          <w:shd w:val="clear" w:color="auto" w:fill="auto"/>
        </w:tcPr>
        <w:p w14:paraId="7B8191E3" w14:textId="5B547338" w:rsidR="00871FDA" w:rsidRPr="00686F1C" w:rsidRDefault="00871FDA" w:rsidP="00B661CD">
          <w:pPr>
            <w:spacing w:after="40"/>
            <w:jc w:val="right"/>
            <w:rPr>
              <w:rFonts w:asciiTheme="minorHAnsi" w:hAnsiTheme="minorHAnsi"/>
              <w:noProof/>
              <w:lang w:eastAsia="en-IE"/>
            </w:rPr>
          </w:pPr>
          <w:r w:rsidRPr="00686F1C">
            <w:rPr>
              <w:rFonts w:asciiTheme="minorHAnsi" w:hAnsiTheme="minorHAnsi"/>
              <w:noProof/>
              <w:color w:val="1F497D"/>
              <w:sz w:val="18"/>
              <w:lang w:eastAsia="en-IE"/>
            </w:rPr>
            <w:t>Tutor CV Templa</w:t>
          </w:r>
          <w:r w:rsidR="00B661CD">
            <w:rPr>
              <w:rFonts w:asciiTheme="minorHAnsi" w:hAnsiTheme="minorHAnsi"/>
              <w:noProof/>
              <w:color w:val="1F497D"/>
              <w:sz w:val="18"/>
              <w:lang w:eastAsia="en-IE"/>
            </w:rPr>
            <w:t xml:space="preserve">te and Declaration Form – V1 – </w:t>
          </w:r>
          <w:r w:rsidR="00896132">
            <w:rPr>
              <w:rFonts w:asciiTheme="minorHAnsi" w:hAnsiTheme="minorHAnsi"/>
              <w:noProof/>
              <w:color w:val="1F497D"/>
              <w:sz w:val="18"/>
              <w:lang w:eastAsia="en-IE"/>
            </w:rPr>
            <w:t>Jan 22</w:t>
          </w:r>
        </w:p>
      </w:tc>
    </w:tr>
  </w:tbl>
  <w:p w14:paraId="6CE19EA6" w14:textId="063EF1C6" w:rsidR="00E53B6A" w:rsidRDefault="00E53B6A" w:rsidP="00E53B6A">
    <w:pPr>
      <w:pStyle w:val="Footer"/>
      <w:tabs>
        <w:tab w:val="clear" w:pos="4153"/>
        <w:tab w:val="clear" w:pos="8306"/>
        <w:tab w:val="left" w:pos="4695"/>
        <w:tab w:val="left" w:pos="9000"/>
      </w:tabs>
      <w:rPr>
        <w:rFonts w:ascii="Arial" w:hAnsi="Arial" w:cs="Arial"/>
        <w:b/>
      </w:rPr>
    </w:pPr>
    <w:r>
      <w:rPr>
        <w:noProof/>
        <w:lang w:eastAsia="en-IE"/>
      </w:rPr>
      <w:t xml:space="preserve">    </w:t>
    </w:r>
    <w:hyperlink r:id="rId1" w:history="1"/>
    <w:r w:rsidRPr="0003138A">
      <w:rPr>
        <w:noProof/>
      </w:rPr>
      <w:drawing>
        <wp:inline distT="0" distB="0" distL="0" distR="0" wp14:anchorId="15836B51" wp14:editId="442E614C">
          <wp:extent cx="1526540" cy="476885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6540" cy="476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hAnsi="Arial" w:cs="Arial"/>
        <w:b/>
      </w:rPr>
      <w:t xml:space="preserve">                      </w:t>
    </w:r>
    <w:r w:rsidRPr="0003138A">
      <w:rPr>
        <w:noProof/>
      </w:rPr>
      <w:drawing>
        <wp:inline distT="0" distB="0" distL="0" distR="0" wp14:anchorId="6DB8BF44" wp14:editId="1C1DAD89">
          <wp:extent cx="1423035" cy="492760"/>
          <wp:effectExtent l="0" t="0" r="5715" b="2540"/>
          <wp:docPr id="4" name="Picture 4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3035" cy="492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 xml:space="preserve">             </w:t>
    </w:r>
    <w:bookmarkStart w:id="55" w:name="_GoBack"/>
    <w:bookmarkEnd w:id="55"/>
    <w:r>
      <w:rPr>
        <w:noProof/>
      </w:rPr>
      <w:t xml:space="preserve">     </w:t>
    </w:r>
    <w:r w:rsidRPr="001A7996">
      <w:rPr>
        <w:noProof/>
        <w:lang w:val="en-IE" w:eastAsia="en-IE"/>
      </w:rPr>
      <w:drawing>
        <wp:inline distT="0" distB="0" distL="0" distR="0" wp14:anchorId="638E806C" wp14:editId="07FAFA44">
          <wp:extent cx="1129030" cy="492760"/>
          <wp:effectExtent l="0" t="0" r="0" b="0"/>
          <wp:docPr id="3" name="Picture 3" descr="C:\Users\itakennedy\AppData\Local\Temp\Temp1_Logos 2019.zip\MSLETB_Logo_RGBcopy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itakennedy\AppData\Local\Temp\Temp1_Logos 2019.zip\MSLETB_Logo_RGBcopy.pn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9030" cy="492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B8191E5" w14:textId="24050316" w:rsidR="00871FDA" w:rsidRDefault="00871FDA">
    <w:pPr>
      <w:pStyle w:val="Footer"/>
    </w:pPr>
  </w:p>
  <w:p w14:paraId="7B8191E6" w14:textId="77777777" w:rsidR="00871FDA" w:rsidRDefault="00871FDA" w:rsidP="001344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8191CC" w14:textId="77777777" w:rsidR="00871FDA" w:rsidRDefault="00871FDA">
      <w:r>
        <w:separator/>
      </w:r>
    </w:p>
  </w:footnote>
  <w:footnote w:type="continuationSeparator" w:id="0">
    <w:p w14:paraId="7B8191CD" w14:textId="77777777" w:rsidR="00871FDA" w:rsidRDefault="00871F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6BAC14" w14:textId="77777777" w:rsidR="00E53B6A" w:rsidRDefault="00E53B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8191D0" w14:textId="77777777" w:rsidR="00871FDA" w:rsidRPr="00911684" w:rsidRDefault="00871FDA" w:rsidP="00E66C97">
    <w:pPr>
      <w:pStyle w:val="Header"/>
      <w:rPr>
        <w:b/>
        <w:sz w:val="20"/>
        <w:szCs w:val="20"/>
      </w:rPr>
    </w:pPr>
    <w:r>
      <w:rPr>
        <w:b/>
        <w:sz w:val="20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  <w:insideH w:val="single" w:sz="4" w:space="0" w:color="1F497D"/>
        <w:insideV w:val="single" w:sz="4" w:space="0" w:color="1F497D"/>
      </w:tblBorders>
      <w:tblLook w:val="04A0" w:firstRow="1" w:lastRow="0" w:firstColumn="1" w:lastColumn="0" w:noHBand="0" w:noVBand="1"/>
    </w:tblPr>
    <w:tblGrid>
      <w:gridCol w:w="4757"/>
      <w:gridCol w:w="4757"/>
    </w:tblGrid>
    <w:tr w:rsidR="00871FDA" w:rsidRPr="00ED6E7C" w14:paraId="7B8191DD" w14:textId="77777777" w:rsidTr="00A65CF3">
      <w:tc>
        <w:tcPr>
          <w:tcW w:w="4757" w:type="dxa"/>
          <w:shd w:val="clear" w:color="auto" w:fill="auto"/>
        </w:tcPr>
        <w:p w14:paraId="7B8191DA" w14:textId="77777777" w:rsidR="00871FDA" w:rsidRPr="00ED6E7C" w:rsidRDefault="00871FDA" w:rsidP="00A65CF3">
          <w:pPr>
            <w:pStyle w:val="Header"/>
            <w:tabs>
              <w:tab w:val="clear" w:pos="4153"/>
              <w:tab w:val="clear" w:pos="8306"/>
            </w:tabs>
            <w:rPr>
              <w:rFonts w:ascii="Calibri" w:hAnsi="Calibri"/>
              <w:b/>
              <w:color w:val="1F497D"/>
            </w:rPr>
          </w:pPr>
          <w:r w:rsidRPr="00ED6E7C">
            <w:rPr>
              <w:rFonts w:ascii="Calibri" w:hAnsi="Calibri"/>
              <w:b/>
              <w:color w:val="1F497D"/>
            </w:rPr>
            <w:t>Tutor CV Template and Declaration Form</w:t>
          </w:r>
        </w:p>
      </w:tc>
      <w:tc>
        <w:tcPr>
          <w:tcW w:w="4757" w:type="dxa"/>
          <w:shd w:val="clear" w:color="auto" w:fill="auto"/>
        </w:tcPr>
        <w:p w14:paraId="7B8191DC" w14:textId="4BB3855D" w:rsidR="00871FDA" w:rsidRPr="00ED6E7C" w:rsidRDefault="00E53B6A" w:rsidP="00E53B6A">
          <w:pPr>
            <w:pStyle w:val="Header"/>
            <w:jc w:val="center"/>
            <w:rPr>
              <w:rFonts w:ascii="Calibri" w:hAnsi="Calibri"/>
              <w:b/>
              <w:color w:val="1F497D"/>
            </w:rPr>
          </w:pPr>
          <w:r w:rsidRPr="001A7996">
            <w:rPr>
              <w:noProof/>
              <w:lang w:val="en-IE" w:eastAsia="en-IE"/>
            </w:rPr>
            <w:drawing>
              <wp:inline distT="0" distB="0" distL="0" distR="0" wp14:anchorId="41101D2C" wp14:editId="6B148F69">
                <wp:extent cx="1097225" cy="478879"/>
                <wp:effectExtent l="0" t="0" r="8255" b="0"/>
                <wp:docPr id="1" name="Picture 1" descr="C:\Users\itakennedy\AppData\Local\Temp\Temp1_Logos 2019.zip\MSLETB_Logo_RGBcopy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itakennedy\AppData\Local\Temp\Temp1_Logos 2019.zip\MSLETB_Logo_RGBcopy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99105" cy="479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B8191DE" w14:textId="77777777" w:rsidR="00871FDA" w:rsidRDefault="00871F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23264"/>
    <w:multiLevelType w:val="hybridMultilevel"/>
    <w:tmpl w:val="A808DC04"/>
    <w:lvl w:ilvl="0" w:tplc="ADF626F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8A4963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EDE222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86151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70792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D3AF27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847B0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8BE1FB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A240C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00559"/>
    <w:multiLevelType w:val="multilevel"/>
    <w:tmpl w:val="08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  <w:b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133D4D91"/>
    <w:multiLevelType w:val="multilevel"/>
    <w:tmpl w:val="08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  <w:b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159C269E"/>
    <w:multiLevelType w:val="hybridMultilevel"/>
    <w:tmpl w:val="49DCFA84"/>
    <w:lvl w:ilvl="0" w:tplc="F37ED5B2">
      <w:start w:val="1"/>
      <w:numFmt w:val="lowerLetter"/>
      <w:lvlText w:val="(%1)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CBE4773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DFEAC8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A54E4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FFE8A5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AF0402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B94652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3CE552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A2C927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4A34463"/>
    <w:multiLevelType w:val="hybridMultilevel"/>
    <w:tmpl w:val="45F66512"/>
    <w:lvl w:ilvl="0" w:tplc="E2FED6D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2C25B9"/>
    <w:multiLevelType w:val="multilevel"/>
    <w:tmpl w:val="08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  <w:b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6" w15:restartNumberingAfterBreak="0">
    <w:nsid w:val="2B1466E5"/>
    <w:multiLevelType w:val="hybridMultilevel"/>
    <w:tmpl w:val="54A25078"/>
    <w:lvl w:ilvl="0" w:tplc="7E54BA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CC2FC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4AE3B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E275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AD0E0D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B693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3820C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6D6862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CC47E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F87E34"/>
    <w:multiLevelType w:val="hybridMultilevel"/>
    <w:tmpl w:val="BB5A027E"/>
    <w:lvl w:ilvl="0" w:tplc="08090005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E34ABB"/>
    <w:multiLevelType w:val="multilevel"/>
    <w:tmpl w:val="498860D0"/>
    <w:lvl w:ilvl="0">
      <w:start w:val="1"/>
      <w:numFmt w:val="bullet"/>
      <w:lvlText w:val=""/>
      <w:lvlJc w:val="left"/>
      <w:pPr>
        <w:tabs>
          <w:tab w:val="num" w:pos="717"/>
        </w:tabs>
        <w:ind w:left="717" w:hanging="360"/>
      </w:pPr>
      <w:rPr>
        <w:rFonts w:ascii="Symbol" w:hAnsi="Symbol" w:hint="default"/>
        <w:b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1437"/>
        </w:tabs>
        <w:ind w:left="1149" w:hanging="432"/>
      </w:pPr>
      <w:rPr>
        <w:rFonts w:hint="default"/>
        <w:b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797"/>
        </w:tabs>
        <w:ind w:left="158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17"/>
        </w:tabs>
        <w:ind w:left="208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37"/>
        </w:tabs>
        <w:ind w:left="258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597"/>
        </w:tabs>
        <w:ind w:left="309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17"/>
        </w:tabs>
        <w:ind w:left="359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77"/>
        </w:tabs>
        <w:ind w:left="41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397"/>
        </w:tabs>
        <w:ind w:left="4677" w:hanging="1440"/>
      </w:pPr>
      <w:rPr>
        <w:rFonts w:hint="default"/>
      </w:rPr>
    </w:lvl>
  </w:abstractNum>
  <w:abstractNum w:abstractNumId="9" w15:restartNumberingAfterBreak="0">
    <w:nsid w:val="34A97FA2"/>
    <w:multiLevelType w:val="hybridMultilevel"/>
    <w:tmpl w:val="5A5E5D20"/>
    <w:lvl w:ilvl="0" w:tplc="0809000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66536A"/>
    <w:multiLevelType w:val="hybridMultilevel"/>
    <w:tmpl w:val="AF04B26E"/>
    <w:lvl w:ilvl="0" w:tplc="08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AC450C2"/>
    <w:multiLevelType w:val="hybridMultilevel"/>
    <w:tmpl w:val="F3A6D3C6"/>
    <w:lvl w:ilvl="0" w:tplc="CA3026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F3A0421"/>
    <w:multiLevelType w:val="multilevel"/>
    <w:tmpl w:val="F9E6A8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7195AAA"/>
    <w:multiLevelType w:val="multilevel"/>
    <w:tmpl w:val="D97AC1E2"/>
    <w:lvl w:ilvl="0">
      <w:start w:val="1"/>
      <w:numFmt w:val="bullet"/>
      <w:lvlText w:val=""/>
      <w:lvlJc w:val="left"/>
      <w:pPr>
        <w:tabs>
          <w:tab w:val="num" w:pos="717"/>
        </w:tabs>
        <w:ind w:left="717" w:hanging="360"/>
      </w:pPr>
      <w:rPr>
        <w:rFonts w:ascii="Symbol" w:hAnsi="Symbol" w:hint="default"/>
        <w:b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1437"/>
        </w:tabs>
        <w:ind w:left="1149" w:hanging="432"/>
      </w:pPr>
      <w:rPr>
        <w:rFonts w:hint="default"/>
        <w:b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797"/>
        </w:tabs>
        <w:ind w:left="158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17"/>
        </w:tabs>
        <w:ind w:left="208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37"/>
        </w:tabs>
        <w:ind w:left="258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597"/>
        </w:tabs>
        <w:ind w:left="309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17"/>
        </w:tabs>
        <w:ind w:left="359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77"/>
        </w:tabs>
        <w:ind w:left="41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397"/>
        </w:tabs>
        <w:ind w:left="4677" w:hanging="1440"/>
      </w:pPr>
      <w:rPr>
        <w:rFonts w:hint="default"/>
      </w:rPr>
    </w:lvl>
  </w:abstractNum>
  <w:abstractNum w:abstractNumId="14" w15:restartNumberingAfterBreak="0">
    <w:nsid w:val="79772F54"/>
    <w:multiLevelType w:val="hybridMultilevel"/>
    <w:tmpl w:val="B1C2E55E"/>
    <w:lvl w:ilvl="0" w:tplc="08090001">
      <w:start w:val="4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4"/>
  </w:num>
  <w:num w:numId="3">
    <w:abstractNumId w:val="0"/>
  </w:num>
  <w:num w:numId="4">
    <w:abstractNumId w:val="9"/>
  </w:num>
  <w:num w:numId="5">
    <w:abstractNumId w:val="14"/>
  </w:num>
  <w:num w:numId="6">
    <w:abstractNumId w:val="7"/>
  </w:num>
  <w:num w:numId="7">
    <w:abstractNumId w:val="1"/>
  </w:num>
  <w:num w:numId="8">
    <w:abstractNumId w:val="6"/>
  </w:num>
  <w:num w:numId="9">
    <w:abstractNumId w:val="3"/>
  </w:num>
  <w:num w:numId="10">
    <w:abstractNumId w:val="12"/>
  </w:num>
  <w:num w:numId="11">
    <w:abstractNumId w:val="2"/>
  </w:num>
  <w:num w:numId="12">
    <w:abstractNumId w:val="5"/>
  </w:num>
  <w:num w:numId="13">
    <w:abstractNumId w:val="8"/>
  </w:num>
  <w:num w:numId="14">
    <w:abstractNumId w:val="13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hdrShapeDefaults>
    <o:shapedefaults v:ext="edit" spidmax="194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QQCS0NLC0sDQyUdpeDU4uLM/DyQAsNaABxT6ocsAAAA"/>
  </w:docVars>
  <w:rsids>
    <w:rsidRoot w:val="00626AD7"/>
    <w:rsid w:val="0000117D"/>
    <w:rsid w:val="000142C6"/>
    <w:rsid w:val="00017C47"/>
    <w:rsid w:val="00025070"/>
    <w:rsid w:val="0002522A"/>
    <w:rsid w:val="000274C4"/>
    <w:rsid w:val="00031D26"/>
    <w:rsid w:val="000325A5"/>
    <w:rsid w:val="000329B0"/>
    <w:rsid w:val="00034E1F"/>
    <w:rsid w:val="00036013"/>
    <w:rsid w:val="0003659E"/>
    <w:rsid w:val="000376B6"/>
    <w:rsid w:val="00050837"/>
    <w:rsid w:val="00056365"/>
    <w:rsid w:val="00061A7B"/>
    <w:rsid w:val="00062524"/>
    <w:rsid w:val="0006389A"/>
    <w:rsid w:val="00064BDF"/>
    <w:rsid w:val="00071899"/>
    <w:rsid w:val="000754EF"/>
    <w:rsid w:val="000767DD"/>
    <w:rsid w:val="00080150"/>
    <w:rsid w:val="00080C82"/>
    <w:rsid w:val="0008250D"/>
    <w:rsid w:val="00084F3A"/>
    <w:rsid w:val="0008703D"/>
    <w:rsid w:val="000904D8"/>
    <w:rsid w:val="00094AC5"/>
    <w:rsid w:val="0009612B"/>
    <w:rsid w:val="000A3A9F"/>
    <w:rsid w:val="000A78D7"/>
    <w:rsid w:val="000B0EB1"/>
    <w:rsid w:val="000B4306"/>
    <w:rsid w:val="000C2336"/>
    <w:rsid w:val="000C3A04"/>
    <w:rsid w:val="000C403F"/>
    <w:rsid w:val="000D0815"/>
    <w:rsid w:val="000D2557"/>
    <w:rsid w:val="000D2E8F"/>
    <w:rsid w:val="000D33FD"/>
    <w:rsid w:val="000D46CE"/>
    <w:rsid w:val="000D4A0A"/>
    <w:rsid w:val="000D6DBB"/>
    <w:rsid w:val="000E1C52"/>
    <w:rsid w:val="000E4BE3"/>
    <w:rsid w:val="000E72DD"/>
    <w:rsid w:val="000F14DC"/>
    <w:rsid w:val="000F26B9"/>
    <w:rsid w:val="000F2DD2"/>
    <w:rsid w:val="000F7C54"/>
    <w:rsid w:val="00106D00"/>
    <w:rsid w:val="00110BD2"/>
    <w:rsid w:val="00111E75"/>
    <w:rsid w:val="00120F8A"/>
    <w:rsid w:val="00121A53"/>
    <w:rsid w:val="00122EA7"/>
    <w:rsid w:val="001243F6"/>
    <w:rsid w:val="00126F84"/>
    <w:rsid w:val="001272BA"/>
    <w:rsid w:val="001304D2"/>
    <w:rsid w:val="00134466"/>
    <w:rsid w:val="0014388B"/>
    <w:rsid w:val="001444C0"/>
    <w:rsid w:val="00152B93"/>
    <w:rsid w:val="001549EB"/>
    <w:rsid w:val="00157B96"/>
    <w:rsid w:val="00157D28"/>
    <w:rsid w:val="00157E6C"/>
    <w:rsid w:val="00177ECC"/>
    <w:rsid w:val="00182B30"/>
    <w:rsid w:val="001869C3"/>
    <w:rsid w:val="001958A3"/>
    <w:rsid w:val="001A7C8A"/>
    <w:rsid w:val="001B4ABE"/>
    <w:rsid w:val="001B789D"/>
    <w:rsid w:val="001C24FA"/>
    <w:rsid w:val="001C3287"/>
    <w:rsid w:val="001C730F"/>
    <w:rsid w:val="001D0C53"/>
    <w:rsid w:val="001D0FE4"/>
    <w:rsid w:val="001D366B"/>
    <w:rsid w:val="001E2AB0"/>
    <w:rsid w:val="001E597F"/>
    <w:rsid w:val="001E5FEA"/>
    <w:rsid w:val="002063EA"/>
    <w:rsid w:val="00206B8D"/>
    <w:rsid w:val="002141C0"/>
    <w:rsid w:val="00224413"/>
    <w:rsid w:val="00224C83"/>
    <w:rsid w:val="002275CC"/>
    <w:rsid w:val="00233DD4"/>
    <w:rsid w:val="00236281"/>
    <w:rsid w:val="00240B33"/>
    <w:rsid w:val="00243661"/>
    <w:rsid w:val="00260F28"/>
    <w:rsid w:val="00262F1E"/>
    <w:rsid w:val="0026608E"/>
    <w:rsid w:val="00266FEE"/>
    <w:rsid w:val="00271B6D"/>
    <w:rsid w:val="00271D14"/>
    <w:rsid w:val="00281BC0"/>
    <w:rsid w:val="00293941"/>
    <w:rsid w:val="002A4248"/>
    <w:rsid w:val="002A50EF"/>
    <w:rsid w:val="002A51B2"/>
    <w:rsid w:val="002B0868"/>
    <w:rsid w:val="002B68A3"/>
    <w:rsid w:val="002B6E02"/>
    <w:rsid w:val="002B787D"/>
    <w:rsid w:val="002C12F1"/>
    <w:rsid w:val="002C2CE2"/>
    <w:rsid w:val="002C3194"/>
    <w:rsid w:val="002C560E"/>
    <w:rsid w:val="002D3D82"/>
    <w:rsid w:val="002D5993"/>
    <w:rsid w:val="002E532A"/>
    <w:rsid w:val="002F6A42"/>
    <w:rsid w:val="003008FC"/>
    <w:rsid w:val="00304113"/>
    <w:rsid w:val="003107F1"/>
    <w:rsid w:val="003117B8"/>
    <w:rsid w:val="00314CDE"/>
    <w:rsid w:val="0031664D"/>
    <w:rsid w:val="0031717C"/>
    <w:rsid w:val="0032355E"/>
    <w:rsid w:val="00327A78"/>
    <w:rsid w:val="00333DF0"/>
    <w:rsid w:val="00340548"/>
    <w:rsid w:val="00342229"/>
    <w:rsid w:val="00344C9A"/>
    <w:rsid w:val="0035196C"/>
    <w:rsid w:val="003519E9"/>
    <w:rsid w:val="00351AC4"/>
    <w:rsid w:val="00352B5B"/>
    <w:rsid w:val="00382CA5"/>
    <w:rsid w:val="00390757"/>
    <w:rsid w:val="00395EE8"/>
    <w:rsid w:val="003A0EEF"/>
    <w:rsid w:val="003A5276"/>
    <w:rsid w:val="003B0482"/>
    <w:rsid w:val="003B1950"/>
    <w:rsid w:val="003B4569"/>
    <w:rsid w:val="003C2387"/>
    <w:rsid w:val="003C68C1"/>
    <w:rsid w:val="003C7235"/>
    <w:rsid w:val="003C7F86"/>
    <w:rsid w:val="003D153D"/>
    <w:rsid w:val="003E3917"/>
    <w:rsid w:val="003E56D7"/>
    <w:rsid w:val="003F7BC8"/>
    <w:rsid w:val="003F7D1B"/>
    <w:rsid w:val="00406955"/>
    <w:rsid w:val="00407EF8"/>
    <w:rsid w:val="0041596E"/>
    <w:rsid w:val="004166CA"/>
    <w:rsid w:val="004177F2"/>
    <w:rsid w:val="00423388"/>
    <w:rsid w:val="0042558F"/>
    <w:rsid w:val="00425EA7"/>
    <w:rsid w:val="004359C9"/>
    <w:rsid w:val="00450819"/>
    <w:rsid w:val="00453214"/>
    <w:rsid w:val="00454381"/>
    <w:rsid w:val="0045444D"/>
    <w:rsid w:val="004576CA"/>
    <w:rsid w:val="00460184"/>
    <w:rsid w:val="00460998"/>
    <w:rsid w:val="00460C8F"/>
    <w:rsid w:val="00462BB9"/>
    <w:rsid w:val="00463DFD"/>
    <w:rsid w:val="00464969"/>
    <w:rsid w:val="00471861"/>
    <w:rsid w:val="004741E7"/>
    <w:rsid w:val="00477B24"/>
    <w:rsid w:val="00480BE6"/>
    <w:rsid w:val="00481D7B"/>
    <w:rsid w:val="00484711"/>
    <w:rsid w:val="0048696D"/>
    <w:rsid w:val="004A4D6D"/>
    <w:rsid w:val="004C714D"/>
    <w:rsid w:val="004D6160"/>
    <w:rsid w:val="004D6B70"/>
    <w:rsid w:val="004D6E60"/>
    <w:rsid w:val="004D7FFE"/>
    <w:rsid w:val="004E003A"/>
    <w:rsid w:val="004E191A"/>
    <w:rsid w:val="004F102F"/>
    <w:rsid w:val="004F2F4E"/>
    <w:rsid w:val="004F38E3"/>
    <w:rsid w:val="004F3BD3"/>
    <w:rsid w:val="004F5E8F"/>
    <w:rsid w:val="004F693E"/>
    <w:rsid w:val="004F7574"/>
    <w:rsid w:val="00515087"/>
    <w:rsid w:val="005200D6"/>
    <w:rsid w:val="005254E2"/>
    <w:rsid w:val="005403AD"/>
    <w:rsid w:val="005417F7"/>
    <w:rsid w:val="00543BB2"/>
    <w:rsid w:val="00545255"/>
    <w:rsid w:val="00545675"/>
    <w:rsid w:val="00547101"/>
    <w:rsid w:val="00552E42"/>
    <w:rsid w:val="0055679B"/>
    <w:rsid w:val="0056038D"/>
    <w:rsid w:val="005627A1"/>
    <w:rsid w:val="00563B6D"/>
    <w:rsid w:val="00563E3E"/>
    <w:rsid w:val="00572FD0"/>
    <w:rsid w:val="00573512"/>
    <w:rsid w:val="005756FB"/>
    <w:rsid w:val="0057655A"/>
    <w:rsid w:val="005815E4"/>
    <w:rsid w:val="00581772"/>
    <w:rsid w:val="005905DA"/>
    <w:rsid w:val="00595B60"/>
    <w:rsid w:val="0059776F"/>
    <w:rsid w:val="005A05CA"/>
    <w:rsid w:val="005A7BA2"/>
    <w:rsid w:val="005B0CA2"/>
    <w:rsid w:val="005B1BB8"/>
    <w:rsid w:val="005B24A5"/>
    <w:rsid w:val="005B346D"/>
    <w:rsid w:val="005C4D2F"/>
    <w:rsid w:val="005D0303"/>
    <w:rsid w:val="005D1321"/>
    <w:rsid w:val="005D22EB"/>
    <w:rsid w:val="005D498D"/>
    <w:rsid w:val="005D4DD2"/>
    <w:rsid w:val="005D70BF"/>
    <w:rsid w:val="005E10A1"/>
    <w:rsid w:val="005E1197"/>
    <w:rsid w:val="005F3393"/>
    <w:rsid w:val="005F3E7D"/>
    <w:rsid w:val="005F4796"/>
    <w:rsid w:val="0060519A"/>
    <w:rsid w:val="0060665E"/>
    <w:rsid w:val="00607B79"/>
    <w:rsid w:val="00607B8E"/>
    <w:rsid w:val="006119FF"/>
    <w:rsid w:val="006138BB"/>
    <w:rsid w:val="00613FEA"/>
    <w:rsid w:val="00614D50"/>
    <w:rsid w:val="0062055F"/>
    <w:rsid w:val="006231E9"/>
    <w:rsid w:val="00623FED"/>
    <w:rsid w:val="00626AD7"/>
    <w:rsid w:val="00630AEA"/>
    <w:rsid w:val="006367FA"/>
    <w:rsid w:val="006412D3"/>
    <w:rsid w:val="0064173B"/>
    <w:rsid w:val="00645858"/>
    <w:rsid w:val="00646B29"/>
    <w:rsid w:val="00657D25"/>
    <w:rsid w:val="00660E68"/>
    <w:rsid w:val="00661A10"/>
    <w:rsid w:val="00662E9A"/>
    <w:rsid w:val="006631F8"/>
    <w:rsid w:val="00670D80"/>
    <w:rsid w:val="006768F0"/>
    <w:rsid w:val="00683B17"/>
    <w:rsid w:val="00686F1C"/>
    <w:rsid w:val="006919CA"/>
    <w:rsid w:val="006944D4"/>
    <w:rsid w:val="00695DDA"/>
    <w:rsid w:val="006966E0"/>
    <w:rsid w:val="006A4183"/>
    <w:rsid w:val="006B0576"/>
    <w:rsid w:val="006B141F"/>
    <w:rsid w:val="006B4EAA"/>
    <w:rsid w:val="006B652B"/>
    <w:rsid w:val="006C2807"/>
    <w:rsid w:val="006D16B6"/>
    <w:rsid w:val="006E1CB7"/>
    <w:rsid w:val="006E4391"/>
    <w:rsid w:val="006F34C9"/>
    <w:rsid w:val="006F361E"/>
    <w:rsid w:val="006F3F15"/>
    <w:rsid w:val="006F5480"/>
    <w:rsid w:val="006F58FC"/>
    <w:rsid w:val="006F603C"/>
    <w:rsid w:val="006F77C4"/>
    <w:rsid w:val="00701BDE"/>
    <w:rsid w:val="00705ACC"/>
    <w:rsid w:val="007101B5"/>
    <w:rsid w:val="007113E4"/>
    <w:rsid w:val="00712377"/>
    <w:rsid w:val="00715E84"/>
    <w:rsid w:val="00722B26"/>
    <w:rsid w:val="007239F8"/>
    <w:rsid w:val="00743503"/>
    <w:rsid w:val="00744E43"/>
    <w:rsid w:val="0075223A"/>
    <w:rsid w:val="00755A4F"/>
    <w:rsid w:val="007561E1"/>
    <w:rsid w:val="007658FA"/>
    <w:rsid w:val="0076715B"/>
    <w:rsid w:val="007678D0"/>
    <w:rsid w:val="00767A36"/>
    <w:rsid w:val="00780A55"/>
    <w:rsid w:val="007823EF"/>
    <w:rsid w:val="0078367B"/>
    <w:rsid w:val="00791F10"/>
    <w:rsid w:val="007959C9"/>
    <w:rsid w:val="007A08AE"/>
    <w:rsid w:val="007A20E2"/>
    <w:rsid w:val="007B4D86"/>
    <w:rsid w:val="007B4EC0"/>
    <w:rsid w:val="007B74AA"/>
    <w:rsid w:val="007B7745"/>
    <w:rsid w:val="007C079D"/>
    <w:rsid w:val="007C09D2"/>
    <w:rsid w:val="007C27DA"/>
    <w:rsid w:val="007C2820"/>
    <w:rsid w:val="007C671B"/>
    <w:rsid w:val="007D0176"/>
    <w:rsid w:val="007D1A56"/>
    <w:rsid w:val="007D1F13"/>
    <w:rsid w:val="007E103D"/>
    <w:rsid w:val="007F06E0"/>
    <w:rsid w:val="007F51FD"/>
    <w:rsid w:val="007F7EC8"/>
    <w:rsid w:val="008048DF"/>
    <w:rsid w:val="008213BE"/>
    <w:rsid w:val="00825F09"/>
    <w:rsid w:val="008263D2"/>
    <w:rsid w:val="008347D2"/>
    <w:rsid w:val="00836807"/>
    <w:rsid w:val="00845AB0"/>
    <w:rsid w:val="00845C6F"/>
    <w:rsid w:val="00853A07"/>
    <w:rsid w:val="008546B9"/>
    <w:rsid w:val="00855B37"/>
    <w:rsid w:val="00861397"/>
    <w:rsid w:val="00861E4D"/>
    <w:rsid w:val="0086656C"/>
    <w:rsid w:val="00867A0D"/>
    <w:rsid w:val="00867ACE"/>
    <w:rsid w:val="00871FDA"/>
    <w:rsid w:val="0088126A"/>
    <w:rsid w:val="00881EFD"/>
    <w:rsid w:val="00885EC9"/>
    <w:rsid w:val="008868D1"/>
    <w:rsid w:val="00890C6D"/>
    <w:rsid w:val="00891EA6"/>
    <w:rsid w:val="00895AC6"/>
    <w:rsid w:val="00896132"/>
    <w:rsid w:val="008A2AFB"/>
    <w:rsid w:val="008A553F"/>
    <w:rsid w:val="008B6609"/>
    <w:rsid w:val="008B75D5"/>
    <w:rsid w:val="008C23A3"/>
    <w:rsid w:val="008C3186"/>
    <w:rsid w:val="008D0092"/>
    <w:rsid w:val="008D2E01"/>
    <w:rsid w:val="008E173B"/>
    <w:rsid w:val="008E4C92"/>
    <w:rsid w:val="008F01DB"/>
    <w:rsid w:val="008F2488"/>
    <w:rsid w:val="0090318F"/>
    <w:rsid w:val="0090511A"/>
    <w:rsid w:val="00910132"/>
    <w:rsid w:val="00910387"/>
    <w:rsid w:val="00910AA8"/>
    <w:rsid w:val="00911684"/>
    <w:rsid w:val="00914E8B"/>
    <w:rsid w:val="0091716A"/>
    <w:rsid w:val="0091717A"/>
    <w:rsid w:val="009173D9"/>
    <w:rsid w:val="009217E4"/>
    <w:rsid w:val="009333D6"/>
    <w:rsid w:val="00937B74"/>
    <w:rsid w:val="0094021E"/>
    <w:rsid w:val="00944879"/>
    <w:rsid w:val="00951594"/>
    <w:rsid w:val="009519FF"/>
    <w:rsid w:val="00952D5C"/>
    <w:rsid w:val="00961EA2"/>
    <w:rsid w:val="00967533"/>
    <w:rsid w:val="00972421"/>
    <w:rsid w:val="00972432"/>
    <w:rsid w:val="00974E51"/>
    <w:rsid w:val="0098102B"/>
    <w:rsid w:val="009836C3"/>
    <w:rsid w:val="00994806"/>
    <w:rsid w:val="00997674"/>
    <w:rsid w:val="009A035D"/>
    <w:rsid w:val="009A0B0C"/>
    <w:rsid w:val="009A3EA7"/>
    <w:rsid w:val="009A4327"/>
    <w:rsid w:val="009A4ED5"/>
    <w:rsid w:val="009A6716"/>
    <w:rsid w:val="009B1C25"/>
    <w:rsid w:val="009B3117"/>
    <w:rsid w:val="009B667B"/>
    <w:rsid w:val="009B792F"/>
    <w:rsid w:val="009B7D3F"/>
    <w:rsid w:val="009C5236"/>
    <w:rsid w:val="009C5C44"/>
    <w:rsid w:val="009C6C67"/>
    <w:rsid w:val="009C7E9A"/>
    <w:rsid w:val="009D2EC5"/>
    <w:rsid w:val="009D3E55"/>
    <w:rsid w:val="009E3979"/>
    <w:rsid w:val="009E4363"/>
    <w:rsid w:val="009E659F"/>
    <w:rsid w:val="009E6BD2"/>
    <w:rsid w:val="009F015A"/>
    <w:rsid w:val="009F1308"/>
    <w:rsid w:val="009F4678"/>
    <w:rsid w:val="009F4796"/>
    <w:rsid w:val="009F6B5C"/>
    <w:rsid w:val="009F6E94"/>
    <w:rsid w:val="009F76C5"/>
    <w:rsid w:val="00A069F8"/>
    <w:rsid w:val="00A10E78"/>
    <w:rsid w:val="00A12805"/>
    <w:rsid w:val="00A14BE9"/>
    <w:rsid w:val="00A15E65"/>
    <w:rsid w:val="00A20404"/>
    <w:rsid w:val="00A258F3"/>
    <w:rsid w:val="00A258FB"/>
    <w:rsid w:val="00A3037C"/>
    <w:rsid w:val="00A30BE9"/>
    <w:rsid w:val="00A32660"/>
    <w:rsid w:val="00A36C49"/>
    <w:rsid w:val="00A4135F"/>
    <w:rsid w:val="00A41448"/>
    <w:rsid w:val="00A4735B"/>
    <w:rsid w:val="00A47C4F"/>
    <w:rsid w:val="00A505B9"/>
    <w:rsid w:val="00A55BF9"/>
    <w:rsid w:val="00A562DF"/>
    <w:rsid w:val="00A56359"/>
    <w:rsid w:val="00A62F4C"/>
    <w:rsid w:val="00A65CF3"/>
    <w:rsid w:val="00A669EA"/>
    <w:rsid w:val="00A66F5F"/>
    <w:rsid w:val="00A71BEF"/>
    <w:rsid w:val="00A724D4"/>
    <w:rsid w:val="00A854A8"/>
    <w:rsid w:val="00A93E6E"/>
    <w:rsid w:val="00AA41DF"/>
    <w:rsid w:val="00AA4A9A"/>
    <w:rsid w:val="00AC3D3F"/>
    <w:rsid w:val="00AC3DAD"/>
    <w:rsid w:val="00AC5647"/>
    <w:rsid w:val="00AD36E5"/>
    <w:rsid w:val="00AD54FB"/>
    <w:rsid w:val="00AD66FB"/>
    <w:rsid w:val="00AD6C2D"/>
    <w:rsid w:val="00AE13A7"/>
    <w:rsid w:val="00AE64DA"/>
    <w:rsid w:val="00AF4B2C"/>
    <w:rsid w:val="00AF69A6"/>
    <w:rsid w:val="00B06F29"/>
    <w:rsid w:val="00B114F7"/>
    <w:rsid w:val="00B17E71"/>
    <w:rsid w:val="00B20144"/>
    <w:rsid w:val="00B2599A"/>
    <w:rsid w:val="00B25A7E"/>
    <w:rsid w:val="00B26539"/>
    <w:rsid w:val="00B30BD4"/>
    <w:rsid w:val="00B30E53"/>
    <w:rsid w:val="00B32657"/>
    <w:rsid w:val="00B33171"/>
    <w:rsid w:val="00B333B4"/>
    <w:rsid w:val="00B37E5C"/>
    <w:rsid w:val="00B37F7A"/>
    <w:rsid w:val="00B459D8"/>
    <w:rsid w:val="00B565EB"/>
    <w:rsid w:val="00B568BC"/>
    <w:rsid w:val="00B61A5C"/>
    <w:rsid w:val="00B62369"/>
    <w:rsid w:val="00B62A7C"/>
    <w:rsid w:val="00B661CD"/>
    <w:rsid w:val="00B666A0"/>
    <w:rsid w:val="00B7437D"/>
    <w:rsid w:val="00B760A8"/>
    <w:rsid w:val="00B82506"/>
    <w:rsid w:val="00B87455"/>
    <w:rsid w:val="00B9630F"/>
    <w:rsid w:val="00BB0769"/>
    <w:rsid w:val="00BB6EEB"/>
    <w:rsid w:val="00BC33B3"/>
    <w:rsid w:val="00BC7F9D"/>
    <w:rsid w:val="00BD5D4D"/>
    <w:rsid w:val="00BE05A2"/>
    <w:rsid w:val="00BE14BF"/>
    <w:rsid w:val="00BE1CD8"/>
    <w:rsid w:val="00BF16A7"/>
    <w:rsid w:val="00BF2937"/>
    <w:rsid w:val="00BF39DC"/>
    <w:rsid w:val="00BF3D77"/>
    <w:rsid w:val="00BF43FD"/>
    <w:rsid w:val="00BF5C81"/>
    <w:rsid w:val="00BF6CA2"/>
    <w:rsid w:val="00C01D34"/>
    <w:rsid w:val="00C0771A"/>
    <w:rsid w:val="00C1545D"/>
    <w:rsid w:val="00C213C9"/>
    <w:rsid w:val="00C22C43"/>
    <w:rsid w:val="00C32549"/>
    <w:rsid w:val="00C327FB"/>
    <w:rsid w:val="00C33B9E"/>
    <w:rsid w:val="00C36C7D"/>
    <w:rsid w:val="00C37D5C"/>
    <w:rsid w:val="00C41B76"/>
    <w:rsid w:val="00C50F38"/>
    <w:rsid w:val="00C52956"/>
    <w:rsid w:val="00C53380"/>
    <w:rsid w:val="00C57836"/>
    <w:rsid w:val="00C612B1"/>
    <w:rsid w:val="00C653D1"/>
    <w:rsid w:val="00C66A60"/>
    <w:rsid w:val="00C67527"/>
    <w:rsid w:val="00C70C18"/>
    <w:rsid w:val="00C80F63"/>
    <w:rsid w:val="00C841F4"/>
    <w:rsid w:val="00C84429"/>
    <w:rsid w:val="00C85155"/>
    <w:rsid w:val="00C9017F"/>
    <w:rsid w:val="00C91C89"/>
    <w:rsid w:val="00C94C46"/>
    <w:rsid w:val="00C95CC3"/>
    <w:rsid w:val="00C9787A"/>
    <w:rsid w:val="00CA18D3"/>
    <w:rsid w:val="00CA480F"/>
    <w:rsid w:val="00CA702E"/>
    <w:rsid w:val="00CB3D84"/>
    <w:rsid w:val="00CB3FAC"/>
    <w:rsid w:val="00CB5C90"/>
    <w:rsid w:val="00CB5DD9"/>
    <w:rsid w:val="00CC65D3"/>
    <w:rsid w:val="00CD04FE"/>
    <w:rsid w:val="00CD3EEE"/>
    <w:rsid w:val="00CD51D4"/>
    <w:rsid w:val="00CD7D06"/>
    <w:rsid w:val="00CE72EB"/>
    <w:rsid w:val="00CE7EEB"/>
    <w:rsid w:val="00CF25B0"/>
    <w:rsid w:val="00CF7DE4"/>
    <w:rsid w:val="00CF7F92"/>
    <w:rsid w:val="00D00D4F"/>
    <w:rsid w:val="00D018CE"/>
    <w:rsid w:val="00D04135"/>
    <w:rsid w:val="00D04A7C"/>
    <w:rsid w:val="00D25716"/>
    <w:rsid w:val="00D2692F"/>
    <w:rsid w:val="00D37750"/>
    <w:rsid w:val="00D40C6C"/>
    <w:rsid w:val="00D46EA8"/>
    <w:rsid w:val="00D47231"/>
    <w:rsid w:val="00D52655"/>
    <w:rsid w:val="00D56D42"/>
    <w:rsid w:val="00D6624F"/>
    <w:rsid w:val="00D71DF9"/>
    <w:rsid w:val="00D72798"/>
    <w:rsid w:val="00D72CA7"/>
    <w:rsid w:val="00D81C3A"/>
    <w:rsid w:val="00D878C2"/>
    <w:rsid w:val="00D9006C"/>
    <w:rsid w:val="00D92ACF"/>
    <w:rsid w:val="00D94ACF"/>
    <w:rsid w:val="00D9582B"/>
    <w:rsid w:val="00D96D6B"/>
    <w:rsid w:val="00DA07C0"/>
    <w:rsid w:val="00DA22C9"/>
    <w:rsid w:val="00DA6954"/>
    <w:rsid w:val="00DB065F"/>
    <w:rsid w:val="00DB4713"/>
    <w:rsid w:val="00DB49ED"/>
    <w:rsid w:val="00DB5266"/>
    <w:rsid w:val="00DB61AB"/>
    <w:rsid w:val="00DC36A7"/>
    <w:rsid w:val="00DC3FEF"/>
    <w:rsid w:val="00DC4066"/>
    <w:rsid w:val="00DC507F"/>
    <w:rsid w:val="00DC61DA"/>
    <w:rsid w:val="00DC66A5"/>
    <w:rsid w:val="00DD6D0C"/>
    <w:rsid w:val="00DE3530"/>
    <w:rsid w:val="00DE4E7D"/>
    <w:rsid w:val="00DF43B2"/>
    <w:rsid w:val="00E0081D"/>
    <w:rsid w:val="00E04113"/>
    <w:rsid w:val="00E04333"/>
    <w:rsid w:val="00E06DF1"/>
    <w:rsid w:val="00E0751E"/>
    <w:rsid w:val="00E33C9D"/>
    <w:rsid w:val="00E33ED9"/>
    <w:rsid w:val="00E34A12"/>
    <w:rsid w:val="00E379ED"/>
    <w:rsid w:val="00E4333F"/>
    <w:rsid w:val="00E4690E"/>
    <w:rsid w:val="00E53B6A"/>
    <w:rsid w:val="00E53DEE"/>
    <w:rsid w:val="00E54CAF"/>
    <w:rsid w:val="00E6257F"/>
    <w:rsid w:val="00E63939"/>
    <w:rsid w:val="00E6479E"/>
    <w:rsid w:val="00E66939"/>
    <w:rsid w:val="00E66C97"/>
    <w:rsid w:val="00E704C7"/>
    <w:rsid w:val="00E7261A"/>
    <w:rsid w:val="00E74899"/>
    <w:rsid w:val="00E74BA1"/>
    <w:rsid w:val="00E7518B"/>
    <w:rsid w:val="00E80737"/>
    <w:rsid w:val="00EB2D88"/>
    <w:rsid w:val="00EB4D42"/>
    <w:rsid w:val="00EC0221"/>
    <w:rsid w:val="00EC39AA"/>
    <w:rsid w:val="00ED0EC6"/>
    <w:rsid w:val="00ED117F"/>
    <w:rsid w:val="00ED178E"/>
    <w:rsid w:val="00ED6F3A"/>
    <w:rsid w:val="00EE4B02"/>
    <w:rsid w:val="00EF7288"/>
    <w:rsid w:val="00F024DB"/>
    <w:rsid w:val="00F02C61"/>
    <w:rsid w:val="00F067BE"/>
    <w:rsid w:val="00F076D7"/>
    <w:rsid w:val="00F13E45"/>
    <w:rsid w:val="00F22191"/>
    <w:rsid w:val="00F23945"/>
    <w:rsid w:val="00F25551"/>
    <w:rsid w:val="00F27689"/>
    <w:rsid w:val="00F42BA6"/>
    <w:rsid w:val="00F45FF5"/>
    <w:rsid w:val="00F5032F"/>
    <w:rsid w:val="00F53C8D"/>
    <w:rsid w:val="00F555C6"/>
    <w:rsid w:val="00F5579F"/>
    <w:rsid w:val="00F6011E"/>
    <w:rsid w:val="00F63D14"/>
    <w:rsid w:val="00F64F82"/>
    <w:rsid w:val="00F6694D"/>
    <w:rsid w:val="00F92914"/>
    <w:rsid w:val="00FA0476"/>
    <w:rsid w:val="00FB223F"/>
    <w:rsid w:val="00FB4076"/>
    <w:rsid w:val="00FD4C9E"/>
    <w:rsid w:val="00FD53B5"/>
    <w:rsid w:val="00FE4E3C"/>
    <w:rsid w:val="00FE583E"/>
    <w:rsid w:val="00FE668B"/>
    <w:rsid w:val="00FE7007"/>
    <w:rsid w:val="00FE7AF6"/>
    <w:rsid w:val="00FF023F"/>
    <w:rsid w:val="00FF3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9457"/>
    <o:shapelayout v:ext="edit">
      <o:idmap v:ext="edit" data="1"/>
    </o:shapelayout>
  </w:shapeDefaults>
  <w:decimalSymbol w:val="."/>
  <w:listSeparator w:val=","/>
  <w14:docId w14:val="7B819130"/>
  <w15:docId w15:val="{759E484B-A64A-4E56-9DD4-3DBEFC133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26A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semiHidden/>
    <w:rsid w:val="00626AD7"/>
    <w:rPr>
      <w:sz w:val="20"/>
      <w:szCs w:val="20"/>
    </w:rPr>
  </w:style>
  <w:style w:type="paragraph" w:styleId="BalloonText">
    <w:name w:val="Balloon Text"/>
    <w:basedOn w:val="Normal"/>
    <w:semiHidden/>
    <w:rsid w:val="003107F1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3C7235"/>
    <w:rPr>
      <w:sz w:val="16"/>
      <w:szCs w:val="16"/>
    </w:rPr>
  </w:style>
  <w:style w:type="paragraph" w:styleId="CommentText">
    <w:name w:val="annotation text"/>
    <w:basedOn w:val="Normal"/>
    <w:semiHidden/>
    <w:rsid w:val="003C7235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3C7235"/>
    <w:rPr>
      <w:b/>
      <w:bCs/>
    </w:rPr>
  </w:style>
  <w:style w:type="character" w:styleId="FootnoteReference">
    <w:name w:val="footnote reference"/>
    <w:semiHidden/>
    <w:rsid w:val="00E4690E"/>
    <w:rPr>
      <w:vertAlign w:val="superscript"/>
    </w:rPr>
  </w:style>
  <w:style w:type="paragraph" w:styleId="Footer">
    <w:name w:val="footer"/>
    <w:basedOn w:val="Normal"/>
    <w:link w:val="FooterChar"/>
    <w:rsid w:val="00E4690E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E4690E"/>
  </w:style>
  <w:style w:type="paragraph" w:styleId="Header">
    <w:name w:val="header"/>
    <w:basedOn w:val="Normal"/>
    <w:link w:val="HeaderChar"/>
    <w:uiPriority w:val="99"/>
    <w:rsid w:val="00E4690E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B9630F"/>
    <w:rPr>
      <w:sz w:val="24"/>
      <w:szCs w:val="24"/>
      <w:lang w:val="en-GB" w:eastAsia="en-GB"/>
    </w:rPr>
  </w:style>
  <w:style w:type="character" w:customStyle="1" w:styleId="FooterChar">
    <w:name w:val="Footer Char"/>
    <w:link w:val="Footer"/>
    <w:uiPriority w:val="99"/>
    <w:rsid w:val="00613FEA"/>
    <w:rPr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2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hyperlink" Target="https://www.google.ie/imgres?imgurl=http://www.pdst.ie/sites/default/files/DES2.jpg&amp;imgrefurl=http://www.pdst.ie/jcpelinks&amp;docid=5nv823kood3DVM&amp;tbnid=s5C_COMdi2xl6M:&amp;vet=10ahUKEwilkenypanVAhVOL1AKHUmdArIQMwgtKAMwAw..i&amp;w=400&amp;h=203&amp;safe=strict&amp;bih=643&amp;biw=1126&amp;q=department%20of%20education%20and%20skills%20logo&amp;ved=0ahUKEwilkenypanVAhVOL1AKHUmdArIQMwgtKAMwAw&amp;iact=mrc&amp;uact=8" TargetMode="External"/><Relationship Id="rId4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8A788A1D10B44983741A5F44C8F3A2" ma:contentTypeVersion="12" ma:contentTypeDescription="Create a new document." ma:contentTypeScope="" ma:versionID="6d5982bcc07a5dcafe86fae27b56b983">
  <xsd:schema xmlns:xsd="http://www.w3.org/2001/XMLSchema" xmlns:xs="http://www.w3.org/2001/XMLSchema" xmlns:p="http://schemas.microsoft.com/office/2006/metadata/properties" xmlns:ns2="5d7b71c5-1c49-4cfc-83e3-f0de8bb3b8d0" xmlns:ns3="6fc2573d-2b2a-4007-94cd-6cb24cbb3840" targetNamespace="http://schemas.microsoft.com/office/2006/metadata/properties" ma:root="true" ma:fieldsID="a7faec50c71903ac771fc738cf377eee" ns2:_="" ns3:_="">
    <xsd:import namespace="5d7b71c5-1c49-4cfc-83e3-f0de8bb3b8d0"/>
    <xsd:import namespace="6fc2573d-2b2a-4007-94cd-6cb24cbb38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7b71c5-1c49-4cfc-83e3-f0de8bb3b8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e405303-9583-412f-a13a-e99b68c5059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c2573d-2b2a-4007-94cd-6cb24cbb384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1feb007-8c74-423e-ae5e-54c357a74bfc}" ma:internalName="TaxCatchAll" ma:showField="CatchAllData" ma:web="6fc2573d-2b2a-4007-94cd-6cb24cbb384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fc2573d-2b2a-4007-94cd-6cb24cbb3840" xsi:nil="true"/>
    <lcf76f155ced4ddcb4097134ff3c332f xmlns="5d7b71c5-1c49-4cfc-83e3-f0de8bb3b8d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B61173D-86AF-4E72-BDF9-1C33B944CA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6197C4-1EAE-4E9E-BE3B-67A2056D57FE}"/>
</file>

<file path=customXml/itemProps3.xml><?xml version="1.0" encoding="utf-8"?>
<ds:datastoreItem xmlns:ds="http://schemas.openxmlformats.org/officeDocument/2006/customXml" ds:itemID="{7E753C1D-5A5D-45E2-AC15-FE6B7C19B30E}">
  <ds:schemaRefs>
    <ds:schemaRef ds:uri="http://www.w3.org/XML/1998/namespace"/>
    <ds:schemaRef ds:uri="http://schemas.microsoft.com/office/2006/metadata/properties"/>
    <ds:schemaRef ds:uri="4f707ab5-6079-44e1-a39f-ff261ef366e8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3</Pages>
  <Words>571</Words>
  <Characters>325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S Trainer Applicant Declaration</vt:lpstr>
    </vt:vector>
  </TitlesOfParts>
  <Company>FAS</Company>
  <LinksUpToDate>false</LinksUpToDate>
  <CharactersWithSpaces>3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S Trainer Applicant Declaration</dc:title>
  <dc:creator>FÁS / EI National Register of Trainers (NRT)</dc:creator>
  <cp:lastModifiedBy>Claire McCarthy</cp:lastModifiedBy>
  <cp:revision>7</cp:revision>
  <cp:lastPrinted>2014-05-26T09:15:00Z</cp:lastPrinted>
  <dcterms:created xsi:type="dcterms:W3CDTF">2017-07-06T13:40:00Z</dcterms:created>
  <dcterms:modified xsi:type="dcterms:W3CDTF">2024-08-19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8A788A1D10B44983741A5F44C8F3A2</vt:lpwstr>
  </property>
</Properties>
</file>